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FC9804" w14:textId="118C718F" w:rsidR="00D05B32" w:rsidRPr="00D132FB" w:rsidRDefault="00D05B32" w:rsidP="00120A9F">
      <w:pPr>
        <w:rPr>
          <w:b/>
          <w:sz w:val="20"/>
          <w:lang w:val="en-US"/>
        </w:rPr>
      </w:pPr>
    </w:p>
    <w:p w14:paraId="46EBE130" w14:textId="77777777" w:rsidR="00D05B32" w:rsidRPr="00D132FB" w:rsidRDefault="00D05B32" w:rsidP="00453600">
      <w:pPr>
        <w:jc w:val="center"/>
        <w:rPr>
          <w:b/>
          <w:sz w:val="20"/>
          <w:lang w:val="en-US"/>
        </w:rPr>
      </w:pPr>
    </w:p>
    <w:p w14:paraId="7E428A49" w14:textId="50DDBDB6" w:rsidR="00A57719" w:rsidRPr="00E87020" w:rsidRDefault="006F5102" w:rsidP="008619B3">
      <w:pPr>
        <w:tabs>
          <w:tab w:val="left" w:pos="15026"/>
        </w:tabs>
        <w:jc w:val="center"/>
        <w:rPr>
          <w:b/>
          <w:szCs w:val="24"/>
          <w:lang w:val="en-US"/>
        </w:rPr>
      </w:pPr>
      <w:r>
        <w:rPr>
          <w:b/>
          <w:szCs w:val="24"/>
          <w:lang w:val="en-US"/>
        </w:rPr>
        <w:t>2025-2026</w:t>
      </w:r>
      <w:r w:rsidR="00A57719" w:rsidRPr="00E87020">
        <w:rPr>
          <w:b/>
          <w:szCs w:val="24"/>
          <w:lang w:val="en-US"/>
        </w:rPr>
        <w:t xml:space="preserve"> AKADEMİK YILI GÜZ DÖNEMİ </w:t>
      </w:r>
    </w:p>
    <w:p w14:paraId="5C3B6740" w14:textId="3B9601D8" w:rsidR="008619B3" w:rsidRPr="00E87020" w:rsidRDefault="00A57719" w:rsidP="008619B3">
      <w:pPr>
        <w:tabs>
          <w:tab w:val="left" w:pos="15026"/>
        </w:tabs>
        <w:jc w:val="center"/>
        <w:rPr>
          <w:b/>
          <w:szCs w:val="24"/>
          <w:lang w:val="en-US"/>
        </w:rPr>
      </w:pPr>
      <w:r w:rsidRPr="00E87020">
        <w:rPr>
          <w:b/>
          <w:szCs w:val="24"/>
          <w:lang w:val="en-US"/>
        </w:rPr>
        <w:t>GIDA MÜHENDİSLİĞİ LİSANS ALANINDA ULUSLARARASI ÇİFT DİPLOMA</w:t>
      </w:r>
      <w:r w:rsidR="006F5102">
        <w:rPr>
          <w:b/>
          <w:szCs w:val="24"/>
          <w:lang w:val="en-US"/>
        </w:rPr>
        <w:t xml:space="preserve"> (UOLP)</w:t>
      </w:r>
      <w:r w:rsidRPr="00E87020">
        <w:rPr>
          <w:b/>
          <w:szCs w:val="24"/>
          <w:lang w:val="en-US"/>
        </w:rPr>
        <w:t xml:space="preserve"> EĞİTİM VE ÖĞRETİM DERS PROGRAMI</w:t>
      </w:r>
      <w:r w:rsidR="00527A58">
        <w:rPr>
          <w:b/>
          <w:szCs w:val="24"/>
          <w:lang w:val="en-US"/>
        </w:rPr>
        <w:t xml:space="preserve"> </w:t>
      </w:r>
      <w:r w:rsidR="001969B1">
        <w:rPr>
          <w:b/>
          <w:szCs w:val="24"/>
          <w:lang w:val="en-US"/>
        </w:rPr>
        <w:t>(GÜNCEL)</w:t>
      </w:r>
      <w:r w:rsidRPr="00E87020">
        <w:rPr>
          <w:b/>
          <w:szCs w:val="24"/>
          <w:lang w:val="en-US"/>
        </w:rPr>
        <w:t xml:space="preserve"> </w:t>
      </w:r>
    </w:p>
    <w:p w14:paraId="72DC446B" w14:textId="77777777" w:rsidR="00A57719" w:rsidRPr="00E87020" w:rsidRDefault="00A57719" w:rsidP="00A57719">
      <w:pPr>
        <w:tabs>
          <w:tab w:val="left" w:pos="15026"/>
        </w:tabs>
        <w:jc w:val="center"/>
        <w:rPr>
          <w:b/>
          <w:szCs w:val="24"/>
          <w:lang w:val="en-US"/>
        </w:rPr>
      </w:pPr>
    </w:p>
    <w:p w14:paraId="5BF6429E" w14:textId="45D40BFA" w:rsidR="00327A5A" w:rsidRPr="00E87020" w:rsidRDefault="00A57719" w:rsidP="00A57719">
      <w:pPr>
        <w:tabs>
          <w:tab w:val="left" w:pos="15026"/>
        </w:tabs>
        <w:jc w:val="center"/>
        <w:rPr>
          <w:b/>
          <w:szCs w:val="24"/>
          <w:lang w:val="en-US"/>
        </w:rPr>
      </w:pPr>
      <w:r w:rsidRPr="00E87020">
        <w:rPr>
          <w:b/>
          <w:szCs w:val="24"/>
          <w:lang w:val="en-US"/>
        </w:rPr>
        <w:t>PAZARTESİ</w:t>
      </w:r>
    </w:p>
    <w:tbl>
      <w:tblPr>
        <w:tblW w:w="135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12"/>
        <w:gridCol w:w="5933"/>
        <w:gridCol w:w="5703"/>
      </w:tblGrid>
      <w:tr w:rsidR="00BD08DF" w:rsidRPr="006F5102" w14:paraId="6EBE62B4" w14:textId="7D8EA146" w:rsidTr="00BD08DF">
        <w:trPr>
          <w:trHeight w:val="414"/>
          <w:jc w:val="center"/>
        </w:trPr>
        <w:tc>
          <w:tcPr>
            <w:tcW w:w="1912" w:type="dxa"/>
            <w:tcBorders>
              <w:left w:val="triple" w:sz="4" w:space="0" w:color="auto"/>
              <w:right w:val="triple" w:sz="4" w:space="0" w:color="auto"/>
            </w:tcBorders>
          </w:tcPr>
          <w:p w14:paraId="7F3308CC" w14:textId="644EB955" w:rsidR="00BD08DF" w:rsidRPr="006F5102" w:rsidRDefault="00BD08DF" w:rsidP="00E87020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6F5102">
              <w:rPr>
                <w:b/>
                <w:sz w:val="22"/>
                <w:szCs w:val="22"/>
                <w:lang w:val="en-US"/>
              </w:rPr>
              <w:t>SAAT</w:t>
            </w:r>
          </w:p>
        </w:tc>
        <w:tc>
          <w:tcPr>
            <w:tcW w:w="5933" w:type="dxa"/>
            <w:tcBorders>
              <w:left w:val="triple" w:sz="4" w:space="0" w:color="auto"/>
            </w:tcBorders>
            <w:shd w:val="clear" w:color="auto" w:fill="auto"/>
          </w:tcPr>
          <w:p w14:paraId="63E56914" w14:textId="03248AD0" w:rsidR="00BD08DF" w:rsidRPr="006F5102" w:rsidRDefault="00BD08DF" w:rsidP="00E87020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6F5102">
              <w:rPr>
                <w:b/>
                <w:sz w:val="22"/>
                <w:szCs w:val="22"/>
                <w:lang w:val="en-US"/>
              </w:rPr>
              <w:t>2.SINIF</w:t>
            </w:r>
          </w:p>
        </w:tc>
        <w:tc>
          <w:tcPr>
            <w:tcW w:w="5703" w:type="dxa"/>
            <w:tcBorders>
              <w:left w:val="triple" w:sz="4" w:space="0" w:color="auto"/>
            </w:tcBorders>
          </w:tcPr>
          <w:p w14:paraId="63CDE593" w14:textId="4AAC9D4A" w:rsidR="00BD08DF" w:rsidRPr="006F5102" w:rsidRDefault="00BD08DF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6F5102">
              <w:rPr>
                <w:b/>
                <w:sz w:val="22"/>
                <w:szCs w:val="22"/>
                <w:lang w:val="en-US"/>
              </w:rPr>
              <w:t>3.SINIF</w:t>
            </w:r>
          </w:p>
        </w:tc>
      </w:tr>
      <w:tr w:rsidR="00BD08DF" w:rsidRPr="006F5102" w14:paraId="4E80018F" w14:textId="6CED2F03" w:rsidTr="00BD08DF">
        <w:trPr>
          <w:trHeight w:val="370"/>
          <w:jc w:val="center"/>
        </w:trPr>
        <w:tc>
          <w:tcPr>
            <w:tcW w:w="1912" w:type="dxa"/>
            <w:tcBorders>
              <w:left w:val="triple" w:sz="4" w:space="0" w:color="auto"/>
              <w:right w:val="triple" w:sz="4" w:space="0" w:color="auto"/>
            </w:tcBorders>
          </w:tcPr>
          <w:p w14:paraId="67031A33" w14:textId="57DEBEB6" w:rsidR="00BD08DF" w:rsidRPr="006F5102" w:rsidRDefault="00BD08DF" w:rsidP="00BD08DF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6F5102">
              <w:rPr>
                <w:b/>
                <w:sz w:val="22"/>
                <w:szCs w:val="22"/>
                <w:lang w:val="en-US"/>
              </w:rPr>
              <w:t>8.30-9.15</w:t>
            </w:r>
          </w:p>
        </w:tc>
        <w:tc>
          <w:tcPr>
            <w:tcW w:w="5933" w:type="dxa"/>
            <w:tcBorders>
              <w:left w:val="triple" w:sz="4" w:space="0" w:color="auto"/>
            </w:tcBorders>
            <w:shd w:val="clear" w:color="auto" w:fill="auto"/>
          </w:tcPr>
          <w:p w14:paraId="2BDF5FC4" w14:textId="77777777" w:rsidR="00BD08DF" w:rsidRPr="00273DD6" w:rsidRDefault="00BD08DF" w:rsidP="00BD08DF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273DD6">
              <w:rPr>
                <w:color w:val="000000" w:themeColor="text1"/>
                <w:sz w:val="22"/>
                <w:szCs w:val="22"/>
                <w:lang w:val="en-US"/>
              </w:rPr>
              <w:t xml:space="preserve">Gıda </w:t>
            </w:r>
            <w:proofErr w:type="spellStart"/>
            <w:r w:rsidRPr="00273DD6">
              <w:rPr>
                <w:color w:val="000000" w:themeColor="text1"/>
                <w:sz w:val="22"/>
                <w:szCs w:val="22"/>
                <w:lang w:val="en-US"/>
              </w:rPr>
              <w:t>Kimyası</w:t>
            </w:r>
            <w:proofErr w:type="spellEnd"/>
            <w:r w:rsidRPr="00273DD6">
              <w:rPr>
                <w:color w:val="000000" w:themeColor="text1"/>
                <w:sz w:val="22"/>
                <w:szCs w:val="22"/>
                <w:lang w:val="en-US"/>
              </w:rPr>
              <w:t xml:space="preserve"> I</w:t>
            </w:r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 Lab.</w:t>
            </w:r>
          </w:p>
          <w:p w14:paraId="40831F6D" w14:textId="2930615F" w:rsidR="00BD08DF" w:rsidRPr="006F5102" w:rsidRDefault="00BD08DF" w:rsidP="00BD08DF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5703" w:type="dxa"/>
            <w:tcBorders>
              <w:left w:val="triple" w:sz="4" w:space="0" w:color="auto"/>
            </w:tcBorders>
          </w:tcPr>
          <w:p w14:paraId="62317488" w14:textId="77777777" w:rsidR="00BD08DF" w:rsidRPr="006F5102" w:rsidRDefault="00BD08DF" w:rsidP="00BD08DF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BD08DF" w:rsidRPr="006F5102" w14:paraId="33CDCAE0" w14:textId="1E507BB8" w:rsidTr="00BD08DF">
        <w:trPr>
          <w:trHeight w:val="500"/>
          <w:jc w:val="center"/>
        </w:trPr>
        <w:tc>
          <w:tcPr>
            <w:tcW w:w="1912" w:type="dxa"/>
            <w:tcBorders>
              <w:left w:val="triple" w:sz="4" w:space="0" w:color="auto"/>
              <w:right w:val="triple" w:sz="4" w:space="0" w:color="auto"/>
            </w:tcBorders>
          </w:tcPr>
          <w:p w14:paraId="7285C719" w14:textId="41772658" w:rsidR="00BD08DF" w:rsidRPr="006F5102" w:rsidRDefault="00BD08DF" w:rsidP="00BD08DF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6F5102">
              <w:rPr>
                <w:b/>
                <w:sz w:val="22"/>
                <w:szCs w:val="22"/>
                <w:lang w:val="en-US"/>
              </w:rPr>
              <w:t>9.30-10.15</w:t>
            </w:r>
          </w:p>
        </w:tc>
        <w:tc>
          <w:tcPr>
            <w:tcW w:w="5933" w:type="dxa"/>
            <w:tcBorders>
              <w:left w:val="triple" w:sz="4" w:space="0" w:color="auto"/>
            </w:tcBorders>
            <w:shd w:val="clear" w:color="auto" w:fill="auto"/>
          </w:tcPr>
          <w:p w14:paraId="0D163B31" w14:textId="3E341AC8" w:rsidR="00BD08DF" w:rsidRPr="006F5102" w:rsidRDefault="00BD08DF" w:rsidP="00BD08DF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273DD6">
              <w:rPr>
                <w:color w:val="000000" w:themeColor="text1"/>
                <w:sz w:val="22"/>
                <w:szCs w:val="22"/>
                <w:lang w:val="en-US"/>
              </w:rPr>
              <w:t xml:space="preserve">Gıda </w:t>
            </w:r>
            <w:proofErr w:type="spellStart"/>
            <w:r w:rsidRPr="00273DD6">
              <w:rPr>
                <w:color w:val="000000" w:themeColor="text1"/>
                <w:sz w:val="22"/>
                <w:szCs w:val="22"/>
                <w:lang w:val="en-US"/>
              </w:rPr>
              <w:t>Kimyası</w:t>
            </w:r>
            <w:proofErr w:type="spellEnd"/>
            <w:r w:rsidRPr="00273DD6">
              <w:rPr>
                <w:color w:val="000000" w:themeColor="text1"/>
                <w:sz w:val="22"/>
                <w:szCs w:val="22"/>
                <w:lang w:val="en-US"/>
              </w:rPr>
              <w:t xml:space="preserve"> I</w:t>
            </w:r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 Lab.</w:t>
            </w:r>
          </w:p>
        </w:tc>
        <w:tc>
          <w:tcPr>
            <w:tcW w:w="5703" w:type="dxa"/>
            <w:tcBorders>
              <w:left w:val="triple" w:sz="4" w:space="0" w:color="auto"/>
            </w:tcBorders>
          </w:tcPr>
          <w:p w14:paraId="7D15222B" w14:textId="77777777" w:rsidR="00BD08DF" w:rsidRDefault="00BD08DF" w:rsidP="00BD08DF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6F5102">
              <w:rPr>
                <w:color w:val="000000" w:themeColor="text1"/>
                <w:sz w:val="22"/>
                <w:szCs w:val="22"/>
                <w:lang w:val="en-US"/>
              </w:rPr>
              <w:t xml:space="preserve">Gida </w:t>
            </w:r>
            <w:proofErr w:type="spellStart"/>
            <w:r w:rsidRPr="006F5102">
              <w:rPr>
                <w:color w:val="000000" w:themeColor="text1"/>
                <w:sz w:val="22"/>
                <w:szCs w:val="22"/>
                <w:lang w:val="en-US"/>
              </w:rPr>
              <w:t>Kalite</w:t>
            </w:r>
            <w:proofErr w:type="spellEnd"/>
            <w:r w:rsidRPr="006F5102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F5102">
              <w:rPr>
                <w:color w:val="000000" w:themeColor="text1"/>
                <w:sz w:val="22"/>
                <w:szCs w:val="22"/>
                <w:lang w:val="en-US"/>
              </w:rPr>
              <w:t>Sağlama</w:t>
            </w:r>
            <w:proofErr w:type="spellEnd"/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10A7146B" w14:textId="1E3BF43A" w:rsidR="00BD08DF" w:rsidRPr="006F5102" w:rsidRDefault="00BD08DF" w:rsidP="00BD08DF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</w:tr>
      <w:tr w:rsidR="005C4985" w:rsidRPr="006F5102" w14:paraId="03E2478C" w14:textId="74C706CA" w:rsidTr="00BD08DF">
        <w:trPr>
          <w:trHeight w:val="361"/>
          <w:jc w:val="center"/>
        </w:trPr>
        <w:tc>
          <w:tcPr>
            <w:tcW w:w="1912" w:type="dxa"/>
            <w:tcBorders>
              <w:left w:val="triple" w:sz="4" w:space="0" w:color="auto"/>
              <w:bottom w:val="single" w:sz="4" w:space="0" w:color="auto"/>
              <w:right w:val="triple" w:sz="4" w:space="0" w:color="auto"/>
            </w:tcBorders>
          </w:tcPr>
          <w:p w14:paraId="2BDD92F2" w14:textId="69A0F19B" w:rsidR="005C4985" w:rsidRPr="006F5102" w:rsidRDefault="005C4985" w:rsidP="005C4985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6F5102">
              <w:rPr>
                <w:b/>
                <w:sz w:val="22"/>
                <w:szCs w:val="22"/>
                <w:lang w:val="en-US"/>
              </w:rPr>
              <w:t>10.30-11.15</w:t>
            </w:r>
          </w:p>
        </w:tc>
        <w:tc>
          <w:tcPr>
            <w:tcW w:w="5933" w:type="dxa"/>
            <w:tcBorders>
              <w:top w:val="single" w:sz="4" w:space="0" w:color="auto"/>
              <w:left w:val="triple" w:sz="4" w:space="0" w:color="auto"/>
            </w:tcBorders>
            <w:shd w:val="clear" w:color="auto" w:fill="auto"/>
          </w:tcPr>
          <w:p w14:paraId="4D4D92BD" w14:textId="77777777" w:rsidR="005C4985" w:rsidRPr="006F5102" w:rsidRDefault="005C4985" w:rsidP="005C498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6F5102">
              <w:rPr>
                <w:color w:val="000000" w:themeColor="text1"/>
                <w:sz w:val="22"/>
                <w:szCs w:val="22"/>
                <w:lang w:val="en-US"/>
              </w:rPr>
              <w:t>Bilgisayar</w:t>
            </w:r>
            <w:proofErr w:type="spellEnd"/>
            <w:r w:rsidRPr="006F5102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F5102">
              <w:rPr>
                <w:color w:val="000000" w:themeColor="text1"/>
                <w:sz w:val="22"/>
                <w:szCs w:val="22"/>
                <w:lang w:val="en-US"/>
              </w:rPr>
              <w:t>Programlama</w:t>
            </w:r>
            <w:proofErr w:type="spellEnd"/>
          </w:p>
          <w:p w14:paraId="325EEE76" w14:textId="34033740" w:rsidR="005C4985" w:rsidRPr="006F5102" w:rsidRDefault="005C4985" w:rsidP="005C498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6F5102">
              <w:rPr>
                <w:color w:val="000000" w:themeColor="text1"/>
                <w:sz w:val="22"/>
                <w:szCs w:val="22"/>
                <w:lang w:val="en-US"/>
              </w:rPr>
              <w:t>(</w:t>
            </w:r>
            <w:proofErr w:type="spellStart"/>
            <w:r w:rsidRPr="006F5102">
              <w:rPr>
                <w:color w:val="000000" w:themeColor="text1"/>
                <w:sz w:val="22"/>
                <w:szCs w:val="22"/>
                <w:lang w:val="en-US"/>
              </w:rPr>
              <w:t>Bilgisayar</w:t>
            </w:r>
            <w:proofErr w:type="spellEnd"/>
            <w:r w:rsidRPr="006F5102">
              <w:rPr>
                <w:color w:val="000000" w:themeColor="text1"/>
                <w:sz w:val="22"/>
                <w:szCs w:val="22"/>
                <w:lang w:val="en-US"/>
              </w:rPr>
              <w:t xml:space="preserve"> Lab.)</w:t>
            </w:r>
          </w:p>
        </w:tc>
        <w:tc>
          <w:tcPr>
            <w:tcW w:w="5703" w:type="dxa"/>
            <w:tcBorders>
              <w:top w:val="single" w:sz="4" w:space="0" w:color="auto"/>
              <w:left w:val="triple" w:sz="4" w:space="0" w:color="auto"/>
            </w:tcBorders>
          </w:tcPr>
          <w:p w14:paraId="012D1568" w14:textId="77777777" w:rsidR="005C4985" w:rsidRDefault="005C4985" w:rsidP="005C498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6F5102">
              <w:rPr>
                <w:color w:val="000000" w:themeColor="text1"/>
                <w:sz w:val="22"/>
                <w:szCs w:val="22"/>
                <w:lang w:val="en-US"/>
              </w:rPr>
              <w:t xml:space="preserve">Gida </w:t>
            </w:r>
            <w:proofErr w:type="spellStart"/>
            <w:r w:rsidRPr="006F5102">
              <w:rPr>
                <w:color w:val="000000" w:themeColor="text1"/>
                <w:sz w:val="22"/>
                <w:szCs w:val="22"/>
                <w:lang w:val="en-US"/>
              </w:rPr>
              <w:t>Kalite</w:t>
            </w:r>
            <w:proofErr w:type="spellEnd"/>
            <w:r w:rsidRPr="006F5102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F5102">
              <w:rPr>
                <w:color w:val="000000" w:themeColor="text1"/>
                <w:sz w:val="22"/>
                <w:szCs w:val="22"/>
                <w:lang w:val="en-US"/>
              </w:rPr>
              <w:t>Sağlama</w:t>
            </w:r>
            <w:proofErr w:type="spellEnd"/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125C5CE3" w14:textId="2ECCC84E" w:rsidR="005C4985" w:rsidRPr="006F5102" w:rsidRDefault="005C4985" w:rsidP="005C498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</w:tr>
      <w:tr w:rsidR="005C4985" w:rsidRPr="006F5102" w14:paraId="71853937" w14:textId="7C641A59" w:rsidTr="00BD08DF">
        <w:trPr>
          <w:trHeight w:val="370"/>
          <w:jc w:val="center"/>
        </w:trPr>
        <w:tc>
          <w:tcPr>
            <w:tcW w:w="1912" w:type="dxa"/>
            <w:tcBorders>
              <w:left w:val="triple" w:sz="4" w:space="0" w:color="auto"/>
              <w:bottom w:val="single" w:sz="24" w:space="0" w:color="auto"/>
              <w:right w:val="triple" w:sz="4" w:space="0" w:color="auto"/>
            </w:tcBorders>
          </w:tcPr>
          <w:p w14:paraId="0AF6A1A4" w14:textId="552B5D94" w:rsidR="005C4985" w:rsidRPr="006F5102" w:rsidRDefault="005C4985" w:rsidP="005C4985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6F5102">
              <w:rPr>
                <w:b/>
                <w:sz w:val="22"/>
                <w:szCs w:val="22"/>
                <w:lang w:val="en-US"/>
              </w:rPr>
              <w:t>11.30-12.15</w:t>
            </w:r>
          </w:p>
        </w:tc>
        <w:tc>
          <w:tcPr>
            <w:tcW w:w="5933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</w:tcPr>
          <w:p w14:paraId="7A6B5CE0" w14:textId="77777777" w:rsidR="005C4985" w:rsidRPr="006F5102" w:rsidRDefault="005C4985" w:rsidP="005C498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6F5102">
              <w:rPr>
                <w:color w:val="000000" w:themeColor="text1"/>
                <w:sz w:val="22"/>
                <w:szCs w:val="22"/>
                <w:lang w:val="en-US"/>
              </w:rPr>
              <w:t>Bilgisayar</w:t>
            </w:r>
            <w:proofErr w:type="spellEnd"/>
            <w:r w:rsidRPr="006F5102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F5102">
              <w:rPr>
                <w:color w:val="000000" w:themeColor="text1"/>
                <w:sz w:val="22"/>
                <w:szCs w:val="22"/>
                <w:lang w:val="en-US"/>
              </w:rPr>
              <w:t>Programlama</w:t>
            </w:r>
            <w:proofErr w:type="spellEnd"/>
          </w:p>
          <w:p w14:paraId="435F2BA2" w14:textId="03D6FA49" w:rsidR="005C4985" w:rsidRPr="006F5102" w:rsidRDefault="005C4985" w:rsidP="005C498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6F5102">
              <w:rPr>
                <w:color w:val="000000" w:themeColor="text1"/>
                <w:sz w:val="22"/>
                <w:szCs w:val="22"/>
                <w:lang w:val="en-US"/>
              </w:rPr>
              <w:t>(</w:t>
            </w:r>
            <w:proofErr w:type="spellStart"/>
            <w:r w:rsidRPr="006F5102">
              <w:rPr>
                <w:color w:val="000000" w:themeColor="text1"/>
                <w:sz w:val="22"/>
                <w:szCs w:val="22"/>
                <w:lang w:val="en-US"/>
              </w:rPr>
              <w:t>Bilgisayar</w:t>
            </w:r>
            <w:proofErr w:type="spellEnd"/>
            <w:r w:rsidRPr="006F5102">
              <w:rPr>
                <w:color w:val="000000" w:themeColor="text1"/>
                <w:sz w:val="22"/>
                <w:szCs w:val="22"/>
                <w:lang w:val="en-US"/>
              </w:rPr>
              <w:t xml:space="preserve"> Lab.)</w:t>
            </w:r>
          </w:p>
        </w:tc>
        <w:tc>
          <w:tcPr>
            <w:tcW w:w="5703" w:type="dxa"/>
            <w:tcBorders>
              <w:left w:val="triple" w:sz="4" w:space="0" w:color="auto"/>
              <w:bottom w:val="single" w:sz="4" w:space="0" w:color="auto"/>
            </w:tcBorders>
          </w:tcPr>
          <w:p w14:paraId="07505532" w14:textId="77777777" w:rsidR="005C4985" w:rsidRDefault="005C4985" w:rsidP="005C498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6F5102">
              <w:rPr>
                <w:color w:val="000000" w:themeColor="text1"/>
                <w:sz w:val="22"/>
                <w:szCs w:val="22"/>
                <w:lang w:val="en-US"/>
              </w:rPr>
              <w:t xml:space="preserve">Gida </w:t>
            </w:r>
            <w:proofErr w:type="spellStart"/>
            <w:r w:rsidRPr="006F5102">
              <w:rPr>
                <w:color w:val="000000" w:themeColor="text1"/>
                <w:sz w:val="22"/>
                <w:szCs w:val="22"/>
                <w:lang w:val="en-US"/>
              </w:rPr>
              <w:t>Kalite</w:t>
            </w:r>
            <w:proofErr w:type="spellEnd"/>
            <w:r w:rsidRPr="006F5102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F5102">
              <w:rPr>
                <w:color w:val="000000" w:themeColor="text1"/>
                <w:sz w:val="22"/>
                <w:szCs w:val="22"/>
                <w:lang w:val="en-US"/>
              </w:rPr>
              <w:t>Sağlama</w:t>
            </w:r>
            <w:proofErr w:type="spellEnd"/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2753B6C7" w14:textId="399AEBAE" w:rsidR="005C4985" w:rsidRPr="006F5102" w:rsidRDefault="005C4985" w:rsidP="005C498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</w:tr>
      <w:tr w:rsidR="00D246EA" w:rsidRPr="006F5102" w14:paraId="56290D00" w14:textId="5197C03E" w:rsidTr="00BD08DF">
        <w:trPr>
          <w:trHeight w:val="565"/>
          <w:jc w:val="center"/>
        </w:trPr>
        <w:tc>
          <w:tcPr>
            <w:tcW w:w="1912" w:type="dxa"/>
            <w:tcBorders>
              <w:top w:val="single" w:sz="24" w:space="0" w:color="auto"/>
              <w:left w:val="triple" w:sz="4" w:space="0" w:color="auto"/>
              <w:right w:val="triple" w:sz="4" w:space="0" w:color="auto"/>
            </w:tcBorders>
          </w:tcPr>
          <w:p w14:paraId="19444B24" w14:textId="609B8B02" w:rsidR="00D246EA" w:rsidRPr="006F5102" w:rsidRDefault="00D246EA" w:rsidP="00D246E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6F5102">
              <w:rPr>
                <w:b/>
                <w:sz w:val="22"/>
                <w:szCs w:val="22"/>
                <w:lang w:val="en-US"/>
              </w:rPr>
              <w:t>13.15-14.00</w:t>
            </w:r>
          </w:p>
        </w:tc>
        <w:tc>
          <w:tcPr>
            <w:tcW w:w="5933" w:type="dxa"/>
            <w:tcBorders>
              <w:top w:val="single" w:sz="24" w:space="0" w:color="auto"/>
              <w:left w:val="triple" w:sz="4" w:space="0" w:color="auto"/>
            </w:tcBorders>
            <w:shd w:val="clear" w:color="auto" w:fill="auto"/>
          </w:tcPr>
          <w:p w14:paraId="390358FF" w14:textId="211C34BD" w:rsidR="00D246EA" w:rsidRPr="007C0C54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7C0C54">
              <w:rPr>
                <w:color w:val="000000" w:themeColor="text1"/>
                <w:sz w:val="22"/>
                <w:szCs w:val="22"/>
                <w:lang w:val="en-US"/>
              </w:rPr>
              <w:t>Enstrümental</w:t>
            </w:r>
            <w:proofErr w:type="spellEnd"/>
            <w:r w:rsidRPr="007C0C54">
              <w:rPr>
                <w:color w:val="000000" w:themeColor="text1"/>
                <w:sz w:val="22"/>
                <w:szCs w:val="22"/>
                <w:lang w:val="en-US"/>
              </w:rPr>
              <w:t xml:space="preserve"> Gıda </w:t>
            </w:r>
            <w:proofErr w:type="spellStart"/>
            <w:r w:rsidRPr="007C0C54">
              <w:rPr>
                <w:color w:val="000000" w:themeColor="text1"/>
                <w:sz w:val="22"/>
                <w:szCs w:val="22"/>
                <w:lang w:val="en-US"/>
              </w:rPr>
              <w:t>Analizleri</w:t>
            </w:r>
            <w:proofErr w:type="spellEnd"/>
            <w:r w:rsidRPr="007C0C54">
              <w:rPr>
                <w:color w:val="000000" w:themeColor="text1"/>
                <w:sz w:val="22"/>
                <w:szCs w:val="22"/>
                <w:lang w:val="en-US"/>
              </w:rPr>
              <w:t xml:space="preserve"> Lab.</w:t>
            </w:r>
          </w:p>
        </w:tc>
        <w:tc>
          <w:tcPr>
            <w:tcW w:w="5703" w:type="dxa"/>
            <w:tcBorders>
              <w:top w:val="single" w:sz="24" w:space="0" w:color="auto"/>
              <w:left w:val="triple" w:sz="4" w:space="0" w:color="auto"/>
            </w:tcBorders>
          </w:tcPr>
          <w:p w14:paraId="69FF1EF4" w14:textId="77777777" w:rsidR="00D246EA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8B224F">
              <w:rPr>
                <w:color w:val="000000" w:themeColor="text1"/>
                <w:sz w:val="22"/>
                <w:szCs w:val="22"/>
                <w:lang w:val="en-US"/>
              </w:rPr>
              <w:t xml:space="preserve">Isı </w:t>
            </w:r>
            <w:proofErr w:type="spellStart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>ve</w:t>
            </w:r>
            <w:proofErr w:type="spellEnd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>Kütle</w:t>
            </w:r>
            <w:proofErr w:type="spellEnd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>Transferi</w:t>
            </w:r>
            <w:proofErr w:type="spellEnd"/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45B6DD18" w14:textId="48DE325A" w:rsidR="00D246EA" w:rsidRPr="00BD08DF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8B224F"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</w:tr>
      <w:tr w:rsidR="00D246EA" w:rsidRPr="006F5102" w14:paraId="57D636BE" w14:textId="134CC201" w:rsidTr="00BD08DF">
        <w:trPr>
          <w:trHeight w:val="489"/>
          <w:jc w:val="center"/>
        </w:trPr>
        <w:tc>
          <w:tcPr>
            <w:tcW w:w="1912" w:type="dxa"/>
            <w:tcBorders>
              <w:left w:val="triple" w:sz="4" w:space="0" w:color="auto"/>
              <w:right w:val="triple" w:sz="4" w:space="0" w:color="auto"/>
            </w:tcBorders>
          </w:tcPr>
          <w:p w14:paraId="7F498F1E" w14:textId="22FF8B60" w:rsidR="00D246EA" w:rsidRPr="006F5102" w:rsidRDefault="00D246EA" w:rsidP="00D246E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6F5102">
              <w:rPr>
                <w:b/>
                <w:sz w:val="22"/>
                <w:szCs w:val="22"/>
                <w:lang w:val="en-US"/>
              </w:rPr>
              <w:t>14.15-15.00</w:t>
            </w:r>
          </w:p>
        </w:tc>
        <w:tc>
          <w:tcPr>
            <w:tcW w:w="5933" w:type="dxa"/>
            <w:tcBorders>
              <w:left w:val="triple" w:sz="4" w:space="0" w:color="auto"/>
            </w:tcBorders>
            <w:shd w:val="clear" w:color="auto" w:fill="auto"/>
          </w:tcPr>
          <w:p w14:paraId="5DA5D37C" w14:textId="521FF945" w:rsidR="00D246EA" w:rsidRPr="007C0C54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7C0C54">
              <w:rPr>
                <w:color w:val="000000" w:themeColor="text1"/>
                <w:sz w:val="22"/>
                <w:szCs w:val="22"/>
                <w:lang w:val="en-US"/>
              </w:rPr>
              <w:t>Enstrümental</w:t>
            </w:r>
            <w:proofErr w:type="spellEnd"/>
            <w:r w:rsidRPr="007C0C54">
              <w:rPr>
                <w:color w:val="000000" w:themeColor="text1"/>
                <w:sz w:val="22"/>
                <w:szCs w:val="22"/>
                <w:lang w:val="en-US"/>
              </w:rPr>
              <w:t xml:space="preserve"> Gıda </w:t>
            </w:r>
            <w:proofErr w:type="spellStart"/>
            <w:r w:rsidRPr="007C0C54">
              <w:rPr>
                <w:color w:val="000000" w:themeColor="text1"/>
                <w:sz w:val="22"/>
                <w:szCs w:val="22"/>
                <w:lang w:val="en-US"/>
              </w:rPr>
              <w:t>Analizleri</w:t>
            </w:r>
            <w:proofErr w:type="spellEnd"/>
            <w:r w:rsidRPr="007C0C54">
              <w:rPr>
                <w:color w:val="000000" w:themeColor="text1"/>
                <w:sz w:val="22"/>
                <w:szCs w:val="22"/>
                <w:lang w:val="en-US"/>
              </w:rPr>
              <w:t xml:space="preserve"> Lab.</w:t>
            </w:r>
          </w:p>
        </w:tc>
        <w:tc>
          <w:tcPr>
            <w:tcW w:w="5703" w:type="dxa"/>
            <w:tcBorders>
              <w:left w:val="triple" w:sz="4" w:space="0" w:color="auto"/>
            </w:tcBorders>
          </w:tcPr>
          <w:p w14:paraId="221D80F4" w14:textId="77777777" w:rsidR="00D246EA" w:rsidRPr="008B224F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8B224F">
              <w:rPr>
                <w:color w:val="000000" w:themeColor="text1"/>
                <w:sz w:val="22"/>
                <w:szCs w:val="22"/>
                <w:lang w:val="en-US"/>
              </w:rPr>
              <w:t xml:space="preserve">Isı </w:t>
            </w:r>
            <w:proofErr w:type="spellStart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>ve</w:t>
            </w:r>
            <w:proofErr w:type="spellEnd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>Kütle</w:t>
            </w:r>
            <w:proofErr w:type="spellEnd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>Transferi</w:t>
            </w:r>
            <w:proofErr w:type="spellEnd"/>
          </w:p>
          <w:p w14:paraId="02BB6381" w14:textId="60E8C610" w:rsidR="00D246EA" w:rsidRPr="006F5102" w:rsidRDefault="00D246EA" w:rsidP="00D246EA">
            <w:pPr>
              <w:jc w:val="center"/>
              <w:rPr>
                <w:sz w:val="22"/>
                <w:szCs w:val="22"/>
              </w:rPr>
            </w:pPr>
            <w:r w:rsidRPr="008B224F"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</w:tr>
      <w:tr w:rsidR="00D246EA" w:rsidRPr="006F5102" w14:paraId="4628711D" w14:textId="69E4F5BF" w:rsidTr="00BD08DF">
        <w:trPr>
          <w:trHeight w:val="370"/>
          <w:jc w:val="center"/>
        </w:trPr>
        <w:tc>
          <w:tcPr>
            <w:tcW w:w="1912" w:type="dxa"/>
            <w:tcBorders>
              <w:left w:val="triple" w:sz="4" w:space="0" w:color="auto"/>
              <w:right w:val="triple" w:sz="4" w:space="0" w:color="auto"/>
            </w:tcBorders>
          </w:tcPr>
          <w:p w14:paraId="0234826B" w14:textId="321E43CE" w:rsidR="00D246EA" w:rsidRPr="006F5102" w:rsidRDefault="00D246EA" w:rsidP="00D246E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6F5102">
              <w:rPr>
                <w:b/>
                <w:sz w:val="22"/>
                <w:szCs w:val="22"/>
                <w:lang w:val="en-US"/>
              </w:rPr>
              <w:t>15.15-16.00</w:t>
            </w:r>
          </w:p>
        </w:tc>
        <w:tc>
          <w:tcPr>
            <w:tcW w:w="5933" w:type="dxa"/>
            <w:tcBorders>
              <w:left w:val="triple" w:sz="4" w:space="0" w:color="auto"/>
            </w:tcBorders>
          </w:tcPr>
          <w:p w14:paraId="4C087B3F" w14:textId="7AFD9449" w:rsidR="00D246EA" w:rsidRPr="006F5102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5703" w:type="dxa"/>
            <w:tcBorders>
              <w:left w:val="triple" w:sz="4" w:space="0" w:color="auto"/>
            </w:tcBorders>
          </w:tcPr>
          <w:p w14:paraId="5D034135" w14:textId="77777777" w:rsidR="00D246EA" w:rsidRPr="008B224F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8B224F">
              <w:rPr>
                <w:color w:val="000000" w:themeColor="text1"/>
                <w:sz w:val="22"/>
                <w:szCs w:val="22"/>
                <w:lang w:val="en-US"/>
              </w:rPr>
              <w:t xml:space="preserve">Isı </w:t>
            </w:r>
            <w:proofErr w:type="spellStart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>ve</w:t>
            </w:r>
            <w:proofErr w:type="spellEnd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>Kütle</w:t>
            </w:r>
            <w:proofErr w:type="spellEnd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>Transferi</w:t>
            </w:r>
            <w:proofErr w:type="spellEnd"/>
          </w:p>
          <w:p w14:paraId="0FB48ED6" w14:textId="60E96F96" w:rsidR="00D246EA" w:rsidRPr="006F5102" w:rsidRDefault="00D246EA" w:rsidP="00D246EA">
            <w:pPr>
              <w:jc w:val="center"/>
              <w:rPr>
                <w:sz w:val="22"/>
                <w:szCs w:val="22"/>
              </w:rPr>
            </w:pPr>
            <w:r w:rsidRPr="008B224F"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</w:tr>
      <w:tr w:rsidR="00D246EA" w:rsidRPr="006F5102" w14:paraId="63AF315D" w14:textId="1CD8682F" w:rsidTr="00BD08DF">
        <w:trPr>
          <w:trHeight w:val="370"/>
          <w:jc w:val="center"/>
        </w:trPr>
        <w:tc>
          <w:tcPr>
            <w:tcW w:w="1912" w:type="dxa"/>
            <w:tcBorders>
              <w:left w:val="triple" w:sz="4" w:space="0" w:color="auto"/>
              <w:right w:val="triple" w:sz="4" w:space="0" w:color="auto"/>
            </w:tcBorders>
          </w:tcPr>
          <w:p w14:paraId="3D0CB1FF" w14:textId="5210C7A9" w:rsidR="00D246EA" w:rsidRPr="006F5102" w:rsidRDefault="00D246EA" w:rsidP="00D246E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6F5102">
              <w:rPr>
                <w:b/>
                <w:sz w:val="22"/>
                <w:szCs w:val="22"/>
                <w:lang w:val="en-US"/>
              </w:rPr>
              <w:t>16.15-17.00</w:t>
            </w:r>
          </w:p>
        </w:tc>
        <w:tc>
          <w:tcPr>
            <w:tcW w:w="5933" w:type="dxa"/>
            <w:tcBorders>
              <w:left w:val="triple" w:sz="4" w:space="0" w:color="auto"/>
            </w:tcBorders>
          </w:tcPr>
          <w:p w14:paraId="21AECD83" w14:textId="6D2EB060" w:rsidR="00D246EA" w:rsidRPr="006F5102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5703" w:type="dxa"/>
            <w:tcBorders>
              <w:left w:val="triple" w:sz="4" w:space="0" w:color="auto"/>
            </w:tcBorders>
          </w:tcPr>
          <w:p w14:paraId="35218EA5" w14:textId="77777777" w:rsidR="00D246EA" w:rsidRPr="006F5102" w:rsidRDefault="00D246EA" w:rsidP="00D246EA">
            <w:pPr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</w:tbl>
    <w:p w14:paraId="7728C5D3" w14:textId="110C995F" w:rsidR="00EF6E80" w:rsidRPr="00D132FB" w:rsidRDefault="00EF6E80" w:rsidP="00531B36">
      <w:pPr>
        <w:tabs>
          <w:tab w:val="left" w:pos="15026"/>
        </w:tabs>
        <w:rPr>
          <w:b/>
          <w:sz w:val="20"/>
          <w:lang w:val="en-US"/>
        </w:rPr>
      </w:pPr>
    </w:p>
    <w:p w14:paraId="723A2596" w14:textId="01DEFFE7" w:rsidR="00EF6E80" w:rsidRPr="006A6BA4" w:rsidRDefault="006A6BA4" w:rsidP="006A6BA4">
      <w:pPr>
        <w:tabs>
          <w:tab w:val="left" w:pos="15026"/>
        </w:tabs>
        <w:jc w:val="center"/>
        <w:rPr>
          <w:b/>
          <w:szCs w:val="24"/>
          <w:lang w:val="en-US"/>
        </w:rPr>
      </w:pPr>
      <w:r w:rsidRPr="006A6BA4">
        <w:rPr>
          <w:b/>
          <w:szCs w:val="24"/>
          <w:lang w:val="en-US"/>
        </w:rPr>
        <w:t>SALI</w:t>
      </w:r>
    </w:p>
    <w:tbl>
      <w:tblPr>
        <w:tblW w:w="135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18"/>
        <w:gridCol w:w="5944"/>
        <w:gridCol w:w="5708"/>
      </w:tblGrid>
      <w:tr w:rsidR="003B062D" w:rsidRPr="00273DD6" w14:paraId="7EA5B1C3" w14:textId="4FADAFFD" w:rsidTr="00D42AAF">
        <w:trPr>
          <w:trHeight w:val="339"/>
          <w:jc w:val="center"/>
        </w:trPr>
        <w:tc>
          <w:tcPr>
            <w:tcW w:w="1918" w:type="dxa"/>
            <w:tcBorders>
              <w:left w:val="triple" w:sz="4" w:space="0" w:color="auto"/>
              <w:right w:val="triple" w:sz="4" w:space="0" w:color="auto"/>
            </w:tcBorders>
          </w:tcPr>
          <w:p w14:paraId="284FDD41" w14:textId="77777777" w:rsidR="003B062D" w:rsidRPr="00273DD6" w:rsidRDefault="003B062D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273DD6">
              <w:rPr>
                <w:b/>
                <w:sz w:val="22"/>
                <w:szCs w:val="22"/>
                <w:lang w:val="en-US"/>
              </w:rPr>
              <w:t>SAAT</w:t>
            </w:r>
          </w:p>
        </w:tc>
        <w:tc>
          <w:tcPr>
            <w:tcW w:w="5944" w:type="dxa"/>
            <w:tcBorders>
              <w:left w:val="triple" w:sz="4" w:space="0" w:color="auto"/>
            </w:tcBorders>
            <w:shd w:val="clear" w:color="auto" w:fill="auto"/>
          </w:tcPr>
          <w:p w14:paraId="1AE7E1F4" w14:textId="18E62A81" w:rsidR="003B062D" w:rsidRPr="00273DD6" w:rsidRDefault="003B062D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273DD6">
              <w:rPr>
                <w:b/>
                <w:sz w:val="22"/>
                <w:szCs w:val="22"/>
                <w:lang w:val="en-US"/>
              </w:rPr>
              <w:t>2.SINIF</w:t>
            </w:r>
          </w:p>
        </w:tc>
        <w:tc>
          <w:tcPr>
            <w:tcW w:w="5708" w:type="dxa"/>
            <w:tcBorders>
              <w:left w:val="triple" w:sz="4" w:space="0" w:color="auto"/>
            </w:tcBorders>
          </w:tcPr>
          <w:p w14:paraId="55455C38" w14:textId="03D92185" w:rsidR="003B062D" w:rsidRPr="00273DD6" w:rsidRDefault="003B062D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273DD6">
              <w:rPr>
                <w:b/>
                <w:sz w:val="22"/>
                <w:szCs w:val="22"/>
                <w:lang w:val="en-US"/>
              </w:rPr>
              <w:t>3.SINIF</w:t>
            </w:r>
          </w:p>
        </w:tc>
      </w:tr>
      <w:tr w:rsidR="00D246EA" w:rsidRPr="00273DD6" w14:paraId="5CB936A9" w14:textId="60EFABFB" w:rsidTr="00BD08DF">
        <w:trPr>
          <w:trHeight w:val="354"/>
          <w:jc w:val="center"/>
        </w:trPr>
        <w:tc>
          <w:tcPr>
            <w:tcW w:w="1918" w:type="dxa"/>
            <w:tcBorders>
              <w:left w:val="triple" w:sz="4" w:space="0" w:color="auto"/>
              <w:right w:val="triple" w:sz="4" w:space="0" w:color="auto"/>
            </w:tcBorders>
          </w:tcPr>
          <w:p w14:paraId="35A181EC" w14:textId="77777777" w:rsidR="00D246EA" w:rsidRPr="00273DD6" w:rsidRDefault="00D246EA" w:rsidP="00D246E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273DD6">
              <w:rPr>
                <w:b/>
                <w:sz w:val="22"/>
                <w:szCs w:val="22"/>
                <w:lang w:val="en-US"/>
              </w:rPr>
              <w:t>8.30-9.15</w:t>
            </w:r>
          </w:p>
        </w:tc>
        <w:tc>
          <w:tcPr>
            <w:tcW w:w="5944" w:type="dxa"/>
            <w:tcBorders>
              <w:left w:val="triple" w:sz="4" w:space="0" w:color="auto"/>
            </w:tcBorders>
            <w:shd w:val="clear" w:color="auto" w:fill="auto"/>
          </w:tcPr>
          <w:p w14:paraId="2FD13647" w14:textId="77777777" w:rsidR="00D246EA" w:rsidRPr="007C0C54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7C0C54">
              <w:rPr>
                <w:color w:val="000000" w:themeColor="text1"/>
                <w:sz w:val="22"/>
                <w:szCs w:val="22"/>
                <w:lang w:val="en-US"/>
              </w:rPr>
              <w:t>Bilgisayar</w:t>
            </w:r>
            <w:proofErr w:type="spellEnd"/>
            <w:r w:rsidRPr="007C0C54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C0C54">
              <w:rPr>
                <w:color w:val="000000" w:themeColor="text1"/>
                <w:sz w:val="22"/>
                <w:szCs w:val="22"/>
                <w:lang w:val="en-US"/>
              </w:rPr>
              <w:t>Programlama</w:t>
            </w:r>
            <w:proofErr w:type="spellEnd"/>
            <w:r w:rsidRPr="007C0C54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C0C54">
              <w:rPr>
                <w:color w:val="000000" w:themeColor="text1"/>
                <w:sz w:val="22"/>
                <w:szCs w:val="22"/>
                <w:lang w:val="en-US"/>
              </w:rPr>
              <w:t>Uyg</w:t>
            </w:r>
            <w:proofErr w:type="spellEnd"/>
            <w:r w:rsidRPr="007C0C54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  <w:p w14:paraId="10020CC9" w14:textId="081C07EE" w:rsidR="00D246EA" w:rsidRPr="007C0C54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7C0C54">
              <w:rPr>
                <w:color w:val="000000" w:themeColor="text1"/>
                <w:sz w:val="22"/>
                <w:szCs w:val="22"/>
                <w:lang w:val="en-US"/>
              </w:rPr>
              <w:t>(</w:t>
            </w:r>
            <w:proofErr w:type="spellStart"/>
            <w:r w:rsidRPr="007C0C54">
              <w:rPr>
                <w:color w:val="000000" w:themeColor="text1"/>
                <w:sz w:val="22"/>
                <w:szCs w:val="22"/>
                <w:lang w:val="en-US"/>
              </w:rPr>
              <w:t>Bilgisayar</w:t>
            </w:r>
            <w:proofErr w:type="spellEnd"/>
            <w:r w:rsidRPr="007C0C54">
              <w:rPr>
                <w:color w:val="000000" w:themeColor="text1"/>
                <w:sz w:val="22"/>
                <w:szCs w:val="22"/>
                <w:lang w:val="en-US"/>
              </w:rPr>
              <w:t xml:space="preserve"> Lab.)</w:t>
            </w:r>
          </w:p>
        </w:tc>
        <w:tc>
          <w:tcPr>
            <w:tcW w:w="5708" w:type="dxa"/>
            <w:tcBorders>
              <w:left w:val="triple" w:sz="4" w:space="0" w:color="auto"/>
            </w:tcBorders>
          </w:tcPr>
          <w:p w14:paraId="65A59BA4" w14:textId="21E63473" w:rsidR="00D246EA" w:rsidRPr="00135D96" w:rsidRDefault="00D246EA" w:rsidP="00D246EA">
            <w:pPr>
              <w:jc w:val="center"/>
              <w:rPr>
                <w:sz w:val="22"/>
                <w:szCs w:val="22"/>
              </w:rPr>
            </w:pPr>
          </w:p>
        </w:tc>
      </w:tr>
      <w:tr w:rsidR="00D246EA" w:rsidRPr="00273DD6" w14:paraId="40AF6AB0" w14:textId="1D50CC28" w:rsidTr="003B062D">
        <w:trPr>
          <w:trHeight w:val="620"/>
          <w:jc w:val="center"/>
        </w:trPr>
        <w:tc>
          <w:tcPr>
            <w:tcW w:w="1918" w:type="dxa"/>
            <w:tcBorders>
              <w:left w:val="triple" w:sz="4" w:space="0" w:color="auto"/>
              <w:right w:val="triple" w:sz="4" w:space="0" w:color="auto"/>
            </w:tcBorders>
          </w:tcPr>
          <w:p w14:paraId="4872E562" w14:textId="77777777" w:rsidR="00D246EA" w:rsidRPr="00273DD6" w:rsidRDefault="00D246EA" w:rsidP="00D246E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273DD6">
              <w:rPr>
                <w:b/>
                <w:sz w:val="22"/>
                <w:szCs w:val="22"/>
                <w:lang w:val="en-US"/>
              </w:rPr>
              <w:t>9.30-10.15</w:t>
            </w:r>
          </w:p>
        </w:tc>
        <w:tc>
          <w:tcPr>
            <w:tcW w:w="5944" w:type="dxa"/>
            <w:tcBorders>
              <w:left w:val="triple" w:sz="4" w:space="0" w:color="auto"/>
            </w:tcBorders>
            <w:shd w:val="clear" w:color="auto" w:fill="auto"/>
          </w:tcPr>
          <w:p w14:paraId="3668E989" w14:textId="77777777" w:rsidR="00D246EA" w:rsidRPr="007C0C54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7C0C54">
              <w:rPr>
                <w:color w:val="000000" w:themeColor="text1"/>
                <w:sz w:val="22"/>
                <w:szCs w:val="22"/>
                <w:lang w:val="en-US"/>
              </w:rPr>
              <w:t>Bilgisayar</w:t>
            </w:r>
            <w:proofErr w:type="spellEnd"/>
            <w:r w:rsidRPr="007C0C54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C0C54">
              <w:rPr>
                <w:color w:val="000000" w:themeColor="text1"/>
                <w:sz w:val="22"/>
                <w:szCs w:val="22"/>
                <w:lang w:val="en-US"/>
              </w:rPr>
              <w:t>Programlama</w:t>
            </w:r>
            <w:proofErr w:type="spellEnd"/>
            <w:r w:rsidRPr="007C0C54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C0C54">
              <w:rPr>
                <w:color w:val="000000" w:themeColor="text1"/>
                <w:sz w:val="22"/>
                <w:szCs w:val="22"/>
                <w:lang w:val="en-US"/>
              </w:rPr>
              <w:t>Uyg</w:t>
            </w:r>
            <w:proofErr w:type="spellEnd"/>
            <w:r w:rsidRPr="007C0C54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  <w:p w14:paraId="7AD6C155" w14:textId="71D40FD2" w:rsidR="00D246EA" w:rsidRPr="007C0C54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7C0C54">
              <w:rPr>
                <w:color w:val="000000" w:themeColor="text1"/>
                <w:sz w:val="22"/>
                <w:szCs w:val="22"/>
                <w:lang w:val="en-US"/>
              </w:rPr>
              <w:t>(</w:t>
            </w:r>
            <w:proofErr w:type="spellStart"/>
            <w:r w:rsidRPr="007C0C54">
              <w:rPr>
                <w:color w:val="000000" w:themeColor="text1"/>
                <w:sz w:val="22"/>
                <w:szCs w:val="22"/>
                <w:lang w:val="en-US"/>
              </w:rPr>
              <w:t>Bilgisayar</w:t>
            </w:r>
            <w:proofErr w:type="spellEnd"/>
            <w:r w:rsidRPr="007C0C54">
              <w:rPr>
                <w:color w:val="000000" w:themeColor="text1"/>
                <w:sz w:val="22"/>
                <w:szCs w:val="22"/>
                <w:lang w:val="en-US"/>
              </w:rPr>
              <w:t xml:space="preserve"> Lab.)</w:t>
            </w:r>
          </w:p>
        </w:tc>
        <w:tc>
          <w:tcPr>
            <w:tcW w:w="5708" w:type="dxa"/>
            <w:tcBorders>
              <w:left w:val="triple" w:sz="4" w:space="0" w:color="auto"/>
            </w:tcBorders>
          </w:tcPr>
          <w:p w14:paraId="3FB4CB63" w14:textId="1776E490" w:rsidR="00D246EA" w:rsidRPr="00135D96" w:rsidRDefault="00D246EA" w:rsidP="00D246EA">
            <w:pPr>
              <w:jc w:val="center"/>
              <w:rPr>
                <w:sz w:val="22"/>
                <w:szCs w:val="22"/>
              </w:rPr>
            </w:pPr>
          </w:p>
        </w:tc>
      </w:tr>
      <w:tr w:rsidR="00D246EA" w:rsidRPr="00273DD6" w14:paraId="0D05026B" w14:textId="15EB58ED" w:rsidTr="003B062D">
        <w:trPr>
          <w:trHeight w:val="448"/>
          <w:jc w:val="center"/>
        </w:trPr>
        <w:tc>
          <w:tcPr>
            <w:tcW w:w="1918" w:type="dxa"/>
            <w:tcBorders>
              <w:left w:val="triple" w:sz="4" w:space="0" w:color="auto"/>
              <w:bottom w:val="single" w:sz="4" w:space="0" w:color="auto"/>
              <w:right w:val="triple" w:sz="4" w:space="0" w:color="auto"/>
            </w:tcBorders>
          </w:tcPr>
          <w:p w14:paraId="249CBA34" w14:textId="77777777" w:rsidR="00D246EA" w:rsidRPr="00273DD6" w:rsidRDefault="00D246EA" w:rsidP="00D246E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273DD6">
              <w:rPr>
                <w:b/>
                <w:sz w:val="22"/>
                <w:szCs w:val="22"/>
                <w:lang w:val="en-US"/>
              </w:rPr>
              <w:t>10.30-11.15</w:t>
            </w:r>
          </w:p>
        </w:tc>
        <w:tc>
          <w:tcPr>
            <w:tcW w:w="5944" w:type="dxa"/>
            <w:tcBorders>
              <w:top w:val="single" w:sz="4" w:space="0" w:color="auto"/>
              <w:left w:val="triple" w:sz="4" w:space="0" w:color="auto"/>
            </w:tcBorders>
            <w:shd w:val="clear" w:color="auto" w:fill="auto"/>
          </w:tcPr>
          <w:p w14:paraId="3C38376B" w14:textId="3A59F077" w:rsidR="00D246EA" w:rsidRPr="00273DD6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5708" w:type="dxa"/>
            <w:tcBorders>
              <w:top w:val="single" w:sz="4" w:space="0" w:color="auto"/>
              <w:left w:val="triple" w:sz="4" w:space="0" w:color="auto"/>
            </w:tcBorders>
          </w:tcPr>
          <w:p w14:paraId="234917EB" w14:textId="77777777" w:rsidR="00D246EA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Gıda </w:t>
            </w:r>
            <w:proofErr w:type="spellStart"/>
            <w:r>
              <w:rPr>
                <w:color w:val="000000" w:themeColor="text1"/>
                <w:sz w:val="22"/>
                <w:szCs w:val="22"/>
                <w:lang w:val="en-US"/>
              </w:rPr>
              <w:t>Biyokimyası</w:t>
            </w:r>
            <w:proofErr w:type="spellEnd"/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00BF4C46" w14:textId="46276791" w:rsidR="00D246EA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</w:tr>
      <w:tr w:rsidR="00D246EA" w:rsidRPr="00273DD6" w14:paraId="62E966DC" w14:textId="45DDDA8B" w:rsidTr="003B062D">
        <w:trPr>
          <w:trHeight w:val="461"/>
          <w:jc w:val="center"/>
        </w:trPr>
        <w:tc>
          <w:tcPr>
            <w:tcW w:w="1918" w:type="dxa"/>
            <w:tcBorders>
              <w:left w:val="triple" w:sz="4" w:space="0" w:color="auto"/>
              <w:bottom w:val="single" w:sz="24" w:space="0" w:color="auto"/>
              <w:right w:val="triple" w:sz="4" w:space="0" w:color="auto"/>
            </w:tcBorders>
          </w:tcPr>
          <w:p w14:paraId="143A7334" w14:textId="77777777" w:rsidR="00D246EA" w:rsidRPr="00273DD6" w:rsidRDefault="00D246EA" w:rsidP="00D246E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273DD6">
              <w:rPr>
                <w:b/>
                <w:sz w:val="22"/>
                <w:szCs w:val="22"/>
                <w:lang w:val="en-US"/>
              </w:rPr>
              <w:t>11.30-12.15</w:t>
            </w:r>
          </w:p>
        </w:tc>
        <w:tc>
          <w:tcPr>
            <w:tcW w:w="5944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</w:tcPr>
          <w:p w14:paraId="53A4A1F0" w14:textId="77777777" w:rsidR="00D246EA" w:rsidRPr="00273DD6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273DD6">
              <w:rPr>
                <w:color w:val="000000" w:themeColor="text1"/>
                <w:sz w:val="22"/>
                <w:szCs w:val="22"/>
                <w:lang w:val="en-US"/>
              </w:rPr>
              <w:t>Enstrümental</w:t>
            </w:r>
            <w:proofErr w:type="spellEnd"/>
            <w:r w:rsidRPr="00273DD6">
              <w:rPr>
                <w:color w:val="000000" w:themeColor="text1"/>
                <w:sz w:val="22"/>
                <w:szCs w:val="22"/>
                <w:lang w:val="en-US"/>
              </w:rPr>
              <w:t xml:space="preserve"> Gıda </w:t>
            </w:r>
            <w:proofErr w:type="spellStart"/>
            <w:r w:rsidRPr="00273DD6">
              <w:rPr>
                <w:color w:val="000000" w:themeColor="text1"/>
                <w:sz w:val="22"/>
                <w:szCs w:val="22"/>
                <w:lang w:val="en-US"/>
              </w:rPr>
              <w:t>Analizleri</w:t>
            </w:r>
            <w:proofErr w:type="spellEnd"/>
            <w:r w:rsidRPr="00273DD6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52F4CE58" w14:textId="411FD28A" w:rsidR="00D246EA" w:rsidRPr="00273DD6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(YL1)</w:t>
            </w:r>
          </w:p>
        </w:tc>
        <w:tc>
          <w:tcPr>
            <w:tcW w:w="5708" w:type="dxa"/>
            <w:tcBorders>
              <w:left w:val="triple" w:sz="4" w:space="0" w:color="auto"/>
              <w:bottom w:val="single" w:sz="4" w:space="0" w:color="auto"/>
            </w:tcBorders>
          </w:tcPr>
          <w:p w14:paraId="70BCED4E" w14:textId="77777777" w:rsidR="00D246EA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Gıda </w:t>
            </w:r>
            <w:proofErr w:type="spellStart"/>
            <w:r>
              <w:rPr>
                <w:color w:val="000000" w:themeColor="text1"/>
                <w:sz w:val="22"/>
                <w:szCs w:val="22"/>
                <w:lang w:val="en-US"/>
              </w:rPr>
              <w:t>Biyokimyası</w:t>
            </w:r>
            <w:proofErr w:type="spellEnd"/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6B15DA6A" w14:textId="1AE8BC0E" w:rsidR="00D246EA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</w:tr>
      <w:tr w:rsidR="00D246EA" w:rsidRPr="00273DD6" w14:paraId="1C5FB616" w14:textId="40690A98" w:rsidTr="00BD08DF">
        <w:trPr>
          <w:trHeight w:val="447"/>
          <w:jc w:val="center"/>
        </w:trPr>
        <w:tc>
          <w:tcPr>
            <w:tcW w:w="1918" w:type="dxa"/>
            <w:tcBorders>
              <w:top w:val="single" w:sz="24" w:space="0" w:color="auto"/>
              <w:left w:val="triple" w:sz="4" w:space="0" w:color="auto"/>
              <w:right w:val="triple" w:sz="4" w:space="0" w:color="auto"/>
            </w:tcBorders>
          </w:tcPr>
          <w:p w14:paraId="2F1BE754" w14:textId="77777777" w:rsidR="00D246EA" w:rsidRPr="00273DD6" w:rsidRDefault="00D246EA" w:rsidP="00D246E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273DD6">
              <w:rPr>
                <w:b/>
                <w:sz w:val="22"/>
                <w:szCs w:val="22"/>
                <w:lang w:val="en-US"/>
              </w:rPr>
              <w:t>13.15-14.00</w:t>
            </w:r>
          </w:p>
        </w:tc>
        <w:tc>
          <w:tcPr>
            <w:tcW w:w="5944" w:type="dxa"/>
            <w:tcBorders>
              <w:top w:val="single" w:sz="24" w:space="0" w:color="auto"/>
              <w:left w:val="triple" w:sz="4" w:space="0" w:color="auto"/>
            </w:tcBorders>
            <w:shd w:val="clear" w:color="auto" w:fill="auto"/>
          </w:tcPr>
          <w:p w14:paraId="4D478FD7" w14:textId="77777777" w:rsidR="00D246EA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273DD6">
              <w:rPr>
                <w:color w:val="000000" w:themeColor="text1"/>
                <w:sz w:val="22"/>
                <w:szCs w:val="22"/>
                <w:lang w:val="en-US"/>
              </w:rPr>
              <w:t xml:space="preserve">Gıda </w:t>
            </w:r>
            <w:proofErr w:type="spellStart"/>
            <w:r w:rsidRPr="00273DD6">
              <w:rPr>
                <w:color w:val="000000" w:themeColor="text1"/>
                <w:sz w:val="22"/>
                <w:szCs w:val="22"/>
                <w:lang w:val="en-US"/>
              </w:rPr>
              <w:t>Kimyası</w:t>
            </w:r>
            <w:proofErr w:type="spellEnd"/>
            <w:r w:rsidRPr="00273DD6">
              <w:rPr>
                <w:color w:val="000000" w:themeColor="text1"/>
                <w:sz w:val="22"/>
                <w:szCs w:val="22"/>
                <w:lang w:val="en-US"/>
              </w:rPr>
              <w:t xml:space="preserve"> I</w:t>
            </w:r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675D96E3" w14:textId="5BB94207" w:rsidR="00D246EA" w:rsidRPr="00273DD6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  <w:tc>
          <w:tcPr>
            <w:tcW w:w="5708" w:type="dxa"/>
            <w:tcBorders>
              <w:top w:val="single" w:sz="24" w:space="0" w:color="auto"/>
              <w:left w:val="triple" w:sz="4" w:space="0" w:color="auto"/>
            </w:tcBorders>
          </w:tcPr>
          <w:p w14:paraId="7FE83F2B" w14:textId="77777777" w:rsidR="00D246EA" w:rsidRDefault="00D246EA" w:rsidP="00D246EA">
            <w:pPr>
              <w:jc w:val="center"/>
              <w:rPr>
                <w:sz w:val="22"/>
                <w:szCs w:val="22"/>
              </w:rPr>
            </w:pPr>
            <w:r w:rsidRPr="006F5102">
              <w:rPr>
                <w:sz w:val="22"/>
                <w:szCs w:val="22"/>
              </w:rPr>
              <w:t>Gıda Mikrobiyolojisi</w:t>
            </w:r>
            <w:r>
              <w:rPr>
                <w:sz w:val="22"/>
                <w:szCs w:val="22"/>
              </w:rPr>
              <w:t xml:space="preserve"> </w:t>
            </w:r>
          </w:p>
          <w:p w14:paraId="18C84D40" w14:textId="058E3958" w:rsidR="00D246EA" w:rsidRPr="00BD08DF" w:rsidRDefault="00D246EA" w:rsidP="00D246EA">
            <w:pPr>
              <w:jc w:val="center"/>
              <w:rPr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(G6)</w:t>
            </w:r>
          </w:p>
        </w:tc>
      </w:tr>
      <w:tr w:rsidR="00D246EA" w:rsidRPr="00273DD6" w14:paraId="0D21C895" w14:textId="57485688" w:rsidTr="00BD08DF">
        <w:trPr>
          <w:trHeight w:val="380"/>
          <w:jc w:val="center"/>
        </w:trPr>
        <w:tc>
          <w:tcPr>
            <w:tcW w:w="1918" w:type="dxa"/>
            <w:tcBorders>
              <w:left w:val="triple" w:sz="4" w:space="0" w:color="auto"/>
              <w:right w:val="triple" w:sz="4" w:space="0" w:color="auto"/>
            </w:tcBorders>
          </w:tcPr>
          <w:p w14:paraId="1ED921E4" w14:textId="77777777" w:rsidR="00D246EA" w:rsidRPr="00273DD6" w:rsidRDefault="00D246EA" w:rsidP="00D246E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273DD6">
              <w:rPr>
                <w:b/>
                <w:sz w:val="22"/>
                <w:szCs w:val="22"/>
                <w:lang w:val="en-US"/>
              </w:rPr>
              <w:t>14.15-15.00</w:t>
            </w:r>
          </w:p>
        </w:tc>
        <w:tc>
          <w:tcPr>
            <w:tcW w:w="5944" w:type="dxa"/>
            <w:tcBorders>
              <w:left w:val="triple" w:sz="4" w:space="0" w:color="auto"/>
            </w:tcBorders>
            <w:shd w:val="clear" w:color="auto" w:fill="auto"/>
          </w:tcPr>
          <w:p w14:paraId="09272E02" w14:textId="77777777" w:rsidR="00D246EA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273DD6">
              <w:rPr>
                <w:color w:val="000000" w:themeColor="text1"/>
                <w:sz w:val="22"/>
                <w:szCs w:val="22"/>
                <w:lang w:val="en-US"/>
              </w:rPr>
              <w:t xml:space="preserve">Gıda </w:t>
            </w:r>
            <w:proofErr w:type="spellStart"/>
            <w:r w:rsidRPr="00273DD6">
              <w:rPr>
                <w:color w:val="000000" w:themeColor="text1"/>
                <w:sz w:val="22"/>
                <w:szCs w:val="22"/>
                <w:lang w:val="en-US"/>
              </w:rPr>
              <w:t>Kimyası</w:t>
            </w:r>
            <w:proofErr w:type="spellEnd"/>
            <w:r w:rsidRPr="00273DD6">
              <w:rPr>
                <w:color w:val="000000" w:themeColor="text1"/>
                <w:sz w:val="22"/>
                <w:szCs w:val="22"/>
                <w:lang w:val="en-US"/>
              </w:rPr>
              <w:t xml:space="preserve"> I</w:t>
            </w:r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3BEF0AE8" w14:textId="4B6FBB99" w:rsidR="00D246EA" w:rsidRPr="00273DD6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  <w:tc>
          <w:tcPr>
            <w:tcW w:w="5708" w:type="dxa"/>
            <w:tcBorders>
              <w:left w:val="triple" w:sz="4" w:space="0" w:color="auto"/>
            </w:tcBorders>
          </w:tcPr>
          <w:p w14:paraId="30B4AB0B" w14:textId="77777777" w:rsidR="00D246EA" w:rsidRDefault="00D246EA" w:rsidP="00D246EA">
            <w:pPr>
              <w:jc w:val="center"/>
              <w:rPr>
                <w:sz w:val="22"/>
                <w:szCs w:val="22"/>
              </w:rPr>
            </w:pPr>
            <w:r w:rsidRPr="006F5102">
              <w:rPr>
                <w:sz w:val="22"/>
                <w:szCs w:val="22"/>
              </w:rPr>
              <w:t>Gıda Mikrobiyolojisi</w:t>
            </w:r>
            <w:r>
              <w:rPr>
                <w:sz w:val="22"/>
                <w:szCs w:val="22"/>
              </w:rPr>
              <w:t xml:space="preserve"> </w:t>
            </w:r>
          </w:p>
          <w:p w14:paraId="0D2C87C9" w14:textId="3C3AA40F" w:rsidR="00D246EA" w:rsidRPr="00BD08DF" w:rsidRDefault="00D246EA" w:rsidP="00D246EA">
            <w:pPr>
              <w:jc w:val="center"/>
              <w:rPr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(G6)</w:t>
            </w:r>
          </w:p>
        </w:tc>
      </w:tr>
      <w:tr w:rsidR="00D246EA" w:rsidRPr="00273DD6" w14:paraId="01711853" w14:textId="0061DE79" w:rsidTr="003B062D">
        <w:trPr>
          <w:trHeight w:val="461"/>
          <w:jc w:val="center"/>
        </w:trPr>
        <w:tc>
          <w:tcPr>
            <w:tcW w:w="1918" w:type="dxa"/>
            <w:tcBorders>
              <w:left w:val="triple" w:sz="4" w:space="0" w:color="auto"/>
              <w:right w:val="triple" w:sz="4" w:space="0" w:color="auto"/>
            </w:tcBorders>
          </w:tcPr>
          <w:p w14:paraId="6418B213" w14:textId="77777777" w:rsidR="00D246EA" w:rsidRPr="00273DD6" w:rsidRDefault="00D246EA" w:rsidP="00D246E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273DD6">
              <w:rPr>
                <w:b/>
                <w:sz w:val="22"/>
                <w:szCs w:val="22"/>
                <w:lang w:val="en-US"/>
              </w:rPr>
              <w:t>15.15-16.00</w:t>
            </w:r>
          </w:p>
        </w:tc>
        <w:tc>
          <w:tcPr>
            <w:tcW w:w="5944" w:type="dxa"/>
            <w:tcBorders>
              <w:left w:val="triple" w:sz="4" w:space="0" w:color="auto"/>
            </w:tcBorders>
          </w:tcPr>
          <w:p w14:paraId="04F2D36A" w14:textId="77777777" w:rsidR="00D246EA" w:rsidRPr="005E3671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>Reaksiyon</w:t>
            </w:r>
            <w:proofErr w:type="spellEnd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>Kinetiği</w:t>
            </w:r>
            <w:proofErr w:type="spellEnd"/>
          </w:p>
          <w:p w14:paraId="22747AB7" w14:textId="4544B62C" w:rsidR="00D246EA" w:rsidRPr="00D42AAF" w:rsidRDefault="00D246EA" w:rsidP="00D246EA">
            <w:pPr>
              <w:tabs>
                <w:tab w:val="center" w:pos="2576"/>
                <w:tab w:val="right" w:pos="5153"/>
              </w:tabs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(G7</w:t>
            </w:r>
            <w:r w:rsidRPr="005E3671">
              <w:rPr>
                <w:color w:val="000000" w:themeColor="text1"/>
                <w:sz w:val="22"/>
                <w:szCs w:val="22"/>
                <w:lang w:val="en-US"/>
              </w:rPr>
              <w:t>)</w:t>
            </w:r>
          </w:p>
        </w:tc>
        <w:tc>
          <w:tcPr>
            <w:tcW w:w="5708" w:type="dxa"/>
            <w:tcBorders>
              <w:left w:val="triple" w:sz="4" w:space="0" w:color="auto"/>
            </w:tcBorders>
          </w:tcPr>
          <w:p w14:paraId="4795D541" w14:textId="77777777" w:rsidR="00D246EA" w:rsidRDefault="00D246EA" w:rsidP="00D246EA">
            <w:pPr>
              <w:jc w:val="center"/>
              <w:rPr>
                <w:sz w:val="22"/>
                <w:szCs w:val="22"/>
              </w:rPr>
            </w:pPr>
            <w:r w:rsidRPr="006F5102">
              <w:rPr>
                <w:sz w:val="22"/>
                <w:szCs w:val="22"/>
              </w:rPr>
              <w:t>Gıda Mikrobiyolojisi</w:t>
            </w:r>
            <w:r>
              <w:rPr>
                <w:sz w:val="22"/>
                <w:szCs w:val="22"/>
              </w:rPr>
              <w:t xml:space="preserve"> </w:t>
            </w:r>
          </w:p>
          <w:p w14:paraId="45A08121" w14:textId="0CF5510C" w:rsidR="00D246EA" w:rsidRPr="00BD08DF" w:rsidRDefault="00D246EA" w:rsidP="00D246EA">
            <w:pPr>
              <w:jc w:val="center"/>
              <w:rPr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(G6)</w:t>
            </w:r>
          </w:p>
        </w:tc>
      </w:tr>
      <w:tr w:rsidR="00D246EA" w:rsidRPr="00273DD6" w14:paraId="7D6480CB" w14:textId="3986992B" w:rsidTr="003B062D">
        <w:trPr>
          <w:trHeight w:val="461"/>
          <w:jc w:val="center"/>
        </w:trPr>
        <w:tc>
          <w:tcPr>
            <w:tcW w:w="1918" w:type="dxa"/>
            <w:tcBorders>
              <w:left w:val="triple" w:sz="4" w:space="0" w:color="auto"/>
              <w:right w:val="triple" w:sz="4" w:space="0" w:color="auto"/>
            </w:tcBorders>
          </w:tcPr>
          <w:p w14:paraId="6ABECC6A" w14:textId="77777777" w:rsidR="00D246EA" w:rsidRPr="00273DD6" w:rsidRDefault="00D246EA" w:rsidP="00D246E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273DD6">
              <w:rPr>
                <w:b/>
                <w:sz w:val="22"/>
                <w:szCs w:val="22"/>
                <w:lang w:val="en-US"/>
              </w:rPr>
              <w:t>16.15-17.00</w:t>
            </w:r>
          </w:p>
        </w:tc>
        <w:tc>
          <w:tcPr>
            <w:tcW w:w="5944" w:type="dxa"/>
            <w:tcBorders>
              <w:left w:val="triple" w:sz="4" w:space="0" w:color="auto"/>
            </w:tcBorders>
          </w:tcPr>
          <w:p w14:paraId="48B11AC1" w14:textId="77777777" w:rsidR="00D246EA" w:rsidRPr="005E3671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>Reaksiyon</w:t>
            </w:r>
            <w:proofErr w:type="spellEnd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>Kinetiği</w:t>
            </w:r>
            <w:proofErr w:type="spellEnd"/>
          </w:p>
          <w:p w14:paraId="4D5C2944" w14:textId="287C4494" w:rsidR="00D246EA" w:rsidRPr="005E3671" w:rsidRDefault="00D246EA" w:rsidP="00D246E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(G7</w:t>
            </w:r>
            <w:r w:rsidRPr="005E3671">
              <w:rPr>
                <w:color w:val="000000" w:themeColor="text1"/>
                <w:sz w:val="22"/>
                <w:szCs w:val="22"/>
                <w:lang w:val="en-US"/>
              </w:rPr>
              <w:t>)</w:t>
            </w:r>
          </w:p>
          <w:p w14:paraId="34B4FB6A" w14:textId="48F33B69" w:rsidR="00D246EA" w:rsidRPr="00273DD6" w:rsidRDefault="00D246EA" w:rsidP="00D246EA">
            <w:pPr>
              <w:rPr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5708" w:type="dxa"/>
            <w:tcBorders>
              <w:left w:val="triple" w:sz="4" w:space="0" w:color="auto"/>
            </w:tcBorders>
          </w:tcPr>
          <w:p w14:paraId="7BAEE819" w14:textId="793600C8" w:rsidR="00D246EA" w:rsidRPr="005F1F98" w:rsidRDefault="00D246EA" w:rsidP="00D246EA">
            <w:pPr>
              <w:jc w:val="center"/>
              <w:rPr>
                <w:color w:val="FF0000"/>
                <w:sz w:val="22"/>
                <w:szCs w:val="22"/>
                <w:lang w:val="en-US"/>
              </w:rPr>
            </w:pPr>
          </w:p>
        </w:tc>
      </w:tr>
    </w:tbl>
    <w:p w14:paraId="3BC0E819" w14:textId="77777777" w:rsidR="00EF6E80" w:rsidRPr="00D132FB" w:rsidRDefault="00EF6E80" w:rsidP="00531B36">
      <w:pPr>
        <w:tabs>
          <w:tab w:val="left" w:pos="15026"/>
        </w:tabs>
        <w:rPr>
          <w:b/>
          <w:sz w:val="20"/>
          <w:lang w:val="en-US"/>
        </w:rPr>
      </w:pPr>
    </w:p>
    <w:p w14:paraId="0E8862E0" w14:textId="2C15F717" w:rsidR="00EF6E80" w:rsidRDefault="00EF6E80" w:rsidP="00531B36">
      <w:pPr>
        <w:tabs>
          <w:tab w:val="left" w:pos="15026"/>
        </w:tabs>
        <w:rPr>
          <w:b/>
          <w:sz w:val="20"/>
          <w:lang w:val="en-US"/>
        </w:rPr>
      </w:pPr>
    </w:p>
    <w:p w14:paraId="77D9CC2B" w14:textId="7EB6E628" w:rsidR="00E87020" w:rsidRPr="008B224F" w:rsidRDefault="006A6BA4" w:rsidP="008B224F">
      <w:pPr>
        <w:tabs>
          <w:tab w:val="left" w:pos="1741"/>
        </w:tabs>
        <w:jc w:val="center"/>
        <w:rPr>
          <w:b/>
          <w:sz w:val="20"/>
          <w:lang w:val="en-US"/>
        </w:rPr>
      </w:pPr>
      <w:r w:rsidRPr="006A6BA4">
        <w:rPr>
          <w:b/>
          <w:szCs w:val="24"/>
          <w:lang w:val="en-US"/>
        </w:rPr>
        <w:t>ÇARŞAMBA</w:t>
      </w:r>
    </w:p>
    <w:tbl>
      <w:tblPr>
        <w:tblW w:w="123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68"/>
        <w:gridCol w:w="5369"/>
        <w:gridCol w:w="5361"/>
      </w:tblGrid>
      <w:tr w:rsidR="006F5102" w:rsidRPr="00E87020" w14:paraId="36F365B8" w14:textId="77777777" w:rsidTr="006F5102">
        <w:trPr>
          <w:trHeight w:val="525"/>
          <w:jc w:val="center"/>
        </w:trPr>
        <w:tc>
          <w:tcPr>
            <w:tcW w:w="1668" w:type="dxa"/>
            <w:tcBorders>
              <w:left w:val="triple" w:sz="4" w:space="0" w:color="auto"/>
              <w:right w:val="triple" w:sz="4" w:space="0" w:color="auto"/>
            </w:tcBorders>
          </w:tcPr>
          <w:p w14:paraId="3941DFC2" w14:textId="77777777" w:rsidR="006F5102" w:rsidRPr="00E87020" w:rsidRDefault="006F5102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S</w:t>
            </w:r>
            <w:r>
              <w:rPr>
                <w:b/>
                <w:sz w:val="22"/>
                <w:szCs w:val="22"/>
                <w:lang w:val="en-US"/>
              </w:rPr>
              <w:t>AAT</w:t>
            </w:r>
          </w:p>
        </w:tc>
        <w:tc>
          <w:tcPr>
            <w:tcW w:w="5369" w:type="dxa"/>
            <w:tcBorders>
              <w:left w:val="triple" w:sz="4" w:space="0" w:color="auto"/>
            </w:tcBorders>
            <w:shd w:val="clear" w:color="auto" w:fill="auto"/>
          </w:tcPr>
          <w:p w14:paraId="2F31EBB8" w14:textId="5A80A9EA" w:rsidR="006F5102" w:rsidRPr="00E87020" w:rsidRDefault="006F5102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2</w:t>
            </w:r>
            <w:r>
              <w:rPr>
                <w:b/>
                <w:sz w:val="22"/>
                <w:szCs w:val="22"/>
                <w:lang w:val="en-US"/>
              </w:rPr>
              <w:t>.SINIF</w:t>
            </w:r>
          </w:p>
        </w:tc>
        <w:tc>
          <w:tcPr>
            <w:tcW w:w="5361" w:type="dxa"/>
            <w:tcBorders>
              <w:left w:val="triple" w:sz="4" w:space="0" w:color="auto"/>
            </w:tcBorders>
            <w:shd w:val="clear" w:color="auto" w:fill="auto"/>
          </w:tcPr>
          <w:p w14:paraId="292CCE4F" w14:textId="3AB38E29" w:rsidR="006F5102" w:rsidRPr="00E87020" w:rsidRDefault="006F5102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3.SINIF</w:t>
            </w:r>
          </w:p>
        </w:tc>
      </w:tr>
      <w:tr w:rsidR="00074E32" w:rsidRPr="00E87020" w14:paraId="27562FBE" w14:textId="77777777" w:rsidTr="006A6BA4">
        <w:trPr>
          <w:trHeight w:val="366"/>
          <w:jc w:val="center"/>
        </w:trPr>
        <w:tc>
          <w:tcPr>
            <w:tcW w:w="1668" w:type="dxa"/>
            <w:tcBorders>
              <w:left w:val="triple" w:sz="4" w:space="0" w:color="auto"/>
              <w:right w:val="triple" w:sz="4" w:space="0" w:color="auto"/>
            </w:tcBorders>
          </w:tcPr>
          <w:p w14:paraId="32922673" w14:textId="77777777" w:rsidR="00074E32" w:rsidRPr="00E87020" w:rsidRDefault="00074E32" w:rsidP="00074E3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8.30-9.15</w:t>
            </w:r>
          </w:p>
        </w:tc>
        <w:tc>
          <w:tcPr>
            <w:tcW w:w="5369" w:type="dxa"/>
            <w:tcBorders>
              <w:left w:val="triple" w:sz="4" w:space="0" w:color="auto"/>
            </w:tcBorders>
            <w:shd w:val="clear" w:color="auto" w:fill="auto"/>
          </w:tcPr>
          <w:p w14:paraId="0222801E" w14:textId="77777777" w:rsidR="00074E32" w:rsidRDefault="00074E32" w:rsidP="00074E32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273DD6">
              <w:rPr>
                <w:color w:val="000000" w:themeColor="text1"/>
                <w:sz w:val="22"/>
                <w:szCs w:val="22"/>
                <w:lang w:val="en-US"/>
              </w:rPr>
              <w:t>Diferansiyel</w:t>
            </w:r>
            <w:proofErr w:type="spellEnd"/>
            <w:r w:rsidRPr="00273DD6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73DD6">
              <w:rPr>
                <w:color w:val="000000" w:themeColor="text1"/>
                <w:sz w:val="22"/>
                <w:szCs w:val="22"/>
                <w:lang w:val="en-US"/>
              </w:rPr>
              <w:t>Denklemler</w:t>
            </w:r>
            <w:proofErr w:type="spellEnd"/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2BD9E51E" w14:textId="271134A2" w:rsidR="00074E32" w:rsidRPr="00E87020" w:rsidRDefault="00074E32" w:rsidP="00074E32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  <w:tc>
          <w:tcPr>
            <w:tcW w:w="5361" w:type="dxa"/>
            <w:tcBorders>
              <w:left w:val="triple" w:sz="4" w:space="0" w:color="auto"/>
            </w:tcBorders>
            <w:shd w:val="clear" w:color="auto" w:fill="auto"/>
          </w:tcPr>
          <w:p w14:paraId="1E73F455" w14:textId="77777777" w:rsidR="00074E32" w:rsidRPr="005E3671" w:rsidRDefault="00074E32" w:rsidP="00074E32">
            <w:pPr>
              <w:jc w:val="center"/>
            </w:pPr>
            <w:r w:rsidRPr="005E3671">
              <w:rPr>
                <w:sz w:val="22"/>
                <w:szCs w:val="22"/>
              </w:rPr>
              <w:t>Gıda Mühendisliği Temel İşlemler</w:t>
            </w:r>
            <w:r w:rsidRPr="005E3671">
              <w:t xml:space="preserve"> II</w:t>
            </w:r>
          </w:p>
          <w:p w14:paraId="6137737B" w14:textId="459BC9A9" w:rsidR="00074E32" w:rsidRPr="00E87020" w:rsidRDefault="00074E32" w:rsidP="000060D9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t>(G</w:t>
            </w:r>
            <w:r w:rsidR="000060D9">
              <w:t>6</w:t>
            </w:r>
            <w:r w:rsidRPr="005E3671">
              <w:t>)</w:t>
            </w:r>
          </w:p>
        </w:tc>
      </w:tr>
      <w:tr w:rsidR="00074E32" w:rsidRPr="00E87020" w14:paraId="43BFA5C4" w14:textId="77777777" w:rsidTr="008B224F">
        <w:trPr>
          <w:trHeight w:val="431"/>
          <w:jc w:val="center"/>
        </w:trPr>
        <w:tc>
          <w:tcPr>
            <w:tcW w:w="1668" w:type="dxa"/>
            <w:tcBorders>
              <w:left w:val="triple" w:sz="4" w:space="0" w:color="auto"/>
              <w:right w:val="triple" w:sz="4" w:space="0" w:color="auto"/>
            </w:tcBorders>
          </w:tcPr>
          <w:p w14:paraId="307261BE" w14:textId="77777777" w:rsidR="00074E32" w:rsidRPr="00E87020" w:rsidRDefault="00074E32" w:rsidP="00074E3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9.30-10.15</w:t>
            </w:r>
          </w:p>
        </w:tc>
        <w:tc>
          <w:tcPr>
            <w:tcW w:w="5369" w:type="dxa"/>
            <w:tcBorders>
              <w:left w:val="triple" w:sz="4" w:space="0" w:color="auto"/>
            </w:tcBorders>
            <w:shd w:val="clear" w:color="auto" w:fill="auto"/>
          </w:tcPr>
          <w:p w14:paraId="211278EF" w14:textId="77777777" w:rsidR="00074E32" w:rsidRDefault="00074E32" w:rsidP="00074E32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273DD6">
              <w:rPr>
                <w:color w:val="000000" w:themeColor="text1"/>
                <w:sz w:val="22"/>
                <w:szCs w:val="22"/>
                <w:lang w:val="en-US"/>
              </w:rPr>
              <w:t>Diferansiyel</w:t>
            </w:r>
            <w:proofErr w:type="spellEnd"/>
            <w:r w:rsidRPr="00273DD6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73DD6">
              <w:rPr>
                <w:color w:val="000000" w:themeColor="text1"/>
                <w:sz w:val="22"/>
                <w:szCs w:val="22"/>
                <w:lang w:val="en-US"/>
              </w:rPr>
              <w:t>Denklemler</w:t>
            </w:r>
            <w:proofErr w:type="spellEnd"/>
          </w:p>
          <w:p w14:paraId="2F1C8812" w14:textId="229AF665" w:rsidR="00074E32" w:rsidRPr="00E87020" w:rsidRDefault="00074E32" w:rsidP="00074E32">
            <w:pPr>
              <w:jc w:val="center"/>
              <w:rPr>
                <w:color w:val="000000" w:themeColor="text1"/>
                <w:sz w:val="20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  <w:tc>
          <w:tcPr>
            <w:tcW w:w="5361" w:type="dxa"/>
            <w:tcBorders>
              <w:left w:val="triple" w:sz="4" w:space="0" w:color="auto"/>
            </w:tcBorders>
            <w:shd w:val="clear" w:color="auto" w:fill="auto"/>
          </w:tcPr>
          <w:p w14:paraId="4C825D92" w14:textId="77777777" w:rsidR="00074E32" w:rsidRPr="005E3671" w:rsidRDefault="00074E32" w:rsidP="00074E32">
            <w:pPr>
              <w:jc w:val="center"/>
            </w:pPr>
            <w:r w:rsidRPr="005E3671">
              <w:rPr>
                <w:sz w:val="22"/>
                <w:szCs w:val="22"/>
              </w:rPr>
              <w:t>Gıda Mühendisliği Temel İşlemler</w:t>
            </w:r>
            <w:r w:rsidRPr="005E3671">
              <w:t xml:space="preserve"> II</w:t>
            </w:r>
          </w:p>
          <w:p w14:paraId="749CF067" w14:textId="4471D84E" w:rsidR="00074E32" w:rsidRPr="00E87020" w:rsidRDefault="00074E32" w:rsidP="000060D9">
            <w:pPr>
              <w:jc w:val="center"/>
              <w:rPr>
                <w:color w:val="000000" w:themeColor="text1"/>
                <w:sz w:val="20"/>
                <w:lang w:val="en-US"/>
              </w:rPr>
            </w:pPr>
            <w:r>
              <w:t>(G</w:t>
            </w:r>
            <w:r w:rsidR="000060D9">
              <w:t>6</w:t>
            </w:r>
            <w:bookmarkStart w:id="0" w:name="_GoBack"/>
            <w:bookmarkEnd w:id="0"/>
            <w:r w:rsidRPr="005E3671">
              <w:t>)</w:t>
            </w:r>
          </w:p>
        </w:tc>
      </w:tr>
      <w:tr w:rsidR="00074E32" w:rsidRPr="00E87020" w14:paraId="572FE4F7" w14:textId="77777777" w:rsidTr="008B224F">
        <w:trPr>
          <w:trHeight w:val="357"/>
          <w:jc w:val="center"/>
        </w:trPr>
        <w:tc>
          <w:tcPr>
            <w:tcW w:w="1668" w:type="dxa"/>
            <w:tcBorders>
              <w:left w:val="triple" w:sz="4" w:space="0" w:color="auto"/>
              <w:bottom w:val="single" w:sz="4" w:space="0" w:color="auto"/>
              <w:right w:val="triple" w:sz="4" w:space="0" w:color="auto"/>
            </w:tcBorders>
          </w:tcPr>
          <w:p w14:paraId="2A471DE8" w14:textId="77777777" w:rsidR="00074E32" w:rsidRPr="00E87020" w:rsidRDefault="00074E32" w:rsidP="00074E3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10.30-11.15</w:t>
            </w:r>
          </w:p>
        </w:tc>
        <w:tc>
          <w:tcPr>
            <w:tcW w:w="5369" w:type="dxa"/>
            <w:tcBorders>
              <w:top w:val="single" w:sz="4" w:space="0" w:color="auto"/>
              <w:left w:val="triple" w:sz="4" w:space="0" w:color="auto"/>
            </w:tcBorders>
            <w:shd w:val="clear" w:color="auto" w:fill="auto"/>
          </w:tcPr>
          <w:p w14:paraId="544B0CE6" w14:textId="77777777" w:rsidR="00074E32" w:rsidRDefault="00074E32" w:rsidP="00074E32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273DD6">
              <w:rPr>
                <w:color w:val="000000" w:themeColor="text1"/>
                <w:sz w:val="22"/>
                <w:szCs w:val="22"/>
                <w:lang w:val="en-US"/>
              </w:rPr>
              <w:t>Diferansiyel</w:t>
            </w:r>
            <w:proofErr w:type="spellEnd"/>
            <w:r w:rsidRPr="00273DD6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73DD6">
              <w:rPr>
                <w:color w:val="000000" w:themeColor="text1"/>
                <w:sz w:val="22"/>
                <w:szCs w:val="22"/>
                <w:lang w:val="en-US"/>
              </w:rPr>
              <w:t>Denklemler</w:t>
            </w:r>
            <w:proofErr w:type="spellEnd"/>
          </w:p>
          <w:p w14:paraId="05530E9F" w14:textId="3484D88D" w:rsidR="00074E32" w:rsidRPr="00E87020" w:rsidRDefault="00074E32" w:rsidP="00074E32">
            <w:pPr>
              <w:jc w:val="center"/>
              <w:rPr>
                <w:color w:val="000000" w:themeColor="text1"/>
                <w:sz w:val="20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(G7</w:t>
            </w:r>
            <w:r w:rsidRPr="00E6657D">
              <w:rPr>
                <w:color w:val="000000" w:themeColor="text1"/>
                <w:sz w:val="22"/>
                <w:szCs w:val="22"/>
                <w:lang w:val="en-US"/>
              </w:rPr>
              <w:t>)</w:t>
            </w:r>
          </w:p>
        </w:tc>
        <w:tc>
          <w:tcPr>
            <w:tcW w:w="5361" w:type="dxa"/>
            <w:tcBorders>
              <w:top w:val="single" w:sz="4" w:space="0" w:color="auto"/>
              <w:left w:val="triple" w:sz="4" w:space="0" w:color="auto"/>
            </w:tcBorders>
            <w:shd w:val="clear" w:color="auto" w:fill="auto"/>
          </w:tcPr>
          <w:p w14:paraId="7E0A5A2D" w14:textId="77777777" w:rsidR="00074E32" w:rsidRPr="005E3671" w:rsidRDefault="00074E32" w:rsidP="00074E32">
            <w:pPr>
              <w:jc w:val="center"/>
            </w:pPr>
            <w:r w:rsidRPr="005E3671">
              <w:rPr>
                <w:sz w:val="22"/>
                <w:szCs w:val="22"/>
              </w:rPr>
              <w:t>Gıda Mühendisliği Temel İşlemler</w:t>
            </w:r>
            <w:r w:rsidRPr="005E3671">
              <w:t xml:space="preserve"> II </w:t>
            </w:r>
            <w:proofErr w:type="spellStart"/>
            <w:r w:rsidRPr="005E3671">
              <w:t>Uyg</w:t>
            </w:r>
            <w:proofErr w:type="spellEnd"/>
            <w:r w:rsidRPr="005E3671">
              <w:t>.</w:t>
            </w:r>
          </w:p>
          <w:p w14:paraId="5E64AC39" w14:textId="0D008428" w:rsidR="00074E32" w:rsidRPr="005E3671" w:rsidRDefault="00FF27D6" w:rsidP="0085619B">
            <w:pPr>
              <w:jc w:val="center"/>
              <w:rPr>
                <w:color w:val="000000" w:themeColor="text1"/>
                <w:sz w:val="20"/>
                <w:lang w:val="en-US"/>
              </w:rPr>
            </w:pPr>
            <w:r>
              <w:t>(YL1</w:t>
            </w:r>
            <w:r w:rsidR="00074E32" w:rsidRPr="005E3671">
              <w:t>)</w:t>
            </w:r>
          </w:p>
        </w:tc>
      </w:tr>
      <w:tr w:rsidR="00074E32" w:rsidRPr="00E87020" w14:paraId="105497C5" w14:textId="77777777" w:rsidTr="008B224F">
        <w:trPr>
          <w:trHeight w:val="366"/>
          <w:jc w:val="center"/>
        </w:trPr>
        <w:tc>
          <w:tcPr>
            <w:tcW w:w="1668" w:type="dxa"/>
            <w:tcBorders>
              <w:left w:val="triple" w:sz="4" w:space="0" w:color="auto"/>
              <w:bottom w:val="single" w:sz="24" w:space="0" w:color="auto"/>
              <w:right w:val="triple" w:sz="4" w:space="0" w:color="auto"/>
            </w:tcBorders>
          </w:tcPr>
          <w:p w14:paraId="636FC4E6" w14:textId="77777777" w:rsidR="00074E32" w:rsidRPr="00E87020" w:rsidRDefault="00074E32" w:rsidP="00074E3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11.30-12.15</w:t>
            </w:r>
          </w:p>
        </w:tc>
        <w:tc>
          <w:tcPr>
            <w:tcW w:w="5369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</w:tcPr>
          <w:p w14:paraId="51E19E58" w14:textId="3510F687" w:rsidR="00074E32" w:rsidRPr="00E87020" w:rsidRDefault="00074E32" w:rsidP="00074E32">
            <w:pPr>
              <w:jc w:val="center"/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5361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</w:tcPr>
          <w:p w14:paraId="1F512BC4" w14:textId="77777777" w:rsidR="00074E32" w:rsidRPr="005E3671" w:rsidRDefault="00074E32" w:rsidP="00074E32">
            <w:pPr>
              <w:jc w:val="center"/>
            </w:pPr>
            <w:r w:rsidRPr="005E3671">
              <w:rPr>
                <w:sz w:val="22"/>
                <w:szCs w:val="22"/>
              </w:rPr>
              <w:t>Gıda Mühendisliği Temel İşlemler</w:t>
            </w:r>
            <w:r w:rsidRPr="005E3671">
              <w:t xml:space="preserve"> II </w:t>
            </w:r>
            <w:proofErr w:type="spellStart"/>
            <w:r w:rsidRPr="005E3671">
              <w:t>Uyg</w:t>
            </w:r>
            <w:proofErr w:type="spellEnd"/>
            <w:r w:rsidRPr="005E3671">
              <w:t>.</w:t>
            </w:r>
          </w:p>
          <w:p w14:paraId="57847A4C" w14:textId="49B7F10E" w:rsidR="00074E32" w:rsidRPr="005E3671" w:rsidRDefault="00FF27D6" w:rsidP="00074E32">
            <w:pPr>
              <w:jc w:val="center"/>
              <w:rPr>
                <w:color w:val="000000" w:themeColor="text1"/>
                <w:sz w:val="20"/>
                <w:lang w:val="en-US"/>
              </w:rPr>
            </w:pPr>
            <w:r>
              <w:t>(YL1</w:t>
            </w:r>
            <w:r w:rsidR="00074E32" w:rsidRPr="005E3671">
              <w:t>)</w:t>
            </w:r>
          </w:p>
        </w:tc>
      </w:tr>
      <w:tr w:rsidR="001F283C" w:rsidRPr="00E87020" w14:paraId="2C7E3916" w14:textId="77777777" w:rsidTr="00E37CB4">
        <w:trPr>
          <w:trHeight w:val="282"/>
          <w:jc w:val="center"/>
        </w:trPr>
        <w:tc>
          <w:tcPr>
            <w:tcW w:w="1668" w:type="dxa"/>
            <w:tcBorders>
              <w:top w:val="single" w:sz="24" w:space="0" w:color="auto"/>
              <w:left w:val="triple" w:sz="4" w:space="0" w:color="auto"/>
              <w:right w:val="triple" w:sz="4" w:space="0" w:color="auto"/>
            </w:tcBorders>
          </w:tcPr>
          <w:p w14:paraId="184F1219" w14:textId="77777777" w:rsidR="001F283C" w:rsidRPr="00E87020" w:rsidRDefault="001F283C" w:rsidP="001F283C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13.15-14.00</w:t>
            </w:r>
          </w:p>
        </w:tc>
        <w:tc>
          <w:tcPr>
            <w:tcW w:w="5369" w:type="dxa"/>
            <w:tcBorders>
              <w:top w:val="single" w:sz="24" w:space="0" w:color="auto"/>
              <w:left w:val="triple" w:sz="4" w:space="0" w:color="auto"/>
            </w:tcBorders>
            <w:shd w:val="clear" w:color="auto" w:fill="auto"/>
          </w:tcPr>
          <w:p w14:paraId="45C5A75A" w14:textId="487F3F7D" w:rsidR="001F283C" w:rsidRPr="008B224F" w:rsidRDefault="001F283C" w:rsidP="001F283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5361" w:type="dxa"/>
            <w:tcBorders>
              <w:top w:val="single" w:sz="24" w:space="0" w:color="auto"/>
              <w:left w:val="triple" w:sz="4" w:space="0" w:color="auto"/>
            </w:tcBorders>
            <w:shd w:val="clear" w:color="auto" w:fill="auto"/>
          </w:tcPr>
          <w:p w14:paraId="4AB2128B" w14:textId="0C32B24B" w:rsidR="001F283C" w:rsidRPr="005E3671" w:rsidRDefault="00F07BE7" w:rsidP="001F283C">
            <w:pPr>
              <w:jc w:val="center"/>
              <w:rPr>
                <w:color w:val="000000" w:themeColor="text1"/>
                <w:sz w:val="20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Gı</w:t>
            </w:r>
            <w:r w:rsidR="001F283C" w:rsidRPr="001F283C">
              <w:rPr>
                <w:color w:val="000000" w:themeColor="text1"/>
                <w:sz w:val="22"/>
                <w:szCs w:val="22"/>
                <w:lang w:val="en-US"/>
              </w:rPr>
              <w:t xml:space="preserve">da </w:t>
            </w:r>
            <w:proofErr w:type="spellStart"/>
            <w:r w:rsidR="001F283C" w:rsidRPr="001F283C">
              <w:rPr>
                <w:color w:val="000000" w:themeColor="text1"/>
                <w:sz w:val="22"/>
                <w:szCs w:val="22"/>
                <w:lang w:val="en-US"/>
              </w:rPr>
              <w:t>Kalite</w:t>
            </w:r>
            <w:proofErr w:type="spellEnd"/>
            <w:r w:rsidR="001F283C" w:rsidRPr="001F283C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1F283C" w:rsidRPr="001F283C">
              <w:rPr>
                <w:color w:val="000000" w:themeColor="text1"/>
                <w:sz w:val="22"/>
                <w:szCs w:val="22"/>
                <w:lang w:val="en-US"/>
              </w:rPr>
              <w:t>Sağlama</w:t>
            </w:r>
            <w:proofErr w:type="spellEnd"/>
            <w:r w:rsidR="001F283C" w:rsidRPr="001F283C">
              <w:rPr>
                <w:color w:val="000000" w:themeColor="text1"/>
                <w:sz w:val="22"/>
                <w:szCs w:val="22"/>
                <w:lang w:val="en-US"/>
              </w:rPr>
              <w:t xml:space="preserve"> Lab.</w:t>
            </w:r>
          </w:p>
        </w:tc>
      </w:tr>
      <w:tr w:rsidR="001F283C" w:rsidRPr="00E87020" w14:paraId="35C28DC5" w14:textId="77777777" w:rsidTr="00E37CB4">
        <w:trPr>
          <w:trHeight w:val="326"/>
          <w:jc w:val="center"/>
        </w:trPr>
        <w:tc>
          <w:tcPr>
            <w:tcW w:w="1668" w:type="dxa"/>
            <w:tcBorders>
              <w:left w:val="triple" w:sz="4" w:space="0" w:color="auto"/>
              <w:right w:val="triple" w:sz="4" w:space="0" w:color="auto"/>
            </w:tcBorders>
          </w:tcPr>
          <w:p w14:paraId="0160CBA0" w14:textId="77777777" w:rsidR="001F283C" w:rsidRPr="00E87020" w:rsidRDefault="001F283C" w:rsidP="001F283C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14.15-15.00</w:t>
            </w:r>
          </w:p>
        </w:tc>
        <w:tc>
          <w:tcPr>
            <w:tcW w:w="5369" w:type="dxa"/>
            <w:tcBorders>
              <w:left w:val="triple" w:sz="4" w:space="0" w:color="auto"/>
            </w:tcBorders>
            <w:shd w:val="clear" w:color="auto" w:fill="auto"/>
          </w:tcPr>
          <w:p w14:paraId="6884A74E" w14:textId="54B37B18" w:rsidR="001F283C" w:rsidRPr="008B224F" w:rsidRDefault="001F283C" w:rsidP="001F283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5361" w:type="dxa"/>
            <w:tcBorders>
              <w:left w:val="triple" w:sz="4" w:space="0" w:color="auto"/>
            </w:tcBorders>
            <w:shd w:val="clear" w:color="auto" w:fill="auto"/>
          </w:tcPr>
          <w:p w14:paraId="44135C23" w14:textId="4DF4F0ED" w:rsidR="001F283C" w:rsidRPr="005E3671" w:rsidRDefault="00F07BE7" w:rsidP="001F283C">
            <w:pPr>
              <w:jc w:val="center"/>
              <w:rPr>
                <w:color w:val="000000" w:themeColor="text1"/>
                <w:sz w:val="20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Gı</w:t>
            </w:r>
            <w:r w:rsidR="001F283C" w:rsidRPr="001F283C">
              <w:rPr>
                <w:color w:val="000000" w:themeColor="text1"/>
                <w:sz w:val="22"/>
                <w:szCs w:val="22"/>
                <w:lang w:val="en-US"/>
              </w:rPr>
              <w:t xml:space="preserve">da </w:t>
            </w:r>
            <w:proofErr w:type="spellStart"/>
            <w:r w:rsidR="001F283C" w:rsidRPr="001F283C">
              <w:rPr>
                <w:color w:val="000000" w:themeColor="text1"/>
                <w:sz w:val="22"/>
                <w:szCs w:val="22"/>
                <w:lang w:val="en-US"/>
              </w:rPr>
              <w:t>Kalite</w:t>
            </w:r>
            <w:proofErr w:type="spellEnd"/>
            <w:r w:rsidR="001F283C" w:rsidRPr="001F283C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1F283C" w:rsidRPr="001F283C">
              <w:rPr>
                <w:color w:val="000000" w:themeColor="text1"/>
                <w:sz w:val="22"/>
                <w:szCs w:val="22"/>
                <w:lang w:val="en-US"/>
              </w:rPr>
              <w:t>Sağlama</w:t>
            </w:r>
            <w:proofErr w:type="spellEnd"/>
            <w:r w:rsidR="001F283C" w:rsidRPr="001F283C">
              <w:rPr>
                <w:color w:val="000000" w:themeColor="text1"/>
                <w:sz w:val="22"/>
                <w:szCs w:val="22"/>
                <w:lang w:val="en-US"/>
              </w:rPr>
              <w:t xml:space="preserve"> Lab.</w:t>
            </w:r>
          </w:p>
        </w:tc>
      </w:tr>
      <w:tr w:rsidR="001F283C" w:rsidRPr="00E87020" w14:paraId="1F7F2304" w14:textId="77777777" w:rsidTr="006A6BA4">
        <w:trPr>
          <w:trHeight w:val="366"/>
          <w:jc w:val="center"/>
        </w:trPr>
        <w:tc>
          <w:tcPr>
            <w:tcW w:w="1668" w:type="dxa"/>
            <w:tcBorders>
              <w:left w:val="triple" w:sz="4" w:space="0" w:color="auto"/>
              <w:right w:val="triple" w:sz="4" w:space="0" w:color="auto"/>
            </w:tcBorders>
          </w:tcPr>
          <w:p w14:paraId="03C59D5B" w14:textId="77777777" w:rsidR="001F283C" w:rsidRPr="00E87020" w:rsidRDefault="001F283C" w:rsidP="001F283C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15.15-16.00</w:t>
            </w:r>
          </w:p>
        </w:tc>
        <w:tc>
          <w:tcPr>
            <w:tcW w:w="5369" w:type="dxa"/>
            <w:tcBorders>
              <w:left w:val="triple" w:sz="4" w:space="0" w:color="auto"/>
            </w:tcBorders>
          </w:tcPr>
          <w:p w14:paraId="4F3256EB" w14:textId="04863C03" w:rsidR="001F283C" w:rsidRPr="005E3671" w:rsidRDefault="001F283C" w:rsidP="001F283C">
            <w:pPr>
              <w:jc w:val="center"/>
              <w:rPr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5361" w:type="dxa"/>
            <w:tcBorders>
              <w:left w:val="triple" w:sz="4" w:space="0" w:color="auto"/>
            </w:tcBorders>
          </w:tcPr>
          <w:p w14:paraId="593D4B50" w14:textId="54BD9059" w:rsidR="001F283C" w:rsidRPr="00221B41" w:rsidRDefault="001F283C" w:rsidP="001F283C">
            <w:pPr>
              <w:jc w:val="center"/>
              <w:rPr>
                <w:sz w:val="22"/>
                <w:szCs w:val="22"/>
              </w:rPr>
            </w:pPr>
            <w:r w:rsidRPr="00221B41">
              <w:rPr>
                <w:sz w:val="22"/>
                <w:szCs w:val="22"/>
              </w:rPr>
              <w:t>Üniversite Seçmeli Ders I</w:t>
            </w:r>
          </w:p>
        </w:tc>
      </w:tr>
      <w:tr w:rsidR="001F283C" w:rsidRPr="00E87020" w14:paraId="59385ADC" w14:textId="77777777" w:rsidTr="006A6BA4">
        <w:trPr>
          <w:trHeight w:val="366"/>
          <w:jc w:val="center"/>
        </w:trPr>
        <w:tc>
          <w:tcPr>
            <w:tcW w:w="1668" w:type="dxa"/>
            <w:tcBorders>
              <w:left w:val="triple" w:sz="4" w:space="0" w:color="auto"/>
              <w:right w:val="triple" w:sz="4" w:space="0" w:color="auto"/>
            </w:tcBorders>
          </w:tcPr>
          <w:p w14:paraId="6B6F19F5" w14:textId="77777777" w:rsidR="001F283C" w:rsidRPr="00E87020" w:rsidRDefault="001F283C" w:rsidP="001F283C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16.15-17.00</w:t>
            </w:r>
          </w:p>
        </w:tc>
        <w:tc>
          <w:tcPr>
            <w:tcW w:w="5369" w:type="dxa"/>
            <w:tcBorders>
              <w:left w:val="triple" w:sz="4" w:space="0" w:color="auto"/>
            </w:tcBorders>
          </w:tcPr>
          <w:p w14:paraId="2043AD1D" w14:textId="17178305" w:rsidR="001F283C" w:rsidRPr="005E3671" w:rsidRDefault="001F283C" w:rsidP="001F283C">
            <w:pPr>
              <w:jc w:val="center"/>
              <w:rPr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5361" w:type="dxa"/>
            <w:tcBorders>
              <w:left w:val="triple" w:sz="4" w:space="0" w:color="auto"/>
            </w:tcBorders>
          </w:tcPr>
          <w:p w14:paraId="5F54F498" w14:textId="7C42FCDF" w:rsidR="001F283C" w:rsidRPr="00221B41" w:rsidRDefault="001F283C" w:rsidP="001F283C">
            <w:pPr>
              <w:jc w:val="center"/>
              <w:rPr>
                <w:sz w:val="22"/>
                <w:szCs w:val="22"/>
              </w:rPr>
            </w:pPr>
            <w:r w:rsidRPr="00221B41">
              <w:rPr>
                <w:sz w:val="22"/>
                <w:szCs w:val="22"/>
              </w:rPr>
              <w:t>Üniversite Seçmeli Ders I</w:t>
            </w:r>
          </w:p>
        </w:tc>
      </w:tr>
    </w:tbl>
    <w:p w14:paraId="6A60EED9" w14:textId="23B7E3F5" w:rsidR="00E87020" w:rsidRDefault="00E87020" w:rsidP="00531B36">
      <w:pPr>
        <w:tabs>
          <w:tab w:val="left" w:pos="15026"/>
        </w:tabs>
        <w:rPr>
          <w:b/>
          <w:sz w:val="20"/>
          <w:lang w:val="en-US"/>
        </w:rPr>
      </w:pPr>
    </w:p>
    <w:p w14:paraId="60B101C6" w14:textId="019DE59F" w:rsidR="00E87020" w:rsidRPr="006A6BA4" w:rsidRDefault="00E87020" w:rsidP="006A6BA4">
      <w:pPr>
        <w:tabs>
          <w:tab w:val="left" w:pos="15026"/>
        </w:tabs>
        <w:jc w:val="center"/>
        <w:rPr>
          <w:b/>
          <w:szCs w:val="24"/>
          <w:lang w:val="en-US"/>
        </w:rPr>
      </w:pPr>
    </w:p>
    <w:p w14:paraId="591F84A7" w14:textId="24C3532F" w:rsidR="00E87020" w:rsidRPr="006A6BA4" w:rsidRDefault="006A6BA4" w:rsidP="006A6BA4">
      <w:pPr>
        <w:tabs>
          <w:tab w:val="left" w:pos="15026"/>
        </w:tabs>
        <w:jc w:val="center"/>
        <w:rPr>
          <w:b/>
          <w:szCs w:val="24"/>
          <w:lang w:val="en-US"/>
        </w:rPr>
      </w:pPr>
      <w:r w:rsidRPr="006A6BA4">
        <w:rPr>
          <w:b/>
          <w:szCs w:val="24"/>
          <w:lang w:val="en-US"/>
        </w:rPr>
        <w:t>PERŞEMBE</w:t>
      </w:r>
    </w:p>
    <w:tbl>
      <w:tblPr>
        <w:tblW w:w="123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68"/>
        <w:gridCol w:w="5369"/>
        <w:gridCol w:w="5361"/>
      </w:tblGrid>
      <w:tr w:rsidR="006F5102" w:rsidRPr="00E87020" w14:paraId="0A9DBF54" w14:textId="77777777" w:rsidTr="006F5102">
        <w:trPr>
          <w:trHeight w:val="545"/>
          <w:jc w:val="center"/>
        </w:trPr>
        <w:tc>
          <w:tcPr>
            <w:tcW w:w="1668" w:type="dxa"/>
            <w:tcBorders>
              <w:left w:val="triple" w:sz="4" w:space="0" w:color="auto"/>
              <w:right w:val="triple" w:sz="4" w:space="0" w:color="auto"/>
            </w:tcBorders>
          </w:tcPr>
          <w:p w14:paraId="1BED8D10" w14:textId="77777777" w:rsidR="006F5102" w:rsidRPr="00E87020" w:rsidRDefault="006F5102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S</w:t>
            </w:r>
            <w:r>
              <w:rPr>
                <w:b/>
                <w:sz w:val="22"/>
                <w:szCs w:val="22"/>
                <w:lang w:val="en-US"/>
              </w:rPr>
              <w:t>AAT</w:t>
            </w:r>
          </w:p>
        </w:tc>
        <w:tc>
          <w:tcPr>
            <w:tcW w:w="5369" w:type="dxa"/>
            <w:tcBorders>
              <w:left w:val="triple" w:sz="4" w:space="0" w:color="auto"/>
            </w:tcBorders>
            <w:shd w:val="clear" w:color="auto" w:fill="auto"/>
          </w:tcPr>
          <w:p w14:paraId="0349578A" w14:textId="1F6182DA" w:rsidR="006F5102" w:rsidRPr="00E87020" w:rsidRDefault="006F5102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2</w:t>
            </w:r>
            <w:r>
              <w:rPr>
                <w:b/>
                <w:sz w:val="22"/>
                <w:szCs w:val="22"/>
                <w:lang w:val="en-US"/>
              </w:rPr>
              <w:t>.SINIF</w:t>
            </w:r>
          </w:p>
        </w:tc>
        <w:tc>
          <w:tcPr>
            <w:tcW w:w="5361" w:type="dxa"/>
            <w:tcBorders>
              <w:left w:val="triple" w:sz="4" w:space="0" w:color="auto"/>
            </w:tcBorders>
            <w:shd w:val="clear" w:color="auto" w:fill="auto"/>
          </w:tcPr>
          <w:p w14:paraId="2FAFE981" w14:textId="577D54DE" w:rsidR="006F5102" w:rsidRPr="00E87020" w:rsidRDefault="006F5102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3.SINIF</w:t>
            </w:r>
          </w:p>
        </w:tc>
      </w:tr>
      <w:tr w:rsidR="00AA0954" w:rsidRPr="00E87020" w14:paraId="657AEA88" w14:textId="77777777" w:rsidTr="001B7F60">
        <w:trPr>
          <w:trHeight w:val="366"/>
          <w:jc w:val="center"/>
        </w:trPr>
        <w:tc>
          <w:tcPr>
            <w:tcW w:w="1668" w:type="dxa"/>
            <w:tcBorders>
              <w:left w:val="triple" w:sz="4" w:space="0" w:color="auto"/>
              <w:right w:val="triple" w:sz="4" w:space="0" w:color="auto"/>
            </w:tcBorders>
          </w:tcPr>
          <w:p w14:paraId="60C1AC3E" w14:textId="77777777" w:rsidR="00AA0954" w:rsidRPr="00E87020" w:rsidRDefault="00AA0954" w:rsidP="00AA0954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8.30-9.15</w:t>
            </w:r>
          </w:p>
        </w:tc>
        <w:tc>
          <w:tcPr>
            <w:tcW w:w="5369" w:type="dxa"/>
            <w:tcBorders>
              <w:left w:val="triple" w:sz="4" w:space="0" w:color="auto"/>
            </w:tcBorders>
            <w:shd w:val="clear" w:color="auto" w:fill="auto"/>
          </w:tcPr>
          <w:p w14:paraId="00F99F3E" w14:textId="42EAF943" w:rsidR="00AA0954" w:rsidRPr="00E87020" w:rsidRDefault="00AA0954" w:rsidP="00AA0954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5361" w:type="dxa"/>
            <w:tcBorders>
              <w:left w:val="triple" w:sz="4" w:space="0" w:color="auto"/>
            </w:tcBorders>
            <w:shd w:val="clear" w:color="auto" w:fill="auto"/>
          </w:tcPr>
          <w:p w14:paraId="035EC367" w14:textId="77777777" w:rsidR="00AA0954" w:rsidRPr="00E87020" w:rsidRDefault="00AA0954" w:rsidP="00AA0954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AA0954" w:rsidRPr="00E87020" w14:paraId="411C524A" w14:textId="77777777" w:rsidTr="001B7F60">
        <w:trPr>
          <w:trHeight w:val="494"/>
          <w:jc w:val="center"/>
        </w:trPr>
        <w:tc>
          <w:tcPr>
            <w:tcW w:w="1668" w:type="dxa"/>
            <w:tcBorders>
              <w:left w:val="triple" w:sz="4" w:space="0" w:color="auto"/>
              <w:right w:val="triple" w:sz="4" w:space="0" w:color="auto"/>
            </w:tcBorders>
          </w:tcPr>
          <w:p w14:paraId="37845DDF" w14:textId="77777777" w:rsidR="00AA0954" w:rsidRPr="00E87020" w:rsidRDefault="00AA0954" w:rsidP="00AA0954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9.30-10.15</w:t>
            </w:r>
          </w:p>
        </w:tc>
        <w:tc>
          <w:tcPr>
            <w:tcW w:w="5369" w:type="dxa"/>
            <w:tcBorders>
              <w:left w:val="triple" w:sz="4" w:space="0" w:color="auto"/>
            </w:tcBorders>
            <w:shd w:val="clear" w:color="auto" w:fill="auto"/>
          </w:tcPr>
          <w:p w14:paraId="6C121544" w14:textId="4B694865" w:rsidR="00AA0954" w:rsidRPr="00E87020" w:rsidRDefault="00AA0954" w:rsidP="00AA0954">
            <w:pPr>
              <w:jc w:val="center"/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5361" w:type="dxa"/>
            <w:tcBorders>
              <w:left w:val="triple" w:sz="4" w:space="0" w:color="auto"/>
            </w:tcBorders>
            <w:shd w:val="clear" w:color="auto" w:fill="auto"/>
          </w:tcPr>
          <w:p w14:paraId="0CC6C911" w14:textId="6492B48A" w:rsidR="00AA0954" w:rsidRPr="008B224F" w:rsidRDefault="00AA0954" w:rsidP="00AA0954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F42E85" w:rsidRPr="00E87020" w14:paraId="6EC38910" w14:textId="77777777" w:rsidTr="001B7F60">
        <w:trPr>
          <w:trHeight w:val="357"/>
          <w:jc w:val="center"/>
        </w:trPr>
        <w:tc>
          <w:tcPr>
            <w:tcW w:w="1668" w:type="dxa"/>
            <w:tcBorders>
              <w:left w:val="triple" w:sz="4" w:space="0" w:color="auto"/>
              <w:bottom w:val="single" w:sz="4" w:space="0" w:color="auto"/>
              <w:right w:val="triple" w:sz="4" w:space="0" w:color="auto"/>
            </w:tcBorders>
          </w:tcPr>
          <w:p w14:paraId="768DB4CD" w14:textId="77777777" w:rsidR="00F42E85" w:rsidRPr="00E87020" w:rsidRDefault="00F42E85" w:rsidP="00F42E85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10.30-11.15</w:t>
            </w:r>
          </w:p>
        </w:tc>
        <w:tc>
          <w:tcPr>
            <w:tcW w:w="5369" w:type="dxa"/>
            <w:tcBorders>
              <w:top w:val="single" w:sz="4" w:space="0" w:color="auto"/>
              <w:left w:val="triple" w:sz="4" w:space="0" w:color="auto"/>
            </w:tcBorders>
            <w:shd w:val="clear" w:color="auto" w:fill="auto"/>
          </w:tcPr>
          <w:p w14:paraId="078F07E9" w14:textId="77777777" w:rsidR="00F42E85" w:rsidRPr="00221B41" w:rsidRDefault="00F42E85" w:rsidP="00F42E8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221B41">
              <w:rPr>
                <w:color w:val="000000" w:themeColor="text1"/>
                <w:sz w:val="22"/>
                <w:szCs w:val="22"/>
                <w:lang w:val="en-US"/>
              </w:rPr>
              <w:t>Kütle</w:t>
            </w:r>
            <w:proofErr w:type="spellEnd"/>
            <w:r w:rsidRPr="00221B41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21B41">
              <w:rPr>
                <w:color w:val="000000" w:themeColor="text1"/>
                <w:sz w:val="22"/>
                <w:szCs w:val="22"/>
                <w:lang w:val="en-US"/>
              </w:rPr>
              <w:t>ve</w:t>
            </w:r>
            <w:proofErr w:type="spellEnd"/>
            <w:r w:rsidRPr="00221B41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21B41">
              <w:rPr>
                <w:color w:val="000000" w:themeColor="text1"/>
                <w:sz w:val="22"/>
                <w:szCs w:val="22"/>
                <w:lang w:val="en-US"/>
              </w:rPr>
              <w:t>Enerji</w:t>
            </w:r>
            <w:proofErr w:type="spellEnd"/>
            <w:r w:rsidRPr="00221B41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21B41">
              <w:rPr>
                <w:color w:val="000000" w:themeColor="text1"/>
                <w:sz w:val="22"/>
                <w:szCs w:val="22"/>
                <w:lang w:val="en-US"/>
              </w:rPr>
              <w:t>Denklikleri</w:t>
            </w:r>
            <w:proofErr w:type="spellEnd"/>
            <w:r w:rsidRPr="00221B41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355E0719" w14:textId="152F3257" w:rsidR="00F42E85" w:rsidRPr="00221B41" w:rsidRDefault="00F42E85" w:rsidP="00F42E8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221B41"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  <w:tc>
          <w:tcPr>
            <w:tcW w:w="5361" w:type="dxa"/>
            <w:tcBorders>
              <w:top w:val="single" w:sz="4" w:space="0" w:color="auto"/>
              <w:left w:val="triple" w:sz="4" w:space="0" w:color="auto"/>
            </w:tcBorders>
            <w:shd w:val="clear" w:color="auto" w:fill="auto"/>
          </w:tcPr>
          <w:p w14:paraId="73430FD6" w14:textId="6B250DD6" w:rsidR="00F42E85" w:rsidRPr="008B224F" w:rsidRDefault="00F42E85" w:rsidP="00F42E8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F42E85" w:rsidRPr="00E87020" w14:paraId="611E85DB" w14:textId="77777777" w:rsidTr="001B7F60">
        <w:trPr>
          <w:trHeight w:val="366"/>
          <w:jc w:val="center"/>
        </w:trPr>
        <w:tc>
          <w:tcPr>
            <w:tcW w:w="1668" w:type="dxa"/>
            <w:tcBorders>
              <w:left w:val="triple" w:sz="4" w:space="0" w:color="auto"/>
              <w:bottom w:val="single" w:sz="24" w:space="0" w:color="auto"/>
              <w:right w:val="triple" w:sz="4" w:space="0" w:color="auto"/>
            </w:tcBorders>
          </w:tcPr>
          <w:p w14:paraId="5E6E229F" w14:textId="77777777" w:rsidR="00F42E85" w:rsidRPr="00E87020" w:rsidRDefault="00F42E85" w:rsidP="00F42E85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11.30-12.15</w:t>
            </w:r>
          </w:p>
        </w:tc>
        <w:tc>
          <w:tcPr>
            <w:tcW w:w="5369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</w:tcPr>
          <w:p w14:paraId="4EAAEC07" w14:textId="77777777" w:rsidR="00F42E85" w:rsidRPr="00221B41" w:rsidRDefault="00F42E85" w:rsidP="00F42E8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221B41">
              <w:rPr>
                <w:color w:val="000000" w:themeColor="text1"/>
                <w:sz w:val="22"/>
                <w:szCs w:val="22"/>
                <w:lang w:val="en-US"/>
              </w:rPr>
              <w:t>Kütle</w:t>
            </w:r>
            <w:proofErr w:type="spellEnd"/>
            <w:r w:rsidRPr="00221B41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21B41">
              <w:rPr>
                <w:color w:val="000000" w:themeColor="text1"/>
                <w:sz w:val="22"/>
                <w:szCs w:val="22"/>
                <w:lang w:val="en-US"/>
              </w:rPr>
              <w:t>ve</w:t>
            </w:r>
            <w:proofErr w:type="spellEnd"/>
            <w:r w:rsidRPr="00221B41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21B41">
              <w:rPr>
                <w:color w:val="000000" w:themeColor="text1"/>
                <w:sz w:val="22"/>
                <w:szCs w:val="22"/>
                <w:lang w:val="en-US"/>
              </w:rPr>
              <w:t>Enerji</w:t>
            </w:r>
            <w:proofErr w:type="spellEnd"/>
            <w:r w:rsidRPr="00221B41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21B41">
              <w:rPr>
                <w:color w:val="000000" w:themeColor="text1"/>
                <w:sz w:val="22"/>
                <w:szCs w:val="22"/>
                <w:lang w:val="en-US"/>
              </w:rPr>
              <w:t>Denklikleri</w:t>
            </w:r>
            <w:proofErr w:type="spellEnd"/>
          </w:p>
          <w:p w14:paraId="423318AF" w14:textId="0E2D99C5" w:rsidR="00F42E85" w:rsidRPr="00221B41" w:rsidRDefault="00F42E85" w:rsidP="00F42E8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221B41"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  <w:tc>
          <w:tcPr>
            <w:tcW w:w="5361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</w:tcPr>
          <w:p w14:paraId="3D46D322" w14:textId="0790C6AD" w:rsidR="00F42E85" w:rsidRPr="008B224F" w:rsidRDefault="00F42E85" w:rsidP="00F42E8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1F283C" w:rsidRPr="00E87020" w14:paraId="627BE95F" w14:textId="77777777" w:rsidTr="00E37CB4">
        <w:trPr>
          <w:trHeight w:val="395"/>
          <w:jc w:val="center"/>
        </w:trPr>
        <w:tc>
          <w:tcPr>
            <w:tcW w:w="1668" w:type="dxa"/>
            <w:tcBorders>
              <w:top w:val="single" w:sz="24" w:space="0" w:color="auto"/>
              <w:left w:val="triple" w:sz="4" w:space="0" w:color="auto"/>
              <w:right w:val="triple" w:sz="4" w:space="0" w:color="auto"/>
            </w:tcBorders>
          </w:tcPr>
          <w:p w14:paraId="6B021FD6" w14:textId="77777777" w:rsidR="001F283C" w:rsidRPr="00E87020" w:rsidRDefault="001F283C" w:rsidP="001F283C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13.15-14.00</w:t>
            </w:r>
          </w:p>
        </w:tc>
        <w:tc>
          <w:tcPr>
            <w:tcW w:w="5369" w:type="dxa"/>
            <w:tcBorders>
              <w:top w:val="single" w:sz="24" w:space="0" w:color="auto"/>
              <w:left w:val="triple" w:sz="4" w:space="0" w:color="auto"/>
            </w:tcBorders>
            <w:shd w:val="clear" w:color="auto" w:fill="auto"/>
          </w:tcPr>
          <w:p w14:paraId="4D37E07F" w14:textId="5B871B7A" w:rsidR="001F283C" w:rsidRPr="005E3671" w:rsidRDefault="001F283C" w:rsidP="001F283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>Ekonomi</w:t>
            </w:r>
            <w:proofErr w:type="spellEnd"/>
          </w:p>
          <w:p w14:paraId="4B8C498E" w14:textId="5F4580A4" w:rsidR="001F283C" w:rsidRPr="005E3671" w:rsidRDefault="001F283C" w:rsidP="001F283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5E3671"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  <w:tc>
          <w:tcPr>
            <w:tcW w:w="5361" w:type="dxa"/>
            <w:tcBorders>
              <w:top w:val="single" w:sz="24" w:space="0" w:color="auto"/>
              <w:left w:val="triple" w:sz="4" w:space="0" w:color="auto"/>
            </w:tcBorders>
            <w:shd w:val="clear" w:color="auto" w:fill="auto"/>
          </w:tcPr>
          <w:p w14:paraId="5FEEAD51" w14:textId="44F5A391" w:rsidR="001F283C" w:rsidRPr="00E87020" w:rsidRDefault="001F283C" w:rsidP="001F283C">
            <w:pPr>
              <w:jc w:val="center"/>
              <w:rPr>
                <w:color w:val="000000" w:themeColor="text1"/>
                <w:sz w:val="20"/>
                <w:lang w:val="en-US"/>
              </w:rPr>
            </w:pPr>
            <w:r w:rsidRPr="00135D96">
              <w:rPr>
                <w:sz w:val="22"/>
                <w:szCs w:val="22"/>
              </w:rPr>
              <w:t xml:space="preserve">Gıda Mikrobiyolojisi </w:t>
            </w:r>
            <w:proofErr w:type="spellStart"/>
            <w:r w:rsidRPr="00135D96">
              <w:rPr>
                <w:sz w:val="22"/>
                <w:szCs w:val="22"/>
              </w:rPr>
              <w:t>Lab</w:t>
            </w:r>
            <w:proofErr w:type="spellEnd"/>
            <w:r w:rsidRPr="00135D96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</w:tc>
      </w:tr>
      <w:tr w:rsidR="001F283C" w:rsidRPr="00E87020" w14:paraId="3F5A1F4F" w14:textId="77777777" w:rsidTr="001B7F60">
        <w:trPr>
          <w:trHeight w:val="484"/>
          <w:jc w:val="center"/>
        </w:trPr>
        <w:tc>
          <w:tcPr>
            <w:tcW w:w="1668" w:type="dxa"/>
            <w:tcBorders>
              <w:left w:val="triple" w:sz="4" w:space="0" w:color="auto"/>
              <w:right w:val="triple" w:sz="4" w:space="0" w:color="auto"/>
            </w:tcBorders>
          </w:tcPr>
          <w:p w14:paraId="46B4BF66" w14:textId="77777777" w:rsidR="001F283C" w:rsidRPr="00E87020" w:rsidRDefault="001F283C" w:rsidP="001F283C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14.15-15.00</w:t>
            </w:r>
          </w:p>
        </w:tc>
        <w:tc>
          <w:tcPr>
            <w:tcW w:w="5369" w:type="dxa"/>
            <w:tcBorders>
              <w:left w:val="triple" w:sz="4" w:space="0" w:color="auto"/>
            </w:tcBorders>
            <w:shd w:val="clear" w:color="auto" w:fill="auto"/>
          </w:tcPr>
          <w:p w14:paraId="1B4CDA8A" w14:textId="77777777" w:rsidR="001F283C" w:rsidRPr="005E3671" w:rsidRDefault="001F283C" w:rsidP="001F283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>Ekonomi</w:t>
            </w:r>
            <w:proofErr w:type="spellEnd"/>
          </w:p>
          <w:p w14:paraId="1F1F7663" w14:textId="7AD6FBDA" w:rsidR="001F283C" w:rsidRPr="005E3671" w:rsidRDefault="001F283C" w:rsidP="001F283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5E3671"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  <w:tc>
          <w:tcPr>
            <w:tcW w:w="5361" w:type="dxa"/>
            <w:tcBorders>
              <w:left w:val="triple" w:sz="4" w:space="0" w:color="auto"/>
            </w:tcBorders>
            <w:shd w:val="clear" w:color="auto" w:fill="auto"/>
          </w:tcPr>
          <w:p w14:paraId="150D6EA3" w14:textId="1E90DD46" w:rsidR="001F283C" w:rsidRPr="00E87020" w:rsidRDefault="001F283C" w:rsidP="001F283C">
            <w:pPr>
              <w:jc w:val="center"/>
              <w:rPr>
                <w:color w:val="000000" w:themeColor="text1"/>
                <w:sz w:val="20"/>
                <w:lang w:val="en-US"/>
              </w:rPr>
            </w:pPr>
            <w:r w:rsidRPr="00135D96">
              <w:rPr>
                <w:sz w:val="22"/>
                <w:szCs w:val="22"/>
              </w:rPr>
              <w:t xml:space="preserve">Gıda Mikrobiyolojisi </w:t>
            </w:r>
            <w:proofErr w:type="spellStart"/>
            <w:r w:rsidRPr="00135D96">
              <w:rPr>
                <w:sz w:val="22"/>
                <w:szCs w:val="22"/>
              </w:rPr>
              <w:t>Lab</w:t>
            </w:r>
            <w:proofErr w:type="spellEnd"/>
            <w:r w:rsidRPr="00135D96">
              <w:rPr>
                <w:sz w:val="22"/>
                <w:szCs w:val="22"/>
              </w:rPr>
              <w:t>.</w:t>
            </w:r>
          </w:p>
        </w:tc>
      </w:tr>
      <w:tr w:rsidR="001F283C" w:rsidRPr="00E87020" w14:paraId="58E2CBA3" w14:textId="77777777" w:rsidTr="001B7F60">
        <w:trPr>
          <w:trHeight w:val="366"/>
          <w:jc w:val="center"/>
        </w:trPr>
        <w:tc>
          <w:tcPr>
            <w:tcW w:w="1668" w:type="dxa"/>
            <w:tcBorders>
              <w:left w:val="triple" w:sz="4" w:space="0" w:color="auto"/>
              <w:right w:val="triple" w:sz="4" w:space="0" w:color="auto"/>
            </w:tcBorders>
          </w:tcPr>
          <w:p w14:paraId="7F6FE719" w14:textId="77777777" w:rsidR="001F283C" w:rsidRPr="00E87020" w:rsidRDefault="001F283C" w:rsidP="001F283C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15.15-16.00</w:t>
            </w:r>
          </w:p>
        </w:tc>
        <w:tc>
          <w:tcPr>
            <w:tcW w:w="5369" w:type="dxa"/>
            <w:tcBorders>
              <w:left w:val="triple" w:sz="4" w:space="0" w:color="auto"/>
            </w:tcBorders>
          </w:tcPr>
          <w:p w14:paraId="126B8E85" w14:textId="77777777" w:rsidR="001F283C" w:rsidRPr="005E3671" w:rsidRDefault="001F283C" w:rsidP="001F283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>Kütle</w:t>
            </w:r>
            <w:proofErr w:type="spellEnd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>ve</w:t>
            </w:r>
            <w:proofErr w:type="spellEnd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>Enerji</w:t>
            </w:r>
            <w:proofErr w:type="spellEnd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>Denklikleri</w:t>
            </w:r>
            <w:proofErr w:type="spellEnd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>Uyg</w:t>
            </w:r>
            <w:proofErr w:type="spellEnd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  <w:p w14:paraId="03019C47" w14:textId="43474A3A" w:rsidR="001F283C" w:rsidRPr="005E3671" w:rsidRDefault="001F283C" w:rsidP="001F283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5E3671"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  <w:tc>
          <w:tcPr>
            <w:tcW w:w="5361" w:type="dxa"/>
            <w:tcBorders>
              <w:left w:val="triple" w:sz="4" w:space="0" w:color="auto"/>
            </w:tcBorders>
          </w:tcPr>
          <w:p w14:paraId="6FD4FC5F" w14:textId="6D223822" w:rsidR="001F283C" w:rsidRPr="001F283C" w:rsidRDefault="001F283C" w:rsidP="001F283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1F283C" w:rsidRPr="00E87020" w14:paraId="04ED1AF2" w14:textId="77777777" w:rsidTr="001B7F60">
        <w:trPr>
          <w:trHeight w:val="366"/>
          <w:jc w:val="center"/>
        </w:trPr>
        <w:tc>
          <w:tcPr>
            <w:tcW w:w="1668" w:type="dxa"/>
            <w:tcBorders>
              <w:left w:val="triple" w:sz="4" w:space="0" w:color="auto"/>
              <w:right w:val="triple" w:sz="4" w:space="0" w:color="auto"/>
            </w:tcBorders>
          </w:tcPr>
          <w:p w14:paraId="0FAB1831" w14:textId="77777777" w:rsidR="001F283C" w:rsidRPr="00E87020" w:rsidRDefault="001F283C" w:rsidP="001F283C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16.15-17.00</w:t>
            </w:r>
          </w:p>
        </w:tc>
        <w:tc>
          <w:tcPr>
            <w:tcW w:w="5369" w:type="dxa"/>
            <w:tcBorders>
              <w:left w:val="triple" w:sz="4" w:space="0" w:color="auto"/>
            </w:tcBorders>
          </w:tcPr>
          <w:p w14:paraId="20F7589B" w14:textId="77777777" w:rsidR="001F283C" w:rsidRPr="005E3671" w:rsidRDefault="001F283C" w:rsidP="001F283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>Kütle</w:t>
            </w:r>
            <w:proofErr w:type="spellEnd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>ve</w:t>
            </w:r>
            <w:proofErr w:type="spellEnd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>Enerji</w:t>
            </w:r>
            <w:proofErr w:type="spellEnd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>Denklikleri</w:t>
            </w:r>
            <w:proofErr w:type="spellEnd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>Uyg</w:t>
            </w:r>
            <w:proofErr w:type="spellEnd"/>
            <w:r w:rsidRPr="005E3671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  <w:p w14:paraId="31CBB976" w14:textId="4C0EFB5D" w:rsidR="001F283C" w:rsidRPr="005E3671" w:rsidRDefault="001F283C" w:rsidP="001F283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5E3671"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  <w:tc>
          <w:tcPr>
            <w:tcW w:w="5361" w:type="dxa"/>
            <w:tcBorders>
              <w:left w:val="triple" w:sz="4" w:space="0" w:color="auto"/>
            </w:tcBorders>
          </w:tcPr>
          <w:p w14:paraId="6F96BD67" w14:textId="54D0622B" w:rsidR="001F283C" w:rsidRPr="001F283C" w:rsidRDefault="001F283C" w:rsidP="001F283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</w:tbl>
    <w:p w14:paraId="545BFE15" w14:textId="682F4A69" w:rsidR="00E87020" w:rsidRDefault="00E87020" w:rsidP="00531B36">
      <w:pPr>
        <w:tabs>
          <w:tab w:val="left" w:pos="15026"/>
        </w:tabs>
        <w:rPr>
          <w:b/>
          <w:sz w:val="20"/>
          <w:lang w:val="en-US"/>
        </w:rPr>
      </w:pPr>
    </w:p>
    <w:p w14:paraId="794695BA" w14:textId="23EAFCE1" w:rsidR="00E87020" w:rsidRDefault="00E87020" w:rsidP="00531B36">
      <w:pPr>
        <w:tabs>
          <w:tab w:val="left" w:pos="15026"/>
        </w:tabs>
        <w:rPr>
          <w:b/>
          <w:sz w:val="20"/>
          <w:lang w:val="en-US"/>
        </w:rPr>
      </w:pPr>
    </w:p>
    <w:p w14:paraId="08F40468" w14:textId="045D9487" w:rsidR="00E87020" w:rsidRDefault="00E87020" w:rsidP="00531B36">
      <w:pPr>
        <w:tabs>
          <w:tab w:val="left" w:pos="15026"/>
        </w:tabs>
        <w:rPr>
          <w:b/>
          <w:sz w:val="20"/>
          <w:lang w:val="en-US"/>
        </w:rPr>
      </w:pPr>
    </w:p>
    <w:p w14:paraId="1517C029" w14:textId="4B339273" w:rsidR="006F5102" w:rsidRDefault="006F5102" w:rsidP="00531B36">
      <w:pPr>
        <w:tabs>
          <w:tab w:val="left" w:pos="15026"/>
        </w:tabs>
        <w:rPr>
          <w:b/>
          <w:sz w:val="20"/>
          <w:lang w:val="en-US"/>
        </w:rPr>
      </w:pPr>
    </w:p>
    <w:p w14:paraId="14863067" w14:textId="7AFBA519" w:rsidR="006F5102" w:rsidRDefault="006F5102" w:rsidP="00531B36">
      <w:pPr>
        <w:tabs>
          <w:tab w:val="left" w:pos="15026"/>
        </w:tabs>
        <w:rPr>
          <w:b/>
          <w:sz w:val="20"/>
          <w:lang w:val="en-US"/>
        </w:rPr>
      </w:pPr>
    </w:p>
    <w:p w14:paraId="22F9AD70" w14:textId="77777777" w:rsidR="006F5102" w:rsidRDefault="006F5102" w:rsidP="00531B36">
      <w:pPr>
        <w:tabs>
          <w:tab w:val="left" w:pos="15026"/>
        </w:tabs>
        <w:rPr>
          <w:b/>
          <w:sz w:val="20"/>
          <w:lang w:val="en-US"/>
        </w:rPr>
      </w:pPr>
    </w:p>
    <w:p w14:paraId="50570ED0" w14:textId="36E02B5D" w:rsidR="00E87020" w:rsidRDefault="00E87020" w:rsidP="00531B36">
      <w:pPr>
        <w:tabs>
          <w:tab w:val="left" w:pos="15026"/>
        </w:tabs>
        <w:rPr>
          <w:b/>
          <w:sz w:val="20"/>
          <w:lang w:val="en-US"/>
        </w:rPr>
      </w:pPr>
    </w:p>
    <w:p w14:paraId="50EC548B" w14:textId="15743676" w:rsidR="00E87020" w:rsidRDefault="00E87020" w:rsidP="00531B36">
      <w:pPr>
        <w:tabs>
          <w:tab w:val="left" w:pos="15026"/>
        </w:tabs>
        <w:rPr>
          <w:b/>
          <w:sz w:val="20"/>
          <w:lang w:val="en-US"/>
        </w:rPr>
      </w:pPr>
    </w:p>
    <w:p w14:paraId="2659F7CE" w14:textId="77777777" w:rsidR="00E87020" w:rsidRPr="00D132FB" w:rsidRDefault="00E87020" w:rsidP="00531B36">
      <w:pPr>
        <w:tabs>
          <w:tab w:val="left" w:pos="15026"/>
        </w:tabs>
        <w:rPr>
          <w:b/>
          <w:sz w:val="20"/>
          <w:lang w:val="en-US"/>
        </w:rPr>
      </w:pPr>
    </w:p>
    <w:p w14:paraId="5113388E" w14:textId="310DF528" w:rsidR="00EB3C33" w:rsidRPr="00CC75AF" w:rsidRDefault="00CC75AF" w:rsidP="00CC75AF">
      <w:pPr>
        <w:tabs>
          <w:tab w:val="left" w:pos="15026"/>
        </w:tabs>
        <w:jc w:val="center"/>
        <w:rPr>
          <w:b/>
          <w:szCs w:val="24"/>
          <w:lang w:val="en-US"/>
        </w:rPr>
      </w:pPr>
      <w:r w:rsidRPr="00CC75AF">
        <w:rPr>
          <w:b/>
          <w:szCs w:val="24"/>
          <w:lang w:val="en-US"/>
        </w:rPr>
        <w:t>CUMA</w:t>
      </w:r>
    </w:p>
    <w:tbl>
      <w:tblPr>
        <w:tblW w:w="1267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62"/>
        <w:gridCol w:w="5432"/>
        <w:gridCol w:w="5483"/>
      </w:tblGrid>
      <w:tr w:rsidR="003B062D" w:rsidRPr="00E87020" w14:paraId="57335604" w14:textId="37B8E73A" w:rsidTr="003B062D">
        <w:trPr>
          <w:trHeight w:val="566"/>
          <w:jc w:val="center"/>
        </w:trPr>
        <w:tc>
          <w:tcPr>
            <w:tcW w:w="1762" w:type="dxa"/>
            <w:tcBorders>
              <w:left w:val="triple" w:sz="4" w:space="0" w:color="auto"/>
              <w:right w:val="triple" w:sz="4" w:space="0" w:color="auto"/>
            </w:tcBorders>
          </w:tcPr>
          <w:p w14:paraId="4C35BA98" w14:textId="77777777" w:rsidR="003B062D" w:rsidRPr="00E87020" w:rsidRDefault="003B062D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S</w:t>
            </w:r>
            <w:r>
              <w:rPr>
                <w:b/>
                <w:sz w:val="22"/>
                <w:szCs w:val="22"/>
                <w:lang w:val="en-US"/>
              </w:rPr>
              <w:t>AAT</w:t>
            </w:r>
          </w:p>
        </w:tc>
        <w:tc>
          <w:tcPr>
            <w:tcW w:w="5432" w:type="dxa"/>
            <w:tcBorders>
              <w:left w:val="triple" w:sz="4" w:space="0" w:color="auto"/>
            </w:tcBorders>
            <w:shd w:val="clear" w:color="auto" w:fill="auto"/>
          </w:tcPr>
          <w:p w14:paraId="44444291" w14:textId="3AAF4C6A" w:rsidR="003B062D" w:rsidRPr="00E87020" w:rsidRDefault="003B062D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2</w:t>
            </w:r>
            <w:r>
              <w:rPr>
                <w:b/>
                <w:sz w:val="22"/>
                <w:szCs w:val="22"/>
                <w:lang w:val="en-US"/>
              </w:rPr>
              <w:t>.SINIF</w:t>
            </w:r>
          </w:p>
        </w:tc>
        <w:tc>
          <w:tcPr>
            <w:tcW w:w="5483" w:type="dxa"/>
            <w:tcBorders>
              <w:left w:val="triple" w:sz="4" w:space="0" w:color="auto"/>
            </w:tcBorders>
            <w:shd w:val="clear" w:color="auto" w:fill="auto"/>
          </w:tcPr>
          <w:p w14:paraId="09BA9D5B" w14:textId="6776CAF0" w:rsidR="003B062D" w:rsidRPr="00E87020" w:rsidRDefault="003B062D" w:rsidP="006F5102">
            <w:pPr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3.SINIF</w:t>
            </w:r>
          </w:p>
        </w:tc>
      </w:tr>
      <w:tr w:rsidR="003B062D" w:rsidRPr="00E87020" w14:paraId="408A94C2" w14:textId="3CCA84C3" w:rsidTr="003B062D">
        <w:trPr>
          <w:trHeight w:val="354"/>
          <w:jc w:val="center"/>
        </w:trPr>
        <w:tc>
          <w:tcPr>
            <w:tcW w:w="1762" w:type="dxa"/>
            <w:tcBorders>
              <w:left w:val="triple" w:sz="4" w:space="0" w:color="auto"/>
              <w:right w:val="triple" w:sz="4" w:space="0" w:color="auto"/>
            </w:tcBorders>
          </w:tcPr>
          <w:p w14:paraId="6777CCDD" w14:textId="77777777" w:rsidR="003B062D" w:rsidRPr="00E87020" w:rsidRDefault="003B062D" w:rsidP="00E37CB4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8.30-9.15</w:t>
            </w:r>
          </w:p>
        </w:tc>
        <w:tc>
          <w:tcPr>
            <w:tcW w:w="5432" w:type="dxa"/>
            <w:tcBorders>
              <w:left w:val="triple" w:sz="4" w:space="0" w:color="auto"/>
            </w:tcBorders>
            <w:shd w:val="clear" w:color="auto" w:fill="auto"/>
          </w:tcPr>
          <w:p w14:paraId="79FB2C53" w14:textId="73AC3B01" w:rsidR="003B062D" w:rsidRPr="00C27B75" w:rsidRDefault="003B062D" w:rsidP="00E37CB4">
            <w:pPr>
              <w:jc w:val="center"/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5483" w:type="dxa"/>
            <w:tcBorders>
              <w:left w:val="triple" w:sz="4" w:space="0" w:color="auto"/>
            </w:tcBorders>
            <w:shd w:val="clear" w:color="auto" w:fill="auto"/>
          </w:tcPr>
          <w:p w14:paraId="33E05787" w14:textId="77777777" w:rsidR="003B062D" w:rsidRPr="00E87020" w:rsidRDefault="003B062D" w:rsidP="00E37CB4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3B062D" w:rsidRPr="00E87020" w14:paraId="5C2148A1" w14:textId="7124034E" w:rsidTr="00F42E85">
        <w:trPr>
          <w:trHeight w:val="580"/>
          <w:jc w:val="center"/>
        </w:trPr>
        <w:tc>
          <w:tcPr>
            <w:tcW w:w="1762" w:type="dxa"/>
            <w:tcBorders>
              <w:left w:val="triple" w:sz="4" w:space="0" w:color="auto"/>
              <w:right w:val="triple" w:sz="4" w:space="0" w:color="auto"/>
            </w:tcBorders>
          </w:tcPr>
          <w:p w14:paraId="1F79B197" w14:textId="77777777" w:rsidR="003B062D" w:rsidRPr="00E87020" w:rsidRDefault="003B062D" w:rsidP="003B062D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9.30-10.15</w:t>
            </w:r>
          </w:p>
        </w:tc>
        <w:tc>
          <w:tcPr>
            <w:tcW w:w="5432" w:type="dxa"/>
            <w:tcBorders>
              <w:left w:val="triple" w:sz="4" w:space="0" w:color="auto"/>
            </w:tcBorders>
            <w:shd w:val="clear" w:color="auto" w:fill="auto"/>
          </w:tcPr>
          <w:p w14:paraId="1A9EC2E7" w14:textId="0471A729" w:rsidR="003B062D" w:rsidRPr="00C27B75" w:rsidRDefault="003B062D" w:rsidP="003B062D">
            <w:pPr>
              <w:jc w:val="center"/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5483" w:type="dxa"/>
            <w:tcBorders>
              <w:left w:val="triple" w:sz="4" w:space="0" w:color="auto"/>
            </w:tcBorders>
            <w:shd w:val="clear" w:color="auto" w:fill="auto"/>
          </w:tcPr>
          <w:p w14:paraId="52D50885" w14:textId="77777777" w:rsidR="003B062D" w:rsidRPr="008B224F" w:rsidRDefault="003B062D" w:rsidP="003B062D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8B224F">
              <w:rPr>
                <w:color w:val="000000" w:themeColor="text1"/>
                <w:sz w:val="22"/>
                <w:szCs w:val="22"/>
                <w:lang w:val="en-US"/>
              </w:rPr>
              <w:t xml:space="preserve">Isı </w:t>
            </w:r>
            <w:proofErr w:type="spellStart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>ve</w:t>
            </w:r>
            <w:proofErr w:type="spellEnd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>Kütle</w:t>
            </w:r>
            <w:proofErr w:type="spellEnd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>Transferi</w:t>
            </w:r>
            <w:proofErr w:type="spellEnd"/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 w:val="22"/>
                <w:szCs w:val="22"/>
                <w:lang w:val="en-US"/>
              </w:rPr>
              <w:t>Uyg</w:t>
            </w:r>
            <w:proofErr w:type="spellEnd"/>
            <w:r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  <w:p w14:paraId="57A7D19D" w14:textId="51B4A8A9" w:rsidR="003B062D" w:rsidRPr="00E87020" w:rsidRDefault="003B062D" w:rsidP="003B062D">
            <w:pPr>
              <w:jc w:val="center"/>
              <w:rPr>
                <w:color w:val="000000" w:themeColor="text1"/>
                <w:sz w:val="20"/>
                <w:lang w:val="en-US"/>
              </w:rPr>
            </w:pPr>
            <w:r w:rsidRPr="008B224F"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</w:tr>
      <w:tr w:rsidR="00F42E85" w:rsidRPr="00E87020" w14:paraId="19DF1EBF" w14:textId="43978366" w:rsidTr="003B062D">
        <w:trPr>
          <w:trHeight w:val="345"/>
          <w:jc w:val="center"/>
        </w:trPr>
        <w:tc>
          <w:tcPr>
            <w:tcW w:w="1762" w:type="dxa"/>
            <w:tcBorders>
              <w:left w:val="triple" w:sz="4" w:space="0" w:color="auto"/>
              <w:bottom w:val="single" w:sz="4" w:space="0" w:color="auto"/>
              <w:right w:val="triple" w:sz="4" w:space="0" w:color="auto"/>
            </w:tcBorders>
          </w:tcPr>
          <w:p w14:paraId="03EC251B" w14:textId="77777777" w:rsidR="00F42E85" w:rsidRPr="00E87020" w:rsidRDefault="00F42E85" w:rsidP="00F42E85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10.30-11.15</w:t>
            </w:r>
          </w:p>
        </w:tc>
        <w:tc>
          <w:tcPr>
            <w:tcW w:w="5432" w:type="dxa"/>
            <w:tcBorders>
              <w:top w:val="single" w:sz="4" w:space="0" w:color="auto"/>
              <w:left w:val="triple" w:sz="4" w:space="0" w:color="auto"/>
            </w:tcBorders>
            <w:shd w:val="clear" w:color="auto" w:fill="auto"/>
          </w:tcPr>
          <w:p w14:paraId="15581D68" w14:textId="0F79F9FE" w:rsidR="00F42E85" w:rsidRPr="00F42E85" w:rsidRDefault="00F42E85" w:rsidP="00F42E85">
            <w:pPr>
              <w:jc w:val="center"/>
              <w:rPr>
                <w:color w:val="000000" w:themeColor="text1"/>
                <w:sz w:val="22"/>
                <w:szCs w:val="22"/>
                <w:highlight w:val="yellow"/>
                <w:lang w:val="en-US"/>
              </w:rPr>
            </w:pPr>
          </w:p>
        </w:tc>
        <w:tc>
          <w:tcPr>
            <w:tcW w:w="5483" w:type="dxa"/>
            <w:tcBorders>
              <w:top w:val="single" w:sz="4" w:space="0" w:color="auto"/>
              <w:left w:val="triple" w:sz="4" w:space="0" w:color="auto"/>
            </w:tcBorders>
            <w:shd w:val="clear" w:color="auto" w:fill="auto"/>
          </w:tcPr>
          <w:p w14:paraId="1AB74D23" w14:textId="77777777" w:rsidR="00F42E85" w:rsidRPr="008B224F" w:rsidRDefault="00F42E85" w:rsidP="00F42E8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8B224F">
              <w:rPr>
                <w:color w:val="000000" w:themeColor="text1"/>
                <w:sz w:val="22"/>
                <w:szCs w:val="22"/>
                <w:lang w:val="en-US"/>
              </w:rPr>
              <w:t xml:space="preserve">Isı </w:t>
            </w:r>
            <w:proofErr w:type="spellStart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>ve</w:t>
            </w:r>
            <w:proofErr w:type="spellEnd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>Kütle</w:t>
            </w:r>
            <w:proofErr w:type="spellEnd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>Transferi</w:t>
            </w:r>
            <w:proofErr w:type="spellEnd"/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 w:val="22"/>
                <w:szCs w:val="22"/>
                <w:lang w:val="en-US"/>
              </w:rPr>
              <w:t>Uyg</w:t>
            </w:r>
            <w:proofErr w:type="spellEnd"/>
            <w:r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  <w:p w14:paraId="706CD2C7" w14:textId="05170738" w:rsidR="00F42E85" w:rsidRPr="00E87020" w:rsidRDefault="00F42E85" w:rsidP="00F42E85">
            <w:pPr>
              <w:jc w:val="center"/>
              <w:rPr>
                <w:color w:val="000000" w:themeColor="text1"/>
                <w:sz w:val="20"/>
                <w:lang w:val="en-US"/>
              </w:rPr>
            </w:pPr>
            <w:r w:rsidRPr="008B224F"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</w:tr>
      <w:tr w:rsidR="00F42E85" w:rsidRPr="00E87020" w14:paraId="057738A8" w14:textId="4A238EC1" w:rsidTr="003B062D">
        <w:trPr>
          <w:trHeight w:val="354"/>
          <w:jc w:val="center"/>
        </w:trPr>
        <w:tc>
          <w:tcPr>
            <w:tcW w:w="1762" w:type="dxa"/>
            <w:tcBorders>
              <w:left w:val="triple" w:sz="4" w:space="0" w:color="auto"/>
              <w:bottom w:val="single" w:sz="24" w:space="0" w:color="auto"/>
              <w:right w:val="triple" w:sz="4" w:space="0" w:color="auto"/>
            </w:tcBorders>
          </w:tcPr>
          <w:p w14:paraId="1FAB4202" w14:textId="77777777" w:rsidR="00F42E85" w:rsidRPr="00E87020" w:rsidRDefault="00F42E85" w:rsidP="00F42E85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11.30-12.15</w:t>
            </w:r>
          </w:p>
        </w:tc>
        <w:tc>
          <w:tcPr>
            <w:tcW w:w="543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</w:tcPr>
          <w:p w14:paraId="080FF82F" w14:textId="557849AF" w:rsidR="00F42E85" w:rsidRPr="00F42E85" w:rsidRDefault="00F42E85" w:rsidP="00F42E85">
            <w:pPr>
              <w:jc w:val="center"/>
              <w:rPr>
                <w:color w:val="000000" w:themeColor="text1"/>
                <w:sz w:val="22"/>
                <w:szCs w:val="22"/>
                <w:highlight w:val="yellow"/>
                <w:lang w:val="en-US"/>
              </w:rPr>
            </w:pPr>
          </w:p>
        </w:tc>
        <w:tc>
          <w:tcPr>
            <w:tcW w:w="5483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</w:tcPr>
          <w:p w14:paraId="5F7C981A" w14:textId="77777777" w:rsidR="00F42E85" w:rsidRPr="008B224F" w:rsidRDefault="00F42E85" w:rsidP="00F42E8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8B224F">
              <w:rPr>
                <w:color w:val="000000" w:themeColor="text1"/>
                <w:sz w:val="22"/>
                <w:szCs w:val="22"/>
                <w:lang w:val="en-US"/>
              </w:rPr>
              <w:t xml:space="preserve">Isı </w:t>
            </w:r>
            <w:proofErr w:type="spellStart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>ve</w:t>
            </w:r>
            <w:proofErr w:type="spellEnd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>Kütle</w:t>
            </w:r>
            <w:proofErr w:type="spellEnd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B224F">
              <w:rPr>
                <w:color w:val="000000" w:themeColor="text1"/>
                <w:sz w:val="22"/>
                <w:szCs w:val="22"/>
                <w:lang w:val="en-US"/>
              </w:rPr>
              <w:t>Transferi</w:t>
            </w:r>
            <w:proofErr w:type="spellEnd"/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 w:val="22"/>
                <w:szCs w:val="22"/>
                <w:lang w:val="en-US"/>
              </w:rPr>
              <w:t>Uyg</w:t>
            </w:r>
            <w:proofErr w:type="spellEnd"/>
            <w:r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  <w:p w14:paraId="67B0D20D" w14:textId="49E41674" w:rsidR="00F42E85" w:rsidRPr="00E87020" w:rsidRDefault="00F42E85" w:rsidP="00F42E85">
            <w:pPr>
              <w:jc w:val="center"/>
              <w:rPr>
                <w:color w:val="000000" w:themeColor="text1"/>
                <w:sz w:val="20"/>
                <w:lang w:val="en-US"/>
              </w:rPr>
            </w:pPr>
            <w:r w:rsidRPr="008B224F"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</w:tr>
      <w:tr w:rsidR="00F42E85" w:rsidRPr="00E87020" w14:paraId="62807327" w14:textId="145F5130" w:rsidTr="003B062D">
        <w:trPr>
          <w:trHeight w:val="386"/>
          <w:jc w:val="center"/>
        </w:trPr>
        <w:tc>
          <w:tcPr>
            <w:tcW w:w="1762" w:type="dxa"/>
            <w:tcBorders>
              <w:top w:val="single" w:sz="24" w:space="0" w:color="auto"/>
              <w:left w:val="triple" w:sz="4" w:space="0" w:color="auto"/>
              <w:right w:val="triple" w:sz="4" w:space="0" w:color="auto"/>
            </w:tcBorders>
          </w:tcPr>
          <w:p w14:paraId="49C54924" w14:textId="77777777" w:rsidR="00F42E85" w:rsidRPr="00E87020" w:rsidRDefault="00F42E85" w:rsidP="00F42E85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13.15-14.00</w:t>
            </w:r>
          </w:p>
        </w:tc>
        <w:tc>
          <w:tcPr>
            <w:tcW w:w="5432" w:type="dxa"/>
            <w:tcBorders>
              <w:top w:val="single" w:sz="24" w:space="0" w:color="auto"/>
              <w:left w:val="triple" w:sz="4" w:space="0" w:color="auto"/>
            </w:tcBorders>
            <w:shd w:val="clear" w:color="auto" w:fill="auto"/>
          </w:tcPr>
          <w:p w14:paraId="3093C830" w14:textId="2F1E7C2C" w:rsidR="00F42E85" w:rsidRPr="00EF254E" w:rsidRDefault="00F42E85" w:rsidP="00F42E8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5483" w:type="dxa"/>
            <w:tcBorders>
              <w:top w:val="single" w:sz="24" w:space="0" w:color="auto"/>
              <w:left w:val="triple" w:sz="4" w:space="0" w:color="auto"/>
            </w:tcBorders>
            <w:shd w:val="clear" w:color="auto" w:fill="auto"/>
          </w:tcPr>
          <w:p w14:paraId="3106D5B4" w14:textId="77777777" w:rsidR="00F42E85" w:rsidRPr="00221B41" w:rsidRDefault="00F42E85" w:rsidP="00F42E8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221B41">
              <w:rPr>
                <w:color w:val="000000" w:themeColor="text1"/>
                <w:sz w:val="22"/>
                <w:szCs w:val="22"/>
                <w:lang w:val="en-US"/>
              </w:rPr>
              <w:t>Gıda Mühendisliği Temel İşlemler I</w:t>
            </w:r>
          </w:p>
          <w:p w14:paraId="3073B8AC" w14:textId="62EB760B" w:rsidR="00F42E85" w:rsidRPr="00221B41" w:rsidRDefault="00F42E85" w:rsidP="00F42E8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221B41">
              <w:rPr>
                <w:color w:val="000000" w:themeColor="text1"/>
                <w:sz w:val="22"/>
                <w:szCs w:val="22"/>
                <w:lang w:val="en-US"/>
              </w:rPr>
              <w:t>(G6)</w:t>
            </w:r>
          </w:p>
        </w:tc>
      </w:tr>
      <w:tr w:rsidR="00F42E85" w:rsidRPr="00E87020" w14:paraId="6E25E2FF" w14:textId="3135F792" w:rsidTr="003B062D">
        <w:trPr>
          <w:trHeight w:val="468"/>
          <w:jc w:val="center"/>
        </w:trPr>
        <w:tc>
          <w:tcPr>
            <w:tcW w:w="1762" w:type="dxa"/>
            <w:tcBorders>
              <w:left w:val="triple" w:sz="4" w:space="0" w:color="auto"/>
              <w:right w:val="triple" w:sz="4" w:space="0" w:color="auto"/>
            </w:tcBorders>
          </w:tcPr>
          <w:p w14:paraId="74CE82BF" w14:textId="77777777" w:rsidR="00F42E85" w:rsidRPr="00E87020" w:rsidRDefault="00F42E85" w:rsidP="00F42E85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14.15-15.00</w:t>
            </w:r>
          </w:p>
        </w:tc>
        <w:tc>
          <w:tcPr>
            <w:tcW w:w="5432" w:type="dxa"/>
            <w:tcBorders>
              <w:left w:val="triple" w:sz="4" w:space="0" w:color="auto"/>
            </w:tcBorders>
            <w:shd w:val="clear" w:color="auto" w:fill="auto"/>
          </w:tcPr>
          <w:p w14:paraId="317AC296" w14:textId="3F8E6D90" w:rsidR="00F42E85" w:rsidRPr="00EF254E" w:rsidRDefault="00F42E85" w:rsidP="00F42E8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5483" w:type="dxa"/>
            <w:tcBorders>
              <w:left w:val="triple" w:sz="4" w:space="0" w:color="auto"/>
            </w:tcBorders>
            <w:shd w:val="clear" w:color="auto" w:fill="auto"/>
          </w:tcPr>
          <w:p w14:paraId="53D16BE2" w14:textId="77777777" w:rsidR="00F42E85" w:rsidRPr="00221B41" w:rsidRDefault="00F42E85" w:rsidP="00F42E8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221B41">
              <w:rPr>
                <w:color w:val="000000" w:themeColor="text1"/>
                <w:sz w:val="22"/>
                <w:szCs w:val="22"/>
                <w:lang w:val="en-US"/>
              </w:rPr>
              <w:t>Gıda Mühendisliği Temel İşlemler I</w:t>
            </w:r>
          </w:p>
          <w:p w14:paraId="4D87CF3B" w14:textId="23FD6D40" w:rsidR="00F42E85" w:rsidRPr="00221B41" w:rsidRDefault="00F42E85" w:rsidP="00F42E85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221B41">
              <w:rPr>
                <w:color w:val="000000" w:themeColor="text1"/>
                <w:sz w:val="22"/>
                <w:szCs w:val="22"/>
                <w:lang w:val="en-US"/>
              </w:rPr>
              <w:t>(G6)</w:t>
            </w:r>
          </w:p>
        </w:tc>
      </w:tr>
      <w:tr w:rsidR="008801F1" w:rsidRPr="00E87020" w14:paraId="0573F278" w14:textId="5F7E88CD" w:rsidTr="003B062D">
        <w:trPr>
          <w:trHeight w:val="354"/>
          <w:jc w:val="center"/>
        </w:trPr>
        <w:tc>
          <w:tcPr>
            <w:tcW w:w="1762" w:type="dxa"/>
            <w:tcBorders>
              <w:left w:val="triple" w:sz="4" w:space="0" w:color="auto"/>
              <w:right w:val="triple" w:sz="4" w:space="0" w:color="auto"/>
            </w:tcBorders>
          </w:tcPr>
          <w:p w14:paraId="3E82454D" w14:textId="77777777" w:rsidR="008801F1" w:rsidRPr="00E87020" w:rsidRDefault="008801F1" w:rsidP="008801F1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15.15-16.00</w:t>
            </w:r>
          </w:p>
        </w:tc>
        <w:tc>
          <w:tcPr>
            <w:tcW w:w="5432" w:type="dxa"/>
            <w:tcBorders>
              <w:left w:val="triple" w:sz="4" w:space="0" w:color="auto"/>
            </w:tcBorders>
          </w:tcPr>
          <w:p w14:paraId="4DE0922F" w14:textId="77777777" w:rsidR="008801F1" w:rsidRDefault="008801F1" w:rsidP="008801F1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EF254E">
              <w:rPr>
                <w:color w:val="000000" w:themeColor="text1"/>
                <w:sz w:val="22"/>
                <w:szCs w:val="22"/>
                <w:lang w:val="en-US"/>
              </w:rPr>
              <w:t>Fiziksel</w:t>
            </w:r>
            <w:proofErr w:type="spellEnd"/>
            <w:r w:rsidRPr="00EF254E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254E">
              <w:rPr>
                <w:color w:val="000000" w:themeColor="text1"/>
                <w:sz w:val="22"/>
                <w:szCs w:val="22"/>
                <w:lang w:val="en-US"/>
              </w:rPr>
              <w:t>Kimya</w:t>
            </w:r>
            <w:proofErr w:type="spellEnd"/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26A96DC5" w14:textId="7046A184" w:rsidR="008801F1" w:rsidRPr="00E87020" w:rsidRDefault="008801F1" w:rsidP="008801F1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  <w:tc>
          <w:tcPr>
            <w:tcW w:w="5483" w:type="dxa"/>
            <w:tcBorders>
              <w:left w:val="triple" w:sz="4" w:space="0" w:color="auto"/>
            </w:tcBorders>
          </w:tcPr>
          <w:p w14:paraId="4CE4ED64" w14:textId="6E21B202" w:rsidR="008801F1" w:rsidRPr="00E87020" w:rsidRDefault="008801F1" w:rsidP="008801F1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8801F1" w:rsidRPr="00E87020" w14:paraId="5FB9E20A" w14:textId="4FB29137" w:rsidTr="003B062D">
        <w:trPr>
          <w:trHeight w:val="354"/>
          <w:jc w:val="center"/>
        </w:trPr>
        <w:tc>
          <w:tcPr>
            <w:tcW w:w="1762" w:type="dxa"/>
            <w:tcBorders>
              <w:left w:val="triple" w:sz="4" w:space="0" w:color="auto"/>
              <w:right w:val="triple" w:sz="4" w:space="0" w:color="auto"/>
            </w:tcBorders>
          </w:tcPr>
          <w:p w14:paraId="4C29909A" w14:textId="77777777" w:rsidR="008801F1" w:rsidRPr="00E87020" w:rsidRDefault="008801F1" w:rsidP="008801F1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E87020">
              <w:rPr>
                <w:b/>
                <w:sz w:val="22"/>
                <w:szCs w:val="22"/>
                <w:lang w:val="en-US"/>
              </w:rPr>
              <w:t>16.15-17.00</w:t>
            </w:r>
          </w:p>
        </w:tc>
        <w:tc>
          <w:tcPr>
            <w:tcW w:w="5432" w:type="dxa"/>
            <w:tcBorders>
              <w:left w:val="triple" w:sz="4" w:space="0" w:color="auto"/>
            </w:tcBorders>
          </w:tcPr>
          <w:p w14:paraId="4480D721" w14:textId="77777777" w:rsidR="008801F1" w:rsidRDefault="008801F1" w:rsidP="008801F1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EF254E">
              <w:rPr>
                <w:color w:val="000000" w:themeColor="text1"/>
                <w:sz w:val="22"/>
                <w:szCs w:val="22"/>
                <w:lang w:val="en-US"/>
              </w:rPr>
              <w:t>Fiziksel</w:t>
            </w:r>
            <w:proofErr w:type="spellEnd"/>
            <w:r w:rsidRPr="00EF254E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F254E">
              <w:rPr>
                <w:color w:val="000000" w:themeColor="text1"/>
                <w:sz w:val="22"/>
                <w:szCs w:val="22"/>
                <w:lang w:val="en-US"/>
              </w:rPr>
              <w:t>Kimya</w:t>
            </w:r>
            <w:proofErr w:type="spellEnd"/>
          </w:p>
          <w:p w14:paraId="719D47D2" w14:textId="3B8D48DA" w:rsidR="008801F1" w:rsidRPr="00E87020" w:rsidRDefault="008801F1" w:rsidP="008801F1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(G7)</w:t>
            </w:r>
          </w:p>
        </w:tc>
        <w:tc>
          <w:tcPr>
            <w:tcW w:w="5483" w:type="dxa"/>
            <w:tcBorders>
              <w:left w:val="triple" w:sz="4" w:space="0" w:color="auto"/>
            </w:tcBorders>
          </w:tcPr>
          <w:p w14:paraId="39D9485D" w14:textId="1DB6E087" w:rsidR="008801F1" w:rsidRPr="00E87020" w:rsidRDefault="008801F1" w:rsidP="008801F1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</w:tbl>
    <w:p w14:paraId="696D74C7" w14:textId="77777777" w:rsidR="00FE71CA" w:rsidRPr="00D132FB" w:rsidRDefault="00FE71CA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2725E44A" w14:textId="77777777" w:rsidR="00EF6E80" w:rsidRPr="00D132FB" w:rsidRDefault="00EF6E80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73B3B73B" w14:textId="6E2C7171" w:rsidR="00EF6E80" w:rsidRPr="00D132FB" w:rsidRDefault="00EF6E80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3A08DBE2" w14:textId="00E8533C" w:rsidR="00FC7DCC" w:rsidRPr="00D132FB" w:rsidRDefault="00FC7DCC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6BCDC803" w14:textId="507F032A" w:rsidR="00FC7DCC" w:rsidRPr="00D132FB" w:rsidRDefault="00FC7DCC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6F053AAA" w14:textId="6EDDBE5A" w:rsidR="008619B3" w:rsidRPr="00D132FB" w:rsidRDefault="0020245C" w:rsidP="00CC75AF">
      <w:pPr>
        <w:rPr>
          <w:b/>
          <w:sz w:val="20"/>
          <w:lang w:val="en-US"/>
        </w:rPr>
      </w:pPr>
      <w:r w:rsidRPr="00D132FB">
        <w:rPr>
          <w:sz w:val="20"/>
          <w:lang w:val="en-US"/>
        </w:rPr>
        <w:tab/>
      </w:r>
      <w:r w:rsidRPr="00D132FB">
        <w:rPr>
          <w:sz w:val="20"/>
          <w:lang w:val="en-US"/>
        </w:rPr>
        <w:tab/>
      </w:r>
      <w:r w:rsidRPr="00D132FB">
        <w:rPr>
          <w:sz w:val="20"/>
          <w:lang w:val="en-US"/>
        </w:rPr>
        <w:tab/>
      </w:r>
      <w:r w:rsidRPr="00D132FB">
        <w:rPr>
          <w:sz w:val="20"/>
          <w:lang w:val="en-US"/>
        </w:rPr>
        <w:tab/>
      </w:r>
      <w:r w:rsidRPr="00D132FB">
        <w:rPr>
          <w:sz w:val="20"/>
          <w:lang w:val="en-US"/>
        </w:rPr>
        <w:tab/>
      </w:r>
    </w:p>
    <w:p w14:paraId="3B086F3C" w14:textId="77777777" w:rsidR="00016ED3" w:rsidRPr="00D132FB" w:rsidRDefault="00016ED3">
      <w:pPr>
        <w:rPr>
          <w:sz w:val="20"/>
          <w:lang w:val="en-US"/>
        </w:rPr>
      </w:pPr>
    </w:p>
    <w:p w14:paraId="797C3E83" w14:textId="77777777" w:rsidR="001623EC" w:rsidRPr="00D132FB" w:rsidRDefault="001623EC">
      <w:pPr>
        <w:rPr>
          <w:sz w:val="20"/>
          <w:lang w:val="en-US"/>
        </w:rPr>
      </w:pPr>
    </w:p>
    <w:p w14:paraId="2E771882" w14:textId="77777777" w:rsidR="001623EC" w:rsidRPr="00D132FB" w:rsidRDefault="001623EC">
      <w:pPr>
        <w:rPr>
          <w:sz w:val="20"/>
          <w:lang w:val="en-US"/>
        </w:rPr>
      </w:pPr>
    </w:p>
    <w:p w14:paraId="29F402E1" w14:textId="77777777" w:rsidR="001623EC" w:rsidRPr="00D132FB" w:rsidRDefault="001623EC">
      <w:pPr>
        <w:rPr>
          <w:sz w:val="20"/>
          <w:lang w:val="en-US"/>
        </w:rPr>
      </w:pPr>
    </w:p>
    <w:p w14:paraId="1E392399" w14:textId="6F8F5C53" w:rsidR="001623EC" w:rsidRPr="00073B8F" w:rsidRDefault="001623EC" w:rsidP="00073B8F">
      <w:pPr>
        <w:tabs>
          <w:tab w:val="left" w:pos="1530"/>
        </w:tabs>
        <w:rPr>
          <w:sz w:val="20"/>
          <w:lang w:val="en-US"/>
        </w:rPr>
      </w:pPr>
    </w:p>
    <w:sectPr w:rsidR="001623EC" w:rsidRPr="00073B8F" w:rsidSect="008D3556">
      <w:pgSz w:w="16838" w:h="11906" w:orient="landscape"/>
      <w:pgMar w:top="0" w:right="278" w:bottom="180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82FC92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NDQxMzUwszAwMDRU0lEKTi0uzszPAykwqQUAyZbiPCwAAAA="/>
  </w:docVars>
  <w:rsids>
    <w:rsidRoot w:val="00E019F4"/>
    <w:rsid w:val="000060D9"/>
    <w:rsid w:val="00011E42"/>
    <w:rsid w:val="0001431F"/>
    <w:rsid w:val="00016ED3"/>
    <w:rsid w:val="00033DBA"/>
    <w:rsid w:val="00033E6F"/>
    <w:rsid w:val="000344A6"/>
    <w:rsid w:val="00037822"/>
    <w:rsid w:val="00042A08"/>
    <w:rsid w:val="00063153"/>
    <w:rsid w:val="00065222"/>
    <w:rsid w:val="00071B21"/>
    <w:rsid w:val="00073380"/>
    <w:rsid w:val="00073B8F"/>
    <w:rsid w:val="00074E32"/>
    <w:rsid w:val="0009020B"/>
    <w:rsid w:val="00091D55"/>
    <w:rsid w:val="000939DD"/>
    <w:rsid w:val="00094409"/>
    <w:rsid w:val="000A23CD"/>
    <w:rsid w:val="000A39A2"/>
    <w:rsid w:val="000A403F"/>
    <w:rsid w:val="000A5FEB"/>
    <w:rsid w:val="000A7228"/>
    <w:rsid w:val="000B71D5"/>
    <w:rsid w:val="000C017C"/>
    <w:rsid w:val="000C32D2"/>
    <w:rsid w:val="000C4F2C"/>
    <w:rsid w:val="000C68DA"/>
    <w:rsid w:val="000C7248"/>
    <w:rsid w:val="000E3F35"/>
    <w:rsid w:val="000E7E27"/>
    <w:rsid w:val="000F32EB"/>
    <w:rsid w:val="00101940"/>
    <w:rsid w:val="00110674"/>
    <w:rsid w:val="00110CD7"/>
    <w:rsid w:val="001113EE"/>
    <w:rsid w:val="0012073C"/>
    <w:rsid w:val="00120A9F"/>
    <w:rsid w:val="00120DAD"/>
    <w:rsid w:val="00133578"/>
    <w:rsid w:val="00135D96"/>
    <w:rsid w:val="00147F92"/>
    <w:rsid w:val="0015279E"/>
    <w:rsid w:val="00152C5A"/>
    <w:rsid w:val="00153BCA"/>
    <w:rsid w:val="00157A73"/>
    <w:rsid w:val="00161E45"/>
    <w:rsid w:val="001623EC"/>
    <w:rsid w:val="001637FE"/>
    <w:rsid w:val="001707BF"/>
    <w:rsid w:val="001712C7"/>
    <w:rsid w:val="00173BD8"/>
    <w:rsid w:val="001807D4"/>
    <w:rsid w:val="001827B4"/>
    <w:rsid w:val="00191E76"/>
    <w:rsid w:val="00195444"/>
    <w:rsid w:val="001969B1"/>
    <w:rsid w:val="00197274"/>
    <w:rsid w:val="001A09EF"/>
    <w:rsid w:val="001A2618"/>
    <w:rsid w:val="001A5797"/>
    <w:rsid w:val="001A5CD7"/>
    <w:rsid w:val="001A789A"/>
    <w:rsid w:val="001B0EB4"/>
    <w:rsid w:val="001B2D77"/>
    <w:rsid w:val="001B2EAA"/>
    <w:rsid w:val="001B4CE5"/>
    <w:rsid w:val="001B7F60"/>
    <w:rsid w:val="001C6E5E"/>
    <w:rsid w:val="001D2B48"/>
    <w:rsid w:val="001D42B9"/>
    <w:rsid w:val="001D6901"/>
    <w:rsid w:val="001E3E58"/>
    <w:rsid w:val="001E6184"/>
    <w:rsid w:val="001E7036"/>
    <w:rsid w:val="001F283C"/>
    <w:rsid w:val="0020245C"/>
    <w:rsid w:val="00221552"/>
    <w:rsid w:val="00221B41"/>
    <w:rsid w:val="002229F9"/>
    <w:rsid w:val="00234848"/>
    <w:rsid w:val="00245A99"/>
    <w:rsid w:val="00246CF1"/>
    <w:rsid w:val="00252364"/>
    <w:rsid w:val="002548D0"/>
    <w:rsid w:val="00262E5A"/>
    <w:rsid w:val="00273DD6"/>
    <w:rsid w:val="00277555"/>
    <w:rsid w:val="002874E5"/>
    <w:rsid w:val="00290A45"/>
    <w:rsid w:val="002A13A4"/>
    <w:rsid w:val="002A2638"/>
    <w:rsid w:val="002A38DC"/>
    <w:rsid w:val="002A5203"/>
    <w:rsid w:val="002A559D"/>
    <w:rsid w:val="002A57D0"/>
    <w:rsid w:val="002B75EC"/>
    <w:rsid w:val="002C1076"/>
    <w:rsid w:val="002C1569"/>
    <w:rsid w:val="002D2741"/>
    <w:rsid w:val="002D411D"/>
    <w:rsid w:val="002D47F2"/>
    <w:rsid w:val="002D596D"/>
    <w:rsid w:val="002E4A3A"/>
    <w:rsid w:val="002E5937"/>
    <w:rsid w:val="002F162F"/>
    <w:rsid w:val="002F1FDD"/>
    <w:rsid w:val="002F3345"/>
    <w:rsid w:val="00300EAF"/>
    <w:rsid w:val="003033B6"/>
    <w:rsid w:val="00304F7B"/>
    <w:rsid w:val="00305234"/>
    <w:rsid w:val="00312EE3"/>
    <w:rsid w:val="00327A5A"/>
    <w:rsid w:val="00327CF9"/>
    <w:rsid w:val="00330D30"/>
    <w:rsid w:val="00334305"/>
    <w:rsid w:val="00340720"/>
    <w:rsid w:val="00345DD9"/>
    <w:rsid w:val="00345E0E"/>
    <w:rsid w:val="00346F45"/>
    <w:rsid w:val="003605FF"/>
    <w:rsid w:val="0036204C"/>
    <w:rsid w:val="003631F3"/>
    <w:rsid w:val="0036419F"/>
    <w:rsid w:val="00364576"/>
    <w:rsid w:val="00377983"/>
    <w:rsid w:val="00380F1E"/>
    <w:rsid w:val="003811BD"/>
    <w:rsid w:val="00385261"/>
    <w:rsid w:val="00396186"/>
    <w:rsid w:val="00396468"/>
    <w:rsid w:val="003A339F"/>
    <w:rsid w:val="003B062D"/>
    <w:rsid w:val="003B06E4"/>
    <w:rsid w:val="003B0A99"/>
    <w:rsid w:val="003C7AC1"/>
    <w:rsid w:val="003D0FC6"/>
    <w:rsid w:val="003D1B7C"/>
    <w:rsid w:val="003D4F5E"/>
    <w:rsid w:val="003D5823"/>
    <w:rsid w:val="003D6EFF"/>
    <w:rsid w:val="003E01EB"/>
    <w:rsid w:val="003E2431"/>
    <w:rsid w:val="003F292D"/>
    <w:rsid w:val="00406F59"/>
    <w:rsid w:val="004107D1"/>
    <w:rsid w:val="00411610"/>
    <w:rsid w:val="00424C68"/>
    <w:rsid w:val="004327CE"/>
    <w:rsid w:val="0044203E"/>
    <w:rsid w:val="004452C3"/>
    <w:rsid w:val="00445457"/>
    <w:rsid w:val="00453600"/>
    <w:rsid w:val="0045677E"/>
    <w:rsid w:val="004622A9"/>
    <w:rsid w:val="00464C35"/>
    <w:rsid w:val="00464F83"/>
    <w:rsid w:val="00471797"/>
    <w:rsid w:val="004801F1"/>
    <w:rsid w:val="00483D74"/>
    <w:rsid w:val="00485CF2"/>
    <w:rsid w:val="00493BFC"/>
    <w:rsid w:val="004941FD"/>
    <w:rsid w:val="00495E30"/>
    <w:rsid w:val="004A204E"/>
    <w:rsid w:val="004A56C7"/>
    <w:rsid w:val="004A587D"/>
    <w:rsid w:val="004B16BE"/>
    <w:rsid w:val="004B544A"/>
    <w:rsid w:val="004B578D"/>
    <w:rsid w:val="004C486E"/>
    <w:rsid w:val="004C6CC1"/>
    <w:rsid w:val="004D56B3"/>
    <w:rsid w:val="004E25D7"/>
    <w:rsid w:val="004E43E1"/>
    <w:rsid w:val="004E604C"/>
    <w:rsid w:val="004E7B65"/>
    <w:rsid w:val="004F220C"/>
    <w:rsid w:val="004F27F7"/>
    <w:rsid w:val="004F33A2"/>
    <w:rsid w:val="004F3573"/>
    <w:rsid w:val="004F524A"/>
    <w:rsid w:val="004F5B4C"/>
    <w:rsid w:val="004F63FA"/>
    <w:rsid w:val="004F6CDB"/>
    <w:rsid w:val="00502964"/>
    <w:rsid w:val="00510984"/>
    <w:rsid w:val="00510CC6"/>
    <w:rsid w:val="005143FA"/>
    <w:rsid w:val="00515703"/>
    <w:rsid w:val="0051659A"/>
    <w:rsid w:val="00516DA5"/>
    <w:rsid w:val="00527A58"/>
    <w:rsid w:val="00531B36"/>
    <w:rsid w:val="00533E0E"/>
    <w:rsid w:val="0053441E"/>
    <w:rsid w:val="00535365"/>
    <w:rsid w:val="00540A35"/>
    <w:rsid w:val="0054718A"/>
    <w:rsid w:val="00550A4D"/>
    <w:rsid w:val="00561F67"/>
    <w:rsid w:val="0056294E"/>
    <w:rsid w:val="00564A77"/>
    <w:rsid w:val="00564B2A"/>
    <w:rsid w:val="005673F2"/>
    <w:rsid w:val="00570BBB"/>
    <w:rsid w:val="00577856"/>
    <w:rsid w:val="005831B1"/>
    <w:rsid w:val="00584EE5"/>
    <w:rsid w:val="00592EE9"/>
    <w:rsid w:val="005971D8"/>
    <w:rsid w:val="005A2FD7"/>
    <w:rsid w:val="005A45B4"/>
    <w:rsid w:val="005A7F67"/>
    <w:rsid w:val="005B0856"/>
    <w:rsid w:val="005B49AC"/>
    <w:rsid w:val="005B5EFD"/>
    <w:rsid w:val="005C0A77"/>
    <w:rsid w:val="005C0EEB"/>
    <w:rsid w:val="005C219C"/>
    <w:rsid w:val="005C25F8"/>
    <w:rsid w:val="005C4985"/>
    <w:rsid w:val="005C73B0"/>
    <w:rsid w:val="005D3275"/>
    <w:rsid w:val="005D71BE"/>
    <w:rsid w:val="005E13FC"/>
    <w:rsid w:val="005E3671"/>
    <w:rsid w:val="005E493D"/>
    <w:rsid w:val="005F1F98"/>
    <w:rsid w:val="0060745F"/>
    <w:rsid w:val="00607710"/>
    <w:rsid w:val="0061647B"/>
    <w:rsid w:val="0062016A"/>
    <w:rsid w:val="00621A87"/>
    <w:rsid w:val="00626E34"/>
    <w:rsid w:val="00627787"/>
    <w:rsid w:val="00634C3C"/>
    <w:rsid w:val="00640080"/>
    <w:rsid w:val="0064313C"/>
    <w:rsid w:val="00650878"/>
    <w:rsid w:val="00651D0E"/>
    <w:rsid w:val="0065304C"/>
    <w:rsid w:val="0065351C"/>
    <w:rsid w:val="00660D42"/>
    <w:rsid w:val="00661882"/>
    <w:rsid w:val="006618CD"/>
    <w:rsid w:val="006624EF"/>
    <w:rsid w:val="00663B8E"/>
    <w:rsid w:val="006664E5"/>
    <w:rsid w:val="00674A01"/>
    <w:rsid w:val="00675ECA"/>
    <w:rsid w:val="0067648B"/>
    <w:rsid w:val="006772AF"/>
    <w:rsid w:val="00682801"/>
    <w:rsid w:val="006853F5"/>
    <w:rsid w:val="0068558E"/>
    <w:rsid w:val="00691063"/>
    <w:rsid w:val="006A4558"/>
    <w:rsid w:val="006A6BA4"/>
    <w:rsid w:val="006B01EE"/>
    <w:rsid w:val="006B038B"/>
    <w:rsid w:val="006B1BF6"/>
    <w:rsid w:val="006B76C0"/>
    <w:rsid w:val="006C17DB"/>
    <w:rsid w:val="006C1A4D"/>
    <w:rsid w:val="006C6E7C"/>
    <w:rsid w:val="006D09F8"/>
    <w:rsid w:val="006D128A"/>
    <w:rsid w:val="006D45A7"/>
    <w:rsid w:val="006E0770"/>
    <w:rsid w:val="006E0A4A"/>
    <w:rsid w:val="006E309B"/>
    <w:rsid w:val="006F3BC1"/>
    <w:rsid w:val="006F5102"/>
    <w:rsid w:val="00700B1F"/>
    <w:rsid w:val="0070157B"/>
    <w:rsid w:val="0070393C"/>
    <w:rsid w:val="0070656B"/>
    <w:rsid w:val="00707C58"/>
    <w:rsid w:val="0071682A"/>
    <w:rsid w:val="00717722"/>
    <w:rsid w:val="007424F6"/>
    <w:rsid w:val="00744CFD"/>
    <w:rsid w:val="00745CC5"/>
    <w:rsid w:val="00747D9F"/>
    <w:rsid w:val="00751E7D"/>
    <w:rsid w:val="00755A85"/>
    <w:rsid w:val="0076179A"/>
    <w:rsid w:val="00770125"/>
    <w:rsid w:val="00771EAA"/>
    <w:rsid w:val="00774C23"/>
    <w:rsid w:val="00775C24"/>
    <w:rsid w:val="00781B11"/>
    <w:rsid w:val="00785E48"/>
    <w:rsid w:val="007A2A92"/>
    <w:rsid w:val="007A4A64"/>
    <w:rsid w:val="007B2BBF"/>
    <w:rsid w:val="007B359A"/>
    <w:rsid w:val="007B5BF2"/>
    <w:rsid w:val="007C0C54"/>
    <w:rsid w:val="007C22F4"/>
    <w:rsid w:val="007C44C3"/>
    <w:rsid w:val="007D3D83"/>
    <w:rsid w:val="007D4642"/>
    <w:rsid w:val="007D659F"/>
    <w:rsid w:val="007E36AF"/>
    <w:rsid w:val="007E3E1E"/>
    <w:rsid w:val="007F262E"/>
    <w:rsid w:val="007F2EE7"/>
    <w:rsid w:val="008069BC"/>
    <w:rsid w:val="00810365"/>
    <w:rsid w:val="008138E9"/>
    <w:rsid w:val="00822CBF"/>
    <w:rsid w:val="00822D24"/>
    <w:rsid w:val="00824BCB"/>
    <w:rsid w:val="00826DAC"/>
    <w:rsid w:val="00830982"/>
    <w:rsid w:val="00834EC0"/>
    <w:rsid w:val="0083612C"/>
    <w:rsid w:val="008445F9"/>
    <w:rsid w:val="00845640"/>
    <w:rsid w:val="00853A2A"/>
    <w:rsid w:val="0085619B"/>
    <w:rsid w:val="0085788E"/>
    <w:rsid w:val="008619B3"/>
    <w:rsid w:val="008643AB"/>
    <w:rsid w:val="0086709B"/>
    <w:rsid w:val="00875946"/>
    <w:rsid w:val="008801F1"/>
    <w:rsid w:val="0088753E"/>
    <w:rsid w:val="00887E9E"/>
    <w:rsid w:val="00894375"/>
    <w:rsid w:val="008959EA"/>
    <w:rsid w:val="0089696D"/>
    <w:rsid w:val="008969AD"/>
    <w:rsid w:val="008B224F"/>
    <w:rsid w:val="008B686C"/>
    <w:rsid w:val="008C28E4"/>
    <w:rsid w:val="008C5D38"/>
    <w:rsid w:val="008C6861"/>
    <w:rsid w:val="008D2FD2"/>
    <w:rsid w:val="008D3556"/>
    <w:rsid w:val="008E0172"/>
    <w:rsid w:val="008F2D59"/>
    <w:rsid w:val="009007E9"/>
    <w:rsid w:val="00904967"/>
    <w:rsid w:val="009103EA"/>
    <w:rsid w:val="009111F2"/>
    <w:rsid w:val="00912694"/>
    <w:rsid w:val="00912901"/>
    <w:rsid w:val="00926979"/>
    <w:rsid w:val="00927957"/>
    <w:rsid w:val="009362E7"/>
    <w:rsid w:val="00950362"/>
    <w:rsid w:val="00951F78"/>
    <w:rsid w:val="00954882"/>
    <w:rsid w:val="00965F17"/>
    <w:rsid w:val="00973FB2"/>
    <w:rsid w:val="0098254B"/>
    <w:rsid w:val="00983C8C"/>
    <w:rsid w:val="00984E06"/>
    <w:rsid w:val="00987E6D"/>
    <w:rsid w:val="00993EC9"/>
    <w:rsid w:val="00995FD4"/>
    <w:rsid w:val="00997C59"/>
    <w:rsid w:val="009A04FD"/>
    <w:rsid w:val="009A05AC"/>
    <w:rsid w:val="009A2474"/>
    <w:rsid w:val="009A7ED8"/>
    <w:rsid w:val="009B13ED"/>
    <w:rsid w:val="009B2DE1"/>
    <w:rsid w:val="009B5A7B"/>
    <w:rsid w:val="009B6B43"/>
    <w:rsid w:val="009C6D38"/>
    <w:rsid w:val="009C7027"/>
    <w:rsid w:val="009D0C3F"/>
    <w:rsid w:val="009D7035"/>
    <w:rsid w:val="009E0DD6"/>
    <w:rsid w:val="009E1874"/>
    <w:rsid w:val="009E27DC"/>
    <w:rsid w:val="009E4708"/>
    <w:rsid w:val="009E5ADF"/>
    <w:rsid w:val="009E6C25"/>
    <w:rsid w:val="009E6DFC"/>
    <w:rsid w:val="009E7E35"/>
    <w:rsid w:val="00A00780"/>
    <w:rsid w:val="00A01366"/>
    <w:rsid w:val="00A07291"/>
    <w:rsid w:val="00A10ADA"/>
    <w:rsid w:val="00A13513"/>
    <w:rsid w:val="00A26C34"/>
    <w:rsid w:val="00A2710B"/>
    <w:rsid w:val="00A301F0"/>
    <w:rsid w:val="00A30526"/>
    <w:rsid w:val="00A41CB4"/>
    <w:rsid w:val="00A428A5"/>
    <w:rsid w:val="00A452FE"/>
    <w:rsid w:val="00A506C2"/>
    <w:rsid w:val="00A50F26"/>
    <w:rsid w:val="00A5310F"/>
    <w:rsid w:val="00A53C0F"/>
    <w:rsid w:val="00A57719"/>
    <w:rsid w:val="00A57E92"/>
    <w:rsid w:val="00A616B2"/>
    <w:rsid w:val="00A626EF"/>
    <w:rsid w:val="00A66D71"/>
    <w:rsid w:val="00A70833"/>
    <w:rsid w:val="00A7172E"/>
    <w:rsid w:val="00A738D1"/>
    <w:rsid w:val="00A76F07"/>
    <w:rsid w:val="00A80881"/>
    <w:rsid w:val="00A80899"/>
    <w:rsid w:val="00AA0954"/>
    <w:rsid w:val="00AA211A"/>
    <w:rsid w:val="00AB2E2B"/>
    <w:rsid w:val="00AB42EA"/>
    <w:rsid w:val="00AC55B5"/>
    <w:rsid w:val="00AD1F93"/>
    <w:rsid w:val="00AD3179"/>
    <w:rsid w:val="00AE1CB2"/>
    <w:rsid w:val="00AE511F"/>
    <w:rsid w:val="00AF6D9D"/>
    <w:rsid w:val="00AF79B3"/>
    <w:rsid w:val="00B027E5"/>
    <w:rsid w:val="00B26733"/>
    <w:rsid w:val="00B3311E"/>
    <w:rsid w:val="00B42FEA"/>
    <w:rsid w:val="00B449D8"/>
    <w:rsid w:val="00B51671"/>
    <w:rsid w:val="00B52D30"/>
    <w:rsid w:val="00B532C4"/>
    <w:rsid w:val="00B53367"/>
    <w:rsid w:val="00B54979"/>
    <w:rsid w:val="00B55640"/>
    <w:rsid w:val="00B56880"/>
    <w:rsid w:val="00B6057E"/>
    <w:rsid w:val="00B6476E"/>
    <w:rsid w:val="00B7783D"/>
    <w:rsid w:val="00B80FC9"/>
    <w:rsid w:val="00B95018"/>
    <w:rsid w:val="00BB0105"/>
    <w:rsid w:val="00BB3F35"/>
    <w:rsid w:val="00BC0624"/>
    <w:rsid w:val="00BC576D"/>
    <w:rsid w:val="00BC6D3C"/>
    <w:rsid w:val="00BD08DF"/>
    <w:rsid w:val="00BD1C13"/>
    <w:rsid w:val="00BD33A6"/>
    <w:rsid w:val="00BD6014"/>
    <w:rsid w:val="00BE2F72"/>
    <w:rsid w:val="00BE6DF2"/>
    <w:rsid w:val="00BF2B5B"/>
    <w:rsid w:val="00BF4378"/>
    <w:rsid w:val="00BF4D95"/>
    <w:rsid w:val="00C02830"/>
    <w:rsid w:val="00C03A8D"/>
    <w:rsid w:val="00C050BF"/>
    <w:rsid w:val="00C06FB6"/>
    <w:rsid w:val="00C14576"/>
    <w:rsid w:val="00C14948"/>
    <w:rsid w:val="00C15DF3"/>
    <w:rsid w:val="00C16D7B"/>
    <w:rsid w:val="00C213D4"/>
    <w:rsid w:val="00C27B75"/>
    <w:rsid w:val="00C34EE5"/>
    <w:rsid w:val="00C50D4B"/>
    <w:rsid w:val="00C612B7"/>
    <w:rsid w:val="00C627BC"/>
    <w:rsid w:val="00C678C9"/>
    <w:rsid w:val="00C77E74"/>
    <w:rsid w:val="00C833F9"/>
    <w:rsid w:val="00C85E8B"/>
    <w:rsid w:val="00C909CB"/>
    <w:rsid w:val="00C91035"/>
    <w:rsid w:val="00C94F66"/>
    <w:rsid w:val="00C96739"/>
    <w:rsid w:val="00CA08E4"/>
    <w:rsid w:val="00CB0C2C"/>
    <w:rsid w:val="00CB3B67"/>
    <w:rsid w:val="00CB4188"/>
    <w:rsid w:val="00CB5F47"/>
    <w:rsid w:val="00CC2A1E"/>
    <w:rsid w:val="00CC75AF"/>
    <w:rsid w:val="00CD1780"/>
    <w:rsid w:val="00CD39FF"/>
    <w:rsid w:val="00CD5173"/>
    <w:rsid w:val="00CE2DF8"/>
    <w:rsid w:val="00CE34BE"/>
    <w:rsid w:val="00CF5F2E"/>
    <w:rsid w:val="00CF7C0B"/>
    <w:rsid w:val="00D03F12"/>
    <w:rsid w:val="00D05B32"/>
    <w:rsid w:val="00D07D4A"/>
    <w:rsid w:val="00D132FB"/>
    <w:rsid w:val="00D13344"/>
    <w:rsid w:val="00D13E52"/>
    <w:rsid w:val="00D152CC"/>
    <w:rsid w:val="00D17ECB"/>
    <w:rsid w:val="00D23356"/>
    <w:rsid w:val="00D246EA"/>
    <w:rsid w:val="00D25337"/>
    <w:rsid w:val="00D275B8"/>
    <w:rsid w:val="00D2790E"/>
    <w:rsid w:val="00D33D4A"/>
    <w:rsid w:val="00D36178"/>
    <w:rsid w:val="00D42AAF"/>
    <w:rsid w:val="00D44502"/>
    <w:rsid w:val="00D45FEB"/>
    <w:rsid w:val="00D52D8D"/>
    <w:rsid w:val="00D53CBF"/>
    <w:rsid w:val="00D53CE4"/>
    <w:rsid w:val="00D62325"/>
    <w:rsid w:val="00D63215"/>
    <w:rsid w:val="00D82C72"/>
    <w:rsid w:val="00D85D42"/>
    <w:rsid w:val="00D92EF5"/>
    <w:rsid w:val="00DA5084"/>
    <w:rsid w:val="00DA6D14"/>
    <w:rsid w:val="00DB35F5"/>
    <w:rsid w:val="00DC0C2E"/>
    <w:rsid w:val="00DD1681"/>
    <w:rsid w:val="00DD6A49"/>
    <w:rsid w:val="00DE46C7"/>
    <w:rsid w:val="00DF0A64"/>
    <w:rsid w:val="00DF1CCE"/>
    <w:rsid w:val="00DF396A"/>
    <w:rsid w:val="00E007DF"/>
    <w:rsid w:val="00E013F4"/>
    <w:rsid w:val="00E016E1"/>
    <w:rsid w:val="00E019F4"/>
    <w:rsid w:val="00E04DD4"/>
    <w:rsid w:val="00E0508A"/>
    <w:rsid w:val="00E05259"/>
    <w:rsid w:val="00E16506"/>
    <w:rsid w:val="00E2025B"/>
    <w:rsid w:val="00E21453"/>
    <w:rsid w:val="00E26C1F"/>
    <w:rsid w:val="00E3549E"/>
    <w:rsid w:val="00E35F16"/>
    <w:rsid w:val="00E37CB4"/>
    <w:rsid w:val="00E40BAB"/>
    <w:rsid w:val="00E40BDB"/>
    <w:rsid w:val="00E42734"/>
    <w:rsid w:val="00E43933"/>
    <w:rsid w:val="00E4405E"/>
    <w:rsid w:val="00E5350E"/>
    <w:rsid w:val="00E537C4"/>
    <w:rsid w:val="00E53EF8"/>
    <w:rsid w:val="00E557EB"/>
    <w:rsid w:val="00E60506"/>
    <w:rsid w:val="00E60BF4"/>
    <w:rsid w:val="00E6657D"/>
    <w:rsid w:val="00E731AA"/>
    <w:rsid w:val="00E76842"/>
    <w:rsid w:val="00E87020"/>
    <w:rsid w:val="00E90355"/>
    <w:rsid w:val="00E937B5"/>
    <w:rsid w:val="00EA6E1B"/>
    <w:rsid w:val="00EB3C33"/>
    <w:rsid w:val="00EC3CA2"/>
    <w:rsid w:val="00EC4EE1"/>
    <w:rsid w:val="00EC5567"/>
    <w:rsid w:val="00ED124F"/>
    <w:rsid w:val="00ED68E4"/>
    <w:rsid w:val="00EE3305"/>
    <w:rsid w:val="00EE4694"/>
    <w:rsid w:val="00EE7CC5"/>
    <w:rsid w:val="00EF254E"/>
    <w:rsid w:val="00EF4BBA"/>
    <w:rsid w:val="00EF6E80"/>
    <w:rsid w:val="00F05344"/>
    <w:rsid w:val="00F06366"/>
    <w:rsid w:val="00F07BE7"/>
    <w:rsid w:val="00F123FD"/>
    <w:rsid w:val="00F14C81"/>
    <w:rsid w:val="00F17ACD"/>
    <w:rsid w:val="00F22757"/>
    <w:rsid w:val="00F24326"/>
    <w:rsid w:val="00F3076F"/>
    <w:rsid w:val="00F3167F"/>
    <w:rsid w:val="00F350FD"/>
    <w:rsid w:val="00F35D39"/>
    <w:rsid w:val="00F361A6"/>
    <w:rsid w:val="00F36DB9"/>
    <w:rsid w:val="00F42E85"/>
    <w:rsid w:val="00F5117E"/>
    <w:rsid w:val="00F52B50"/>
    <w:rsid w:val="00F534F1"/>
    <w:rsid w:val="00F57170"/>
    <w:rsid w:val="00F621FD"/>
    <w:rsid w:val="00F62E53"/>
    <w:rsid w:val="00F644BD"/>
    <w:rsid w:val="00F77146"/>
    <w:rsid w:val="00F7763C"/>
    <w:rsid w:val="00F83F81"/>
    <w:rsid w:val="00F84BEE"/>
    <w:rsid w:val="00F8690A"/>
    <w:rsid w:val="00F86A3B"/>
    <w:rsid w:val="00F90AE1"/>
    <w:rsid w:val="00F9487D"/>
    <w:rsid w:val="00F9691F"/>
    <w:rsid w:val="00FA0FFF"/>
    <w:rsid w:val="00FA2334"/>
    <w:rsid w:val="00FA5AA9"/>
    <w:rsid w:val="00FB6833"/>
    <w:rsid w:val="00FB6F8F"/>
    <w:rsid w:val="00FB7CB1"/>
    <w:rsid w:val="00FC27B4"/>
    <w:rsid w:val="00FC7DCC"/>
    <w:rsid w:val="00FD222E"/>
    <w:rsid w:val="00FD2A0B"/>
    <w:rsid w:val="00FE71CA"/>
    <w:rsid w:val="00FF27D6"/>
    <w:rsid w:val="00FF3D03"/>
    <w:rsid w:val="00FF4B1E"/>
    <w:rsid w:val="00FF4D9F"/>
    <w:rsid w:val="00FF7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A1EFE78"/>
  <w14:defaultImageDpi w14:val="300"/>
  <w15:chartTrackingRefBased/>
  <w15:docId w15:val="{EC048A29-E1A5-3A42-B596-D576B3A8D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691F"/>
    <w:rPr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8619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rsid w:val="0068558E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rsid w:val="0068558E"/>
    <w:rPr>
      <w:rFonts w:ascii="Segoe UI" w:hAnsi="Segoe UI" w:cs="Segoe UI"/>
      <w:sz w:val="18"/>
      <w:szCs w:val="18"/>
    </w:rPr>
  </w:style>
  <w:style w:type="character" w:styleId="AklamaBavurusu">
    <w:name w:val="annotation reference"/>
    <w:rsid w:val="00234848"/>
    <w:rPr>
      <w:sz w:val="16"/>
      <w:szCs w:val="16"/>
    </w:rPr>
  </w:style>
  <w:style w:type="paragraph" w:styleId="AklamaMetni">
    <w:name w:val="annotation text"/>
    <w:basedOn w:val="Normal"/>
    <w:link w:val="AklamaMetniChar"/>
    <w:rsid w:val="00234848"/>
    <w:rPr>
      <w:sz w:val="20"/>
    </w:rPr>
  </w:style>
  <w:style w:type="character" w:customStyle="1" w:styleId="AklamaMetniChar">
    <w:name w:val="Açıklama Metni Char"/>
    <w:link w:val="AklamaMetni"/>
    <w:rsid w:val="00234848"/>
    <w:rPr>
      <w:lang w:eastAsia="tr-TR"/>
    </w:rPr>
  </w:style>
  <w:style w:type="paragraph" w:styleId="AklamaKonusu">
    <w:name w:val="annotation subject"/>
    <w:basedOn w:val="AklamaMetni"/>
    <w:next w:val="AklamaMetni"/>
    <w:link w:val="AklamaKonusuChar"/>
    <w:rsid w:val="00234848"/>
    <w:rPr>
      <w:b/>
      <w:bCs/>
    </w:rPr>
  </w:style>
  <w:style w:type="character" w:customStyle="1" w:styleId="AklamaKonusuChar">
    <w:name w:val="Açıklama Konusu Char"/>
    <w:link w:val="AklamaKonusu"/>
    <w:rsid w:val="00234848"/>
    <w:rPr>
      <w:b/>
      <w:bCs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31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2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A580F0-4582-4B72-BA90-FEE0E1A28F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3</Words>
  <Characters>2016</Characters>
  <Application>Microsoft Office Word</Application>
  <DocSecurity>0</DocSecurity>
  <Lines>16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ZARTESİ</vt:lpstr>
      <vt:lpstr>PAZARTESİ</vt:lpstr>
    </vt:vector>
  </TitlesOfParts>
  <Company>gida</Company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ZARTESİ</dc:title>
  <dc:subject/>
  <dc:creator>ege</dc:creator>
  <cp:keywords/>
  <dc:description/>
  <cp:lastModifiedBy>gıda müh</cp:lastModifiedBy>
  <cp:revision>3</cp:revision>
  <cp:lastPrinted>2025-08-27T08:10:00Z</cp:lastPrinted>
  <dcterms:created xsi:type="dcterms:W3CDTF">2025-09-10T12:35:00Z</dcterms:created>
  <dcterms:modified xsi:type="dcterms:W3CDTF">2025-09-10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2f84a1eb7684c550a7fec5d168633813802f086baae641ce8daa36a1d859b2</vt:lpwstr>
  </property>
</Properties>
</file>